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3FC8C7" w14:textId="22064F30" w:rsidR="00852306" w:rsidRPr="001460AC" w:rsidRDefault="00852306" w:rsidP="00006022">
      <w:r>
        <w:rPr>
          <w:rStyle w:val="DipnotBavurusu"/>
        </w:rPr>
        <w:footnoteReference w:customMarkFollows="1" w:id="1"/>
        <w:t>*</w:t>
      </w:r>
    </w:p>
    <w:tbl>
      <w:tblPr>
        <w:tblW w:w="5000" w:type="pct"/>
        <w:tblBorders>
          <w:top w:val="single" w:sz="12" w:space="0" w:color="4472C4" w:themeColor="accent1"/>
          <w:left w:val="single" w:sz="12" w:space="0" w:color="4472C4" w:themeColor="accent1"/>
          <w:bottom w:val="single" w:sz="12" w:space="0" w:color="4472C4" w:themeColor="accent1"/>
          <w:right w:val="single" w:sz="12" w:space="0" w:color="4472C4" w:themeColor="accent1"/>
          <w:insideH w:val="single" w:sz="12" w:space="0" w:color="auto"/>
          <w:insideV w:val="single" w:sz="12" w:space="0" w:color="4472C4" w:themeColor="accent1"/>
        </w:tblBorders>
        <w:tblLook w:val="01E0" w:firstRow="1" w:lastRow="1" w:firstColumn="1" w:lastColumn="1" w:noHBand="0" w:noVBand="0"/>
      </w:tblPr>
      <w:tblGrid>
        <w:gridCol w:w="811"/>
        <w:gridCol w:w="9131"/>
      </w:tblGrid>
      <w:tr w:rsidR="00006022" w:rsidRPr="007D4519" w14:paraId="26246304" w14:textId="77777777" w:rsidTr="007D4519">
        <w:tc>
          <w:tcPr>
            <w:tcW w:w="408" w:type="pct"/>
          </w:tcPr>
          <w:p w14:paraId="50128043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A.1. </w:t>
            </w:r>
          </w:p>
        </w:tc>
        <w:tc>
          <w:tcPr>
            <w:tcW w:w="4592" w:type="pct"/>
          </w:tcPr>
          <w:p w14:paraId="70CF5EC8" w14:textId="77777777" w:rsidR="00006022" w:rsidRPr="00B8061A" w:rsidRDefault="00006022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B8061A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Araştırmanın adı: </w:t>
            </w:r>
            <w:sdt>
              <w:sdtPr>
                <w:rPr>
                  <w:rFonts w:ascii="Trebuchet MS" w:hAnsi="Trebuchet MS"/>
                  <w:b/>
                  <w:bCs/>
                  <w:color w:val="FF0000"/>
                  <w:sz w:val="20"/>
                  <w:szCs w:val="20"/>
                </w:rPr>
                <w:id w:val="81885260"/>
                <w:placeholder>
                  <w:docPart w:val="1204313A82FD4FA89CDE4CDF1A5338DB"/>
                </w:placeholder>
                <w:showingPlcHdr/>
              </w:sdtPr>
              <w:sdtEndPr/>
              <w:sdtContent>
                <w:r w:rsidR="007D4519" w:rsidRPr="00926685">
                  <w:rPr>
                    <w:rStyle w:val="YerTutucuMetni"/>
                    <w:rFonts w:ascii="Trebuchet MS" w:eastAsiaTheme="minorHAnsi" w:hAnsi="Trebuchet MS"/>
                    <w:b/>
                    <w:bCs/>
                    <w:color w:val="FF0000"/>
                    <w:sz w:val="20"/>
                    <w:szCs w:val="20"/>
                  </w:rPr>
                  <w:t>Metin girmek için buraya tıklayın veya dokunun.</w:t>
                </w:r>
              </w:sdtContent>
            </w:sdt>
          </w:p>
          <w:p w14:paraId="5E7413B1" w14:textId="77777777" w:rsidR="00C5114F" w:rsidRPr="00B8061A" w:rsidRDefault="00C5114F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</w:p>
        </w:tc>
      </w:tr>
    </w:tbl>
    <w:p w14:paraId="5CF751A4" w14:textId="77777777" w:rsidR="00006022" w:rsidRPr="007D4519" w:rsidRDefault="00006022" w:rsidP="00006022">
      <w:pPr>
        <w:jc w:val="both"/>
        <w:rPr>
          <w:rFonts w:ascii="Trebuchet MS" w:hAnsi="Trebuchet MS"/>
          <w:sz w:val="20"/>
          <w:szCs w:val="20"/>
        </w:rPr>
      </w:pPr>
    </w:p>
    <w:tbl>
      <w:tblPr>
        <w:tblW w:w="5000" w:type="pct"/>
        <w:tblBorders>
          <w:top w:val="single" w:sz="12" w:space="0" w:color="FF0000"/>
          <w:left w:val="single" w:sz="12" w:space="0" w:color="FF0000"/>
          <w:bottom w:val="single" w:sz="12" w:space="0" w:color="FF0000"/>
          <w:right w:val="single" w:sz="12" w:space="0" w:color="FF0000"/>
          <w:insideH w:val="single" w:sz="12" w:space="0" w:color="FF0000"/>
          <w:insideV w:val="single" w:sz="12" w:space="0" w:color="FF0000"/>
        </w:tblBorders>
        <w:tblLook w:val="01E0" w:firstRow="1" w:lastRow="1" w:firstColumn="1" w:lastColumn="1" w:noHBand="0" w:noVBand="0"/>
      </w:tblPr>
      <w:tblGrid>
        <w:gridCol w:w="697"/>
        <w:gridCol w:w="37"/>
        <w:gridCol w:w="3219"/>
        <w:gridCol w:w="994"/>
        <w:gridCol w:w="2525"/>
        <w:gridCol w:w="2470"/>
      </w:tblGrid>
      <w:tr w:rsidR="00006022" w:rsidRPr="007D4519" w14:paraId="04417A88" w14:textId="77777777" w:rsidTr="00852306">
        <w:tc>
          <w:tcPr>
            <w:tcW w:w="369" w:type="pct"/>
            <w:gridSpan w:val="2"/>
          </w:tcPr>
          <w:p w14:paraId="1703DB78" w14:textId="0860C2E3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B.1 </w:t>
            </w:r>
            <w:r w:rsidR="00852306">
              <w:rPr>
                <w:rStyle w:val="DipnotBavurusu"/>
                <w:rFonts w:ascii="Trebuchet MS" w:hAnsi="Trebuchet MS"/>
                <w:b/>
                <w:sz w:val="20"/>
                <w:szCs w:val="20"/>
              </w:rPr>
              <w:footnoteReference w:customMarkFollows="1" w:id="2"/>
              <w:t>**</w:t>
            </w:r>
          </w:p>
        </w:tc>
        <w:tc>
          <w:tcPr>
            <w:tcW w:w="1619" w:type="pct"/>
          </w:tcPr>
          <w:p w14:paraId="0A074ABC" w14:textId="77777777" w:rsidR="00006022" w:rsidRPr="00B8061A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B8061A">
              <w:rPr>
                <w:rFonts w:ascii="Trebuchet MS" w:hAnsi="Trebuchet MS"/>
                <w:b/>
                <w:bCs/>
                <w:sz w:val="20"/>
                <w:szCs w:val="20"/>
              </w:rPr>
              <w:t>Araştırma protokolünün kod numarası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alias w:val="Kod"/>
            <w:tag w:val="Kod"/>
            <w:id w:val="58531931"/>
            <w:lock w:val="sdtLocked"/>
            <w:placeholder>
              <w:docPart w:val="8AB76A27AAD84E32B2F46D50578484F0"/>
            </w:placeholder>
            <w:showingPlcHdr/>
            <w15:color w:val="FF0000"/>
          </w:sdtPr>
          <w:sdtEndPr/>
          <w:sdtContent>
            <w:bookmarkStart w:id="0" w:name="_GoBack" w:displacedByCustomXml="prev"/>
            <w:tc>
              <w:tcPr>
                <w:tcW w:w="3012" w:type="pct"/>
                <w:gridSpan w:val="3"/>
              </w:tcPr>
              <w:p w14:paraId="54CAD45B" w14:textId="77777777" w:rsidR="00006022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  <w:bookmarkEnd w:id="0" w:displacedByCustomXml="next"/>
          </w:sdtContent>
        </w:sdt>
      </w:tr>
      <w:tr w:rsidR="00006022" w:rsidRPr="007D4519" w14:paraId="6103921B" w14:textId="77777777" w:rsidTr="00852306">
        <w:tc>
          <w:tcPr>
            <w:tcW w:w="369" w:type="pct"/>
            <w:gridSpan w:val="2"/>
          </w:tcPr>
          <w:p w14:paraId="5F067438" w14:textId="77777777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B.2 </w:t>
            </w:r>
          </w:p>
        </w:tc>
        <w:tc>
          <w:tcPr>
            <w:tcW w:w="1619" w:type="pct"/>
          </w:tcPr>
          <w:p w14:paraId="15A566C2" w14:textId="77777777" w:rsidR="00006022" w:rsidRPr="00B8061A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B8061A">
              <w:rPr>
                <w:rFonts w:ascii="Trebuchet MS" w:hAnsi="Trebuchet MS"/>
                <w:b/>
                <w:bCs/>
                <w:sz w:val="20"/>
                <w:szCs w:val="20"/>
              </w:rPr>
              <w:t>Araştırma protokolünün versiyon numarası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alias w:val="Kod"/>
            <w:tag w:val="Kod"/>
            <w:id w:val="-203637067"/>
            <w:placeholder>
              <w:docPart w:val="683D6DD75DA0465BAB33F98E40FC1D0E"/>
            </w:placeholder>
            <w:showingPlcHdr/>
            <w15:color w:val="FF0000"/>
          </w:sdtPr>
          <w:sdtEndPr/>
          <w:sdtContent>
            <w:tc>
              <w:tcPr>
                <w:tcW w:w="3012" w:type="pct"/>
                <w:gridSpan w:val="3"/>
              </w:tcPr>
              <w:p w14:paraId="0563CEDC" w14:textId="77777777" w:rsidR="00006022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731C9841" w14:textId="77777777" w:rsidTr="00852306">
        <w:tc>
          <w:tcPr>
            <w:tcW w:w="369" w:type="pct"/>
            <w:gridSpan w:val="2"/>
          </w:tcPr>
          <w:p w14:paraId="6108FAE3" w14:textId="77777777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B.3 </w:t>
            </w:r>
          </w:p>
        </w:tc>
        <w:tc>
          <w:tcPr>
            <w:tcW w:w="1619" w:type="pct"/>
          </w:tcPr>
          <w:p w14:paraId="308DB194" w14:textId="77777777" w:rsidR="00006022" w:rsidRPr="00B8061A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B8061A">
              <w:rPr>
                <w:rFonts w:ascii="Trebuchet MS" w:hAnsi="Trebuchet MS"/>
                <w:b/>
                <w:bCs/>
                <w:sz w:val="20"/>
                <w:szCs w:val="20"/>
              </w:rPr>
              <w:t>Araştırma protokolünün tarihi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id w:val="1597059507"/>
            <w:placeholder>
              <w:docPart w:val="B3DB8D6D13644437B570D1034A4E2566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3012" w:type="pct"/>
                <w:gridSpan w:val="3"/>
              </w:tcPr>
              <w:p w14:paraId="46E24FCF" w14:textId="77777777" w:rsidR="00006022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eastAsiaTheme="minorHAnsi" w:hAnsi="Trebuchet MS"/>
                    <w:sz w:val="22"/>
                    <w:szCs w:val="22"/>
                  </w:rPr>
                  <w:t>Tarih girmek için tıklayın veya dokunun.</w:t>
                </w:r>
              </w:p>
            </w:tc>
          </w:sdtContent>
        </w:sdt>
      </w:tr>
      <w:tr w:rsidR="00006022" w:rsidRPr="007D4519" w14:paraId="6415CC61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2B09F092" w14:textId="77777777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C.1 </w:t>
            </w:r>
          </w:p>
        </w:tc>
        <w:tc>
          <w:tcPr>
            <w:tcW w:w="1619" w:type="pct"/>
          </w:tcPr>
          <w:p w14:paraId="375EEDBA" w14:textId="77777777" w:rsidR="00006022" w:rsidRPr="007D4519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>Sorumlu araştırmacının unvanı/adı/soyadı</w:t>
            </w:r>
          </w:p>
        </w:tc>
        <w:sdt>
          <w:sdtPr>
            <w:rPr>
              <w:rStyle w:val="GvdeMetniGirintisiChar"/>
              <w:rFonts w:ascii="Trebuchet MS" w:hAnsi="Trebuchet MS"/>
              <w:sz w:val="22"/>
              <w:szCs w:val="22"/>
            </w:rPr>
            <w:alias w:val="AD SOYAD"/>
            <w:tag w:val="AD SOYAD"/>
            <w:id w:val="1861236971"/>
            <w:lock w:val="sdtLocked"/>
            <w:placeholder>
              <w:docPart w:val="986501F238ED4A429914ADF447E0DC78"/>
            </w:placeholder>
            <w:showingPlcHdr/>
          </w:sdtPr>
          <w:sdtEndPr>
            <w:rPr>
              <w:rStyle w:val="VarsaylanParagrafYazTipi"/>
              <w:lang w:val="tr-TR"/>
            </w:rPr>
          </w:sdtEndPr>
          <w:sdtContent>
            <w:tc>
              <w:tcPr>
                <w:tcW w:w="3012" w:type="pct"/>
                <w:gridSpan w:val="3"/>
              </w:tcPr>
              <w:p w14:paraId="4FD2C67F" w14:textId="77777777" w:rsidR="00006022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4AE84E16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334E81B3" w14:textId="77777777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C.2 </w:t>
            </w:r>
          </w:p>
        </w:tc>
        <w:tc>
          <w:tcPr>
            <w:tcW w:w="1619" w:type="pct"/>
          </w:tcPr>
          <w:p w14:paraId="65D28F69" w14:textId="77777777" w:rsidR="00006022" w:rsidRPr="007D4519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>Sorumlu araştırmacının adresi</w:t>
            </w:r>
          </w:p>
        </w:tc>
        <w:sdt>
          <w:sdtPr>
            <w:rPr>
              <w:rStyle w:val="GvdeMetniGirintisiChar"/>
              <w:rFonts w:ascii="Trebuchet MS" w:hAnsi="Trebuchet MS"/>
              <w:sz w:val="22"/>
              <w:szCs w:val="22"/>
            </w:rPr>
            <w:alias w:val="adres"/>
            <w:tag w:val="Adres"/>
            <w:id w:val="-743643459"/>
            <w:lock w:val="sdtLocked"/>
            <w:placeholder>
              <w:docPart w:val="78C6F5625C5B41E586BA17FB74DD1174"/>
            </w:placeholder>
            <w:showingPlcHdr/>
          </w:sdtPr>
          <w:sdtEndPr>
            <w:rPr>
              <w:rStyle w:val="VarsaylanParagrafYazTipi"/>
              <w:lang w:val="tr-TR"/>
            </w:rPr>
          </w:sdtEndPr>
          <w:sdtContent>
            <w:tc>
              <w:tcPr>
                <w:tcW w:w="3012" w:type="pct"/>
                <w:gridSpan w:val="3"/>
              </w:tcPr>
              <w:p w14:paraId="59D491C0" w14:textId="77777777" w:rsidR="00006022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49BC6A5B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4D088BF1" w14:textId="77777777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D.1 </w:t>
            </w:r>
          </w:p>
        </w:tc>
        <w:tc>
          <w:tcPr>
            <w:tcW w:w="1619" w:type="pct"/>
          </w:tcPr>
          <w:p w14:paraId="5BED703F" w14:textId="77777777" w:rsidR="00006022" w:rsidRPr="007D4519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>Koordinatörün</w:t>
            </w:r>
            <w:r w:rsidR="000A4606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Danışmanın</w:t>
            </w: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unvanı/adı/soyadı</w:t>
            </w:r>
          </w:p>
        </w:tc>
        <w:sdt>
          <w:sdtPr>
            <w:rPr>
              <w:rStyle w:val="GvdeMetniGirintisiChar"/>
              <w:rFonts w:ascii="Trebuchet MS" w:hAnsi="Trebuchet MS"/>
              <w:sz w:val="22"/>
              <w:szCs w:val="22"/>
            </w:rPr>
            <w:alias w:val="AD SOYAD"/>
            <w:tag w:val="AD SOYAD"/>
            <w:id w:val="1194422919"/>
            <w:lock w:val="sdtLocked"/>
            <w:placeholder>
              <w:docPart w:val="E4721689433747B39F9CA8F16D43B574"/>
            </w:placeholder>
            <w:showingPlcHdr/>
          </w:sdtPr>
          <w:sdtEndPr>
            <w:rPr>
              <w:rStyle w:val="VarsaylanParagrafYazTipi"/>
              <w:lang w:val="tr-TR"/>
            </w:rPr>
          </w:sdtEndPr>
          <w:sdtContent>
            <w:tc>
              <w:tcPr>
                <w:tcW w:w="3012" w:type="pct"/>
                <w:gridSpan w:val="3"/>
              </w:tcPr>
              <w:p w14:paraId="3EF7F69B" w14:textId="77777777" w:rsidR="00006022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5B834B58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5C48FAED" w14:textId="77777777" w:rsidR="00006022" w:rsidRPr="007D4519" w:rsidRDefault="00006022" w:rsidP="00046122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D.2 </w:t>
            </w:r>
          </w:p>
        </w:tc>
        <w:tc>
          <w:tcPr>
            <w:tcW w:w="1619" w:type="pct"/>
          </w:tcPr>
          <w:p w14:paraId="76CF3614" w14:textId="77777777" w:rsidR="00006022" w:rsidRPr="007D4519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>Koordinatörün adresi</w:t>
            </w:r>
          </w:p>
        </w:tc>
        <w:sdt>
          <w:sdtPr>
            <w:rPr>
              <w:rStyle w:val="GvdeMetniGirintisiChar"/>
              <w:rFonts w:ascii="Trebuchet MS" w:hAnsi="Trebuchet MS"/>
              <w:sz w:val="22"/>
              <w:szCs w:val="22"/>
            </w:rPr>
            <w:alias w:val="adres"/>
            <w:tag w:val="Adres"/>
            <w:id w:val="746689807"/>
            <w:lock w:val="sdtLocked"/>
            <w:placeholder>
              <w:docPart w:val="6AFBB31E854A4574962424D5D157FFCF"/>
            </w:placeholder>
            <w:showingPlcHdr/>
          </w:sdtPr>
          <w:sdtEndPr>
            <w:rPr>
              <w:rStyle w:val="VarsaylanParagrafYazTipi"/>
              <w:lang w:val="tr-TR"/>
            </w:rPr>
          </w:sdtEndPr>
          <w:sdtContent>
            <w:tc>
              <w:tcPr>
                <w:tcW w:w="3012" w:type="pct"/>
                <w:gridSpan w:val="3"/>
              </w:tcPr>
              <w:p w14:paraId="065A9142" w14:textId="77777777" w:rsidR="00C5114F" w:rsidRPr="00393A54" w:rsidRDefault="000A4606" w:rsidP="00046122">
                <w:pPr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3157435A" w14:textId="77777777" w:rsidTr="0085230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69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6EE5BEA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E.1 </w:t>
            </w:r>
          </w:p>
        </w:tc>
        <w:tc>
          <w:tcPr>
            <w:tcW w:w="161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148FDE5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Destekleyici ve açık adresi</w:t>
            </w:r>
          </w:p>
        </w:tc>
        <w:sdt>
          <w:sdtPr>
            <w:rPr>
              <w:rStyle w:val="GvdeMetniGirintisiChar"/>
              <w:rFonts w:ascii="Trebuchet MS" w:hAnsi="Trebuchet MS"/>
              <w:sz w:val="22"/>
              <w:szCs w:val="22"/>
            </w:rPr>
            <w:alias w:val="adres"/>
            <w:tag w:val="Adres"/>
            <w:id w:val="-389885350"/>
            <w:lock w:val="sdtLocked"/>
            <w:placeholder>
              <w:docPart w:val="B4A02AB38B5345178D26FAE23830FCC5"/>
            </w:placeholder>
            <w:showingPlcHdr/>
          </w:sdtPr>
          <w:sdtEndPr>
            <w:rPr>
              <w:rStyle w:val="VarsaylanParagrafYazTipi"/>
              <w:lang w:val="tr-TR"/>
            </w:rPr>
          </w:sdtEndPr>
          <w:sdtContent>
            <w:tc>
              <w:tcPr>
                <w:tcW w:w="3012" w:type="pct"/>
                <w:gridSpan w:val="3"/>
                <w:tcBorders>
                  <w:top w:val="single" w:sz="12" w:space="0" w:color="4472C4" w:themeColor="accent1"/>
                  <w:left w:val="single" w:sz="12" w:space="0" w:color="4472C4" w:themeColor="accent1"/>
                  <w:bottom w:val="single" w:sz="12" w:space="0" w:color="4472C4" w:themeColor="accent1"/>
                  <w:right w:val="single" w:sz="12" w:space="0" w:color="4472C4" w:themeColor="accent1"/>
                </w:tcBorders>
              </w:tcPr>
              <w:p w14:paraId="38410485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571426B9" w14:textId="77777777" w:rsidTr="0085230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69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BBF8FC9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E.2 </w:t>
            </w:r>
          </w:p>
        </w:tc>
        <w:tc>
          <w:tcPr>
            <w:tcW w:w="161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EFC05C8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Destekleyicinin yasal temsilcisi ve açık adresi</w:t>
            </w:r>
          </w:p>
        </w:tc>
        <w:sdt>
          <w:sdtPr>
            <w:rPr>
              <w:rStyle w:val="GvdeMetniGirintisiChar"/>
              <w:rFonts w:ascii="Trebuchet MS" w:hAnsi="Trebuchet MS"/>
              <w:sz w:val="22"/>
              <w:szCs w:val="22"/>
            </w:rPr>
            <w:alias w:val="adres"/>
            <w:tag w:val="Adres"/>
            <w:id w:val="-423485933"/>
            <w:lock w:val="sdtLocked"/>
            <w:placeholder>
              <w:docPart w:val="6C2702DFA5CD4A648A2D6213B15F49A7"/>
            </w:placeholder>
            <w:showingPlcHdr/>
          </w:sdtPr>
          <w:sdtEndPr>
            <w:rPr>
              <w:rStyle w:val="VarsaylanParagrafYazTipi"/>
              <w:lang w:val="tr-TR"/>
            </w:rPr>
          </w:sdtEndPr>
          <w:sdtContent>
            <w:tc>
              <w:tcPr>
                <w:tcW w:w="3012" w:type="pct"/>
                <w:gridSpan w:val="3"/>
                <w:tcBorders>
                  <w:top w:val="single" w:sz="12" w:space="0" w:color="4472C4" w:themeColor="accent1"/>
                  <w:left w:val="single" w:sz="12" w:space="0" w:color="4472C4" w:themeColor="accent1"/>
                  <w:bottom w:val="single" w:sz="12" w:space="0" w:color="4472C4" w:themeColor="accent1"/>
                  <w:right w:val="single" w:sz="12" w:space="0" w:color="4472C4" w:themeColor="accent1"/>
                </w:tcBorders>
              </w:tcPr>
              <w:p w14:paraId="2576BBED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446EA073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3B1E66D1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F.1 </w:t>
            </w:r>
          </w:p>
        </w:tc>
        <w:tc>
          <w:tcPr>
            <w:tcW w:w="1619" w:type="pct"/>
          </w:tcPr>
          <w:p w14:paraId="185B3113" w14:textId="0923BD8D" w:rsidR="00006022" w:rsidRPr="00C5114F" w:rsidRDefault="00006022" w:rsidP="000A4606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ya katılan merkez sayısı</w:t>
            </w:r>
            <w:r w:rsidR="00926685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id w:val="1693653590"/>
            <w:placeholder>
              <w:docPart w:val="0EDA893CF13F41EABA687B86B172D032"/>
            </w:placeholder>
            <w:showingPlcHdr/>
          </w:sdtPr>
          <w:sdtEndPr/>
          <w:sdtContent>
            <w:tc>
              <w:tcPr>
                <w:tcW w:w="3012" w:type="pct"/>
                <w:gridSpan w:val="3"/>
              </w:tcPr>
              <w:p w14:paraId="7D7674E0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1C642AAD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630E24FB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F.2 </w:t>
            </w:r>
          </w:p>
        </w:tc>
        <w:tc>
          <w:tcPr>
            <w:tcW w:w="1619" w:type="pct"/>
          </w:tcPr>
          <w:p w14:paraId="30AD9CC8" w14:textId="77777777" w:rsidR="00006022" w:rsidRPr="00C5114F" w:rsidRDefault="00006022" w:rsidP="000A4606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 merkezleri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id w:val="-1783566054"/>
            <w:placeholder>
              <w:docPart w:val="807124FED6EC47888B47DCDFDC864660"/>
            </w:placeholder>
            <w:showingPlcHdr/>
          </w:sdtPr>
          <w:sdtEndPr/>
          <w:sdtContent>
            <w:tc>
              <w:tcPr>
                <w:tcW w:w="3012" w:type="pct"/>
                <w:gridSpan w:val="3"/>
              </w:tcPr>
              <w:p w14:paraId="0F647834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620E6070" w14:textId="77777777" w:rsidTr="00852306">
        <w:tblPrEx>
          <w:tblBorders>
            <w:top w:val="single" w:sz="4" w:space="0" w:color="4472C4" w:themeColor="accent1"/>
            <w:left w:val="single" w:sz="4" w:space="0" w:color="4472C4" w:themeColor="accent1"/>
            <w:bottom w:val="single" w:sz="4" w:space="0" w:color="4472C4" w:themeColor="accent1"/>
            <w:right w:val="single" w:sz="4" w:space="0" w:color="4472C4" w:themeColor="accent1"/>
            <w:insideH w:val="single" w:sz="4" w:space="0" w:color="4472C4" w:themeColor="accent1"/>
            <w:insideV w:val="single" w:sz="4" w:space="0" w:color="4472C4" w:themeColor="accent1"/>
          </w:tblBorders>
        </w:tblPrEx>
        <w:tc>
          <w:tcPr>
            <w:tcW w:w="369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9C5E2C6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G. </w:t>
            </w:r>
          </w:p>
        </w:tc>
        <w:tc>
          <w:tcPr>
            <w:tcW w:w="1619" w:type="pct"/>
            <w:tcBorders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7999B0C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ya alınması planlanan toplam gönüllü/katılımcı sayısı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id w:val="-387564032"/>
            <w:placeholder>
              <w:docPart w:val="7A1ABB216EBC4354A51781AEB83C3939"/>
            </w:placeholder>
            <w:showingPlcHdr/>
          </w:sdtPr>
          <w:sdtEndPr/>
          <w:sdtContent>
            <w:tc>
              <w:tcPr>
                <w:tcW w:w="3012" w:type="pct"/>
                <w:gridSpan w:val="3"/>
                <w:tcBorders>
                  <w:top w:val="single" w:sz="12" w:space="0" w:color="4472C4" w:themeColor="accent1"/>
                  <w:left w:val="single" w:sz="12" w:space="0" w:color="4472C4" w:themeColor="accent1"/>
                  <w:bottom w:val="single" w:sz="12" w:space="0" w:color="4472C4" w:themeColor="accent1"/>
                  <w:right w:val="single" w:sz="12" w:space="0" w:color="4472C4" w:themeColor="accent1"/>
                </w:tcBorders>
              </w:tcPr>
              <w:p w14:paraId="6ADE0262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357A0929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5C9685D2" w14:textId="77777777" w:rsidR="00006022" w:rsidRPr="007D4519" w:rsidRDefault="00006022" w:rsidP="000A4606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H.1 </w:t>
            </w:r>
          </w:p>
        </w:tc>
        <w:tc>
          <w:tcPr>
            <w:tcW w:w="1619" w:type="pct"/>
          </w:tcPr>
          <w:p w14:paraId="1598C107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 nedeni ile  araştırma kurumuna ödenecek miktar (varsa belirtiniz)</w:t>
            </w:r>
          </w:p>
        </w:tc>
        <w:sdt>
          <w:sdtPr>
            <w:rPr>
              <w:rStyle w:val="Gl"/>
              <w:rFonts w:ascii="Trebuchet MS" w:hAnsi="Trebuchet MS"/>
              <w:sz w:val="22"/>
              <w:szCs w:val="22"/>
            </w:rPr>
            <w:alias w:val="Miktar"/>
            <w:tag w:val="Miktar"/>
            <w:id w:val="-1759053494"/>
            <w:lock w:val="sdtLocked"/>
            <w:placeholder>
              <w:docPart w:val="4D0270366CF44532BD11B7EF14BF02C9"/>
            </w:placeholder>
            <w:showingPlcHdr/>
            <w15:color w:val="FF0000"/>
          </w:sdtPr>
          <w:sdtEndPr>
            <w:rPr>
              <w:rStyle w:val="VarsaylanParagrafYazTipi"/>
              <w:b w:val="0"/>
              <w:bCs w:val="0"/>
            </w:rPr>
          </w:sdtEndPr>
          <w:sdtContent>
            <w:tc>
              <w:tcPr>
                <w:tcW w:w="3012" w:type="pct"/>
                <w:gridSpan w:val="3"/>
              </w:tcPr>
              <w:p w14:paraId="2031E710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2DC24419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25BE3427" w14:textId="77777777" w:rsidR="00006022" w:rsidRPr="007D4519" w:rsidRDefault="00006022" w:rsidP="000A4606">
            <w:pPr>
              <w:rPr>
                <w:rFonts w:ascii="Trebuchet MS" w:hAnsi="Trebuchet MS"/>
                <w:b/>
                <w:i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>H.1.1</w:t>
            </w:r>
          </w:p>
        </w:tc>
        <w:tc>
          <w:tcPr>
            <w:tcW w:w="1619" w:type="pct"/>
          </w:tcPr>
          <w:p w14:paraId="0CE36FDF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bCs/>
                <w:i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Çok merkezli araştırmalarda merkezler arasında farklılık varsa belirtiniz.</w:t>
            </w:r>
          </w:p>
        </w:tc>
        <w:sdt>
          <w:sdtPr>
            <w:rPr>
              <w:rFonts w:ascii="Trebuchet MS" w:hAnsi="Trebuchet MS"/>
              <w:sz w:val="22"/>
              <w:szCs w:val="22"/>
            </w:rPr>
            <w:id w:val="-414548293"/>
            <w:lock w:val="sdtLocked"/>
            <w:placeholder>
              <w:docPart w:val="C5C4E1C442D141BFAFF101650E2E5A08"/>
            </w:placeholder>
            <w:showingPlcHdr/>
          </w:sdtPr>
          <w:sdtEndPr/>
          <w:sdtContent>
            <w:tc>
              <w:tcPr>
                <w:tcW w:w="3012" w:type="pct"/>
                <w:gridSpan w:val="3"/>
              </w:tcPr>
              <w:p w14:paraId="0C477E3B" w14:textId="77777777" w:rsidR="000A4606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26B63FE6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10BB426F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H.2 </w:t>
            </w:r>
          </w:p>
        </w:tc>
        <w:tc>
          <w:tcPr>
            <w:tcW w:w="1619" w:type="pct"/>
          </w:tcPr>
          <w:p w14:paraId="7AF05D82" w14:textId="77777777" w:rsidR="00006022" w:rsidRPr="00C5114F" w:rsidRDefault="00006022" w:rsidP="004C5B0E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 nedeni ile araştırmacıya ödenecek miktar (varsa belirtiniz)</w:t>
            </w:r>
          </w:p>
        </w:tc>
        <w:sdt>
          <w:sdtPr>
            <w:rPr>
              <w:rStyle w:val="Gl"/>
              <w:rFonts w:ascii="Trebuchet MS" w:hAnsi="Trebuchet MS"/>
              <w:sz w:val="22"/>
              <w:szCs w:val="22"/>
            </w:rPr>
            <w:alias w:val="Miktar"/>
            <w:tag w:val="Miktar"/>
            <w:id w:val="-864207332"/>
            <w:lock w:val="sdtLocked"/>
            <w:placeholder>
              <w:docPart w:val="52F198C0FDCE4BB9A521FCBA75AA1BEC"/>
            </w:placeholder>
            <w:showingPlcHdr/>
            <w15:color w:val="FF0000"/>
          </w:sdtPr>
          <w:sdtEndPr>
            <w:rPr>
              <w:rStyle w:val="VarsaylanParagrafYazTipi"/>
              <w:b w:val="0"/>
              <w:bCs w:val="0"/>
            </w:rPr>
          </w:sdtEndPr>
          <w:sdtContent>
            <w:tc>
              <w:tcPr>
                <w:tcW w:w="3012" w:type="pct"/>
                <w:gridSpan w:val="3"/>
              </w:tcPr>
              <w:p w14:paraId="7240457A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7D4519" w14:paraId="4564E72D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69" w:type="pct"/>
            <w:gridSpan w:val="2"/>
          </w:tcPr>
          <w:p w14:paraId="38BE27A8" w14:textId="77777777" w:rsidR="00006022" w:rsidRPr="007D4519" w:rsidRDefault="00006022" w:rsidP="00F42CF3">
            <w:pPr>
              <w:jc w:val="both"/>
              <w:rPr>
                <w:rFonts w:ascii="Trebuchet MS" w:hAnsi="Trebuchet MS"/>
                <w:b/>
                <w:i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 xml:space="preserve">H.2.1 </w:t>
            </w:r>
          </w:p>
        </w:tc>
        <w:tc>
          <w:tcPr>
            <w:tcW w:w="1619" w:type="pct"/>
          </w:tcPr>
          <w:p w14:paraId="72042E59" w14:textId="77777777" w:rsidR="00006022" w:rsidRPr="00C5114F" w:rsidRDefault="00006022" w:rsidP="004C5B0E">
            <w:pPr>
              <w:rPr>
                <w:rFonts w:ascii="Trebuchet MS" w:hAnsi="Trebuchet MS"/>
                <w:b/>
                <w:bCs/>
                <w:i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Çok merkezli araştırmalarda merkezler arasında farklılık varsa belirtiniz.</w:t>
            </w:r>
          </w:p>
        </w:tc>
        <w:sdt>
          <w:sdtPr>
            <w:rPr>
              <w:rStyle w:val="Gl"/>
              <w:rFonts w:ascii="Trebuchet MS" w:hAnsi="Trebuchet MS"/>
              <w:sz w:val="22"/>
              <w:szCs w:val="22"/>
            </w:rPr>
            <w:alias w:val="Miktar"/>
            <w:tag w:val="Miktar"/>
            <w:id w:val="-1102567350"/>
            <w:placeholder>
              <w:docPart w:val="28C57F7EAE6049F890DB9205CF8F1AC4"/>
            </w:placeholder>
            <w:showingPlcHdr/>
            <w15:color w:val="FF0000"/>
          </w:sdtPr>
          <w:sdtEndPr>
            <w:rPr>
              <w:rStyle w:val="VarsaylanParagrafYazTipi"/>
              <w:b w:val="0"/>
              <w:bCs w:val="0"/>
            </w:rPr>
          </w:sdtEndPr>
          <w:sdtContent>
            <w:tc>
              <w:tcPr>
                <w:tcW w:w="3012" w:type="pct"/>
                <w:gridSpan w:val="3"/>
              </w:tcPr>
              <w:p w14:paraId="2572EFC4" w14:textId="77777777" w:rsidR="00006022" w:rsidRPr="00393A54" w:rsidRDefault="000A4606" w:rsidP="00F42CF3">
                <w:pPr>
                  <w:jc w:val="both"/>
                  <w:rPr>
                    <w:rFonts w:ascii="Trebuchet MS" w:hAnsi="Trebuchet MS"/>
                    <w:sz w:val="22"/>
                    <w:szCs w:val="22"/>
                  </w:rPr>
                </w:pPr>
                <w:r w:rsidRPr="00393A54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514573" w14:paraId="064FD955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50" w:type="pct"/>
          </w:tcPr>
          <w:p w14:paraId="2FF09E4E" w14:textId="77777777" w:rsidR="00006022" w:rsidRPr="007D4519" w:rsidRDefault="00F561B0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>I.1</w:t>
            </w:r>
          </w:p>
        </w:tc>
        <w:tc>
          <w:tcPr>
            <w:tcW w:w="2138" w:type="pct"/>
            <w:gridSpan w:val="3"/>
          </w:tcPr>
          <w:p w14:paraId="3CF5EC0E" w14:textId="77777777" w:rsidR="00C96665" w:rsidRPr="007D4519" w:rsidRDefault="00F561B0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>Araştırma yerinden hizmet alımı</w:t>
            </w:r>
          </w:p>
        </w:tc>
        <w:tc>
          <w:tcPr>
            <w:tcW w:w="1270" w:type="pct"/>
          </w:tcPr>
          <w:p w14:paraId="416DA722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Var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743682935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1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42" w:type="pct"/>
          </w:tcPr>
          <w:p w14:paraId="26B19939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 xml:space="preserve">Yok 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Yok"/>
                <w:tag w:val="Yok"/>
                <w:id w:val="997393161"/>
                <w:lock w:val="sd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96665" w:rsidRPr="00514573" w14:paraId="7E0C69D7" w14:textId="77777777" w:rsidTr="00852306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50" w:type="pct"/>
          </w:tcPr>
          <w:p w14:paraId="40513924" w14:textId="77777777" w:rsidR="00C96665" w:rsidRPr="007D4519" w:rsidRDefault="00F561B0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sz w:val="20"/>
                <w:szCs w:val="20"/>
              </w:rPr>
              <w:t>I.2</w:t>
            </w:r>
          </w:p>
        </w:tc>
        <w:tc>
          <w:tcPr>
            <w:tcW w:w="2138" w:type="pct"/>
            <w:gridSpan w:val="3"/>
          </w:tcPr>
          <w:p w14:paraId="0709FAD0" w14:textId="77777777" w:rsidR="00C96665" w:rsidRPr="007D4519" w:rsidRDefault="00F561B0" w:rsidP="00F561B0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7D4519">
              <w:rPr>
                <w:rFonts w:ascii="Trebuchet MS" w:hAnsi="Trebuchet MS"/>
                <w:b/>
                <w:bCs/>
                <w:sz w:val="20"/>
                <w:szCs w:val="20"/>
              </w:rPr>
              <w:t>Araştırma yeri dışından hizmet alımı</w:t>
            </w:r>
          </w:p>
        </w:tc>
        <w:tc>
          <w:tcPr>
            <w:tcW w:w="1270" w:type="pct"/>
          </w:tcPr>
          <w:p w14:paraId="24E7C426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Var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2095039340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1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42" w:type="pct"/>
          </w:tcPr>
          <w:p w14:paraId="6A5C9D53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 xml:space="preserve">Yok 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Yok"/>
                <w:tag w:val="Yok"/>
                <w:id w:val="1871796070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61B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3D456480" w14:textId="77777777" w:rsidR="00006022" w:rsidRPr="001460AC" w:rsidRDefault="00006022" w:rsidP="00006022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"/>
        <w:gridCol w:w="73"/>
        <w:gridCol w:w="2894"/>
        <w:gridCol w:w="880"/>
        <w:gridCol w:w="244"/>
        <w:gridCol w:w="132"/>
        <w:gridCol w:w="106"/>
        <w:gridCol w:w="2445"/>
        <w:gridCol w:w="327"/>
        <w:gridCol w:w="2094"/>
      </w:tblGrid>
      <w:tr w:rsidR="00C96665" w:rsidRPr="00514573" w14:paraId="2EC54988" w14:textId="77777777" w:rsidTr="00046122">
        <w:tc>
          <w:tcPr>
            <w:tcW w:w="393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A2D6508" w14:textId="77777777" w:rsidR="00C96665" w:rsidRPr="00514573" w:rsidRDefault="00C96665" w:rsidP="00F42CF3">
            <w:pPr>
              <w:jc w:val="both"/>
              <w:rPr>
                <w:b/>
              </w:rPr>
            </w:pPr>
            <w:r w:rsidRPr="00514573">
              <w:rPr>
                <w:b/>
              </w:rPr>
              <w:t>İ.1</w:t>
            </w:r>
            <w:r w:rsidR="00C5114F" w:rsidRPr="00C5114F">
              <w:rPr>
                <w:rFonts w:ascii="Trebuchet MS" w:hAnsi="Trebuchet MS"/>
                <w:sz w:val="20"/>
              </w:rPr>
              <w:t xml:space="preserve"> </w:t>
            </w:r>
          </w:p>
        </w:tc>
        <w:tc>
          <w:tcPr>
            <w:tcW w:w="1903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A89B847" w14:textId="77777777" w:rsidR="00C96665" w:rsidRPr="00C5114F" w:rsidRDefault="00C96665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yerinden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lınacak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hizmetler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toplam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bütçesinden</w:t>
            </w:r>
            <w:r w:rsidR="00C5114F"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karşılanacaktır.</w:t>
            </w:r>
          </w:p>
        </w:tc>
        <w:tc>
          <w:tcPr>
            <w:tcW w:w="1482" w:type="pct"/>
            <w:gridSpan w:val="4"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14:paraId="006F4381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Evet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873423296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22" w:type="pct"/>
            <w:gridSpan w:val="2"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14:paraId="477D58D2" w14:textId="77777777" w:rsidR="00C96665" w:rsidRPr="00514573" w:rsidRDefault="00C96665" w:rsidP="00B8061A">
            <w:pPr>
              <w:jc w:val="both"/>
            </w:pPr>
            <w:r w:rsidRPr="005B4491">
              <w:rPr>
                <w:rFonts w:ascii="Trebuchet MS" w:hAnsi="Trebuchet MS"/>
                <w:sz w:val="20"/>
              </w:rPr>
              <w:t>Hayır</w:t>
            </w:r>
            <w:r w:rsidR="00B8061A">
              <w:t xml:space="preserve"> </w:t>
            </w:r>
            <w:sdt>
              <w:sdtPr>
                <w:alias w:val="Yok"/>
                <w:tag w:val="Yok"/>
                <w:id w:val="1419678250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5E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06022" w:rsidRPr="00514573" w14:paraId="606E4EB5" w14:textId="77777777" w:rsidTr="00046122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93" w:type="pct"/>
            <w:gridSpan w:val="2"/>
          </w:tcPr>
          <w:p w14:paraId="61A2B228" w14:textId="77777777" w:rsidR="00006022" w:rsidRPr="00514573" w:rsidRDefault="00006022" w:rsidP="00F42CF3">
            <w:pPr>
              <w:jc w:val="both"/>
              <w:rPr>
                <w:b/>
              </w:rPr>
            </w:pPr>
            <w:r w:rsidRPr="00514573">
              <w:rPr>
                <w:b/>
              </w:rPr>
              <w:t>İ.1.1</w:t>
            </w:r>
            <w:r w:rsidR="00C5114F" w:rsidRPr="00C5114F">
              <w:rPr>
                <w:rFonts w:ascii="Trebuchet MS" w:hAnsi="Trebuchet MS"/>
                <w:sz w:val="20"/>
              </w:rPr>
              <w:t xml:space="preserve"> </w:t>
            </w:r>
          </w:p>
        </w:tc>
        <w:tc>
          <w:tcPr>
            <w:tcW w:w="1903" w:type="pct"/>
            <w:gridSpan w:val="2"/>
          </w:tcPr>
          <w:p w14:paraId="39999ADF" w14:textId="77777777" w:rsidR="00006022" w:rsidRPr="00C5114F" w:rsidRDefault="00C5114F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Evet 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ise;</w:t>
            </w: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lınacak</w:t>
            </w: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hizmetleri</w:t>
            </w: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ve</w:t>
            </w: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miktarlarını</w:t>
            </w: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belirtiniz?</w:t>
            </w:r>
            <w:r w:rsidRPr="00C5114F">
              <w:rPr>
                <w:rFonts w:ascii="Trebuchet MS" w:hAnsi="Trebuchet MS"/>
                <w:bCs/>
                <w:sz w:val="20"/>
                <w:szCs w:val="20"/>
              </w:rPr>
              <w:t xml:space="preserve"> </w:t>
            </w:r>
          </w:p>
        </w:tc>
        <w:sdt>
          <w:sdtPr>
            <w:id w:val="1787700594"/>
            <w:placeholder>
              <w:docPart w:val="DefaultPlaceholder_-1854013440"/>
            </w:placeholder>
          </w:sdtPr>
          <w:sdtEndPr/>
          <w:sdtContent>
            <w:tc>
              <w:tcPr>
                <w:tcW w:w="2704" w:type="pct"/>
                <w:gridSpan w:val="6"/>
              </w:tcPr>
              <w:sdt>
                <w:sdtPr>
                  <w:id w:val="-946843839"/>
                  <w:placeholder>
                    <w:docPart w:val="E5E72708C0734BA7878C3F643062E544"/>
                  </w:placeholder>
                  <w:showingPlcHdr/>
                </w:sdtPr>
                <w:sdtEndPr/>
                <w:sdtContent>
                  <w:p w14:paraId="54D73DE5" w14:textId="77777777" w:rsidR="00006022" w:rsidRPr="00514573" w:rsidRDefault="00B40FB0" w:rsidP="00B40FB0">
                    <w:pPr>
                      <w:tabs>
                        <w:tab w:val="left" w:pos="1044"/>
                      </w:tabs>
                      <w:jc w:val="both"/>
                    </w:pPr>
                    <w:r w:rsidRPr="00393A54">
                      <w:rPr>
                        <w:rStyle w:val="YerTutucuMetni"/>
                        <w:rFonts w:ascii="Trebuchet MS" w:hAnsi="Trebuchet MS"/>
                      </w:rPr>
                      <w:t>Metin girmek için buraya tıklayın veya dokunun.</w:t>
                    </w:r>
                  </w:p>
                </w:sdtContent>
              </w:sdt>
            </w:tc>
          </w:sdtContent>
        </w:sdt>
      </w:tr>
      <w:tr w:rsidR="00C96665" w:rsidRPr="00514573" w14:paraId="3DBB8A5A" w14:textId="77777777" w:rsidTr="00046122">
        <w:tc>
          <w:tcPr>
            <w:tcW w:w="393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2CE71C4" w14:textId="77777777" w:rsidR="00C96665" w:rsidRPr="005B4491" w:rsidRDefault="00C96665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İ.2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03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4EF10EB" w14:textId="77777777" w:rsidR="00C96665" w:rsidRPr="005B4491" w:rsidRDefault="00C96665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Araştırma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yeri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dışından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alınacak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hizmetler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araştırma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toplam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bütçesinden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karşılanacaktır.</w:t>
            </w:r>
          </w:p>
        </w:tc>
        <w:tc>
          <w:tcPr>
            <w:tcW w:w="1482" w:type="pct"/>
            <w:gridSpan w:val="4"/>
            <w:tcBorders>
              <w:left w:val="single" w:sz="12" w:space="0" w:color="4472C4" w:themeColor="accent1"/>
              <w:right w:val="single" w:sz="12" w:space="0" w:color="4472C4" w:themeColor="accent1"/>
            </w:tcBorders>
          </w:tcPr>
          <w:p w14:paraId="2268E15D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Evet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1897401158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222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right w:val="single" w:sz="12" w:space="0" w:color="4472C4" w:themeColor="accent1"/>
            </w:tcBorders>
          </w:tcPr>
          <w:p w14:paraId="2C9A7D09" w14:textId="77777777" w:rsidR="00C96665" w:rsidRPr="00514573" w:rsidRDefault="00C96665" w:rsidP="00B8061A">
            <w:pPr>
              <w:jc w:val="both"/>
            </w:pPr>
            <w:r w:rsidRPr="005B4491">
              <w:rPr>
                <w:rFonts w:ascii="Trebuchet MS" w:hAnsi="Trebuchet MS"/>
                <w:sz w:val="20"/>
              </w:rPr>
              <w:t>Hayır</w:t>
            </w:r>
            <w:r w:rsidR="00B8061A">
              <w:t xml:space="preserve">  </w:t>
            </w:r>
            <w:sdt>
              <w:sdtPr>
                <w:alias w:val="Yok"/>
                <w:tag w:val="Yok"/>
                <w:id w:val="-937669076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06022" w:rsidRPr="00514573" w14:paraId="10E6A31C" w14:textId="77777777" w:rsidTr="00046122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93" w:type="pct"/>
            <w:gridSpan w:val="2"/>
          </w:tcPr>
          <w:p w14:paraId="5EB76E7E" w14:textId="77777777" w:rsidR="00006022" w:rsidRPr="005B4491" w:rsidRDefault="00006022" w:rsidP="00F42CF3">
            <w:pPr>
              <w:jc w:val="both"/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İ.2.1</w:t>
            </w:r>
            <w:r w:rsidR="00C5114F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903" w:type="pct"/>
            <w:gridSpan w:val="2"/>
          </w:tcPr>
          <w:p w14:paraId="3E16C2C5" w14:textId="77777777" w:rsidR="00006022" w:rsidRPr="005B4491" w:rsidRDefault="00C5114F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Evet </w:t>
            </w:r>
            <w:r w:rsidR="00006022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ise;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="00006022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alınacak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="00006022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hizmetleri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="00006022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ve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="00006022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miktarlarını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  <w:r w:rsidR="00006022"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>belirtiniz?</w:t>
            </w:r>
            <w:r w:rsidRPr="005B4491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</w:p>
        </w:tc>
        <w:sdt>
          <w:sdtPr>
            <w:id w:val="-1137406408"/>
            <w:lock w:val="sdtLocked"/>
            <w:placeholder>
              <w:docPart w:val="8AD723AA447E4E709992AF10AF3B2012"/>
            </w:placeholder>
            <w:showingPlcHdr/>
          </w:sdtPr>
          <w:sdtEndPr/>
          <w:sdtContent>
            <w:tc>
              <w:tcPr>
                <w:tcW w:w="2704" w:type="pct"/>
                <w:gridSpan w:val="6"/>
              </w:tcPr>
              <w:p w14:paraId="0A3AE818" w14:textId="77777777" w:rsidR="00006022" w:rsidRPr="00514573" w:rsidRDefault="00C506DB" w:rsidP="00F42CF3">
                <w:pPr>
                  <w:jc w:val="both"/>
                </w:pPr>
                <w:r w:rsidRPr="00393A54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p>
            </w:tc>
          </w:sdtContent>
        </w:sdt>
      </w:tr>
      <w:tr w:rsidR="00006022" w:rsidRPr="00514573" w14:paraId="287AD3F3" w14:textId="77777777" w:rsidTr="00393A54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54" w:type="pct"/>
          </w:tcPr>
          <w:p w14:paraId="1A522260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lastRenderedPageBreak/>
              <w:t xml:space="preserve">J. </w:t>
            </w:r>
          </w:p>
        </w:tc>
        <w:tc>
          <w:tcPr>
            <w:tcW w:w="4646" w:type="pct"/>
            <w:gridSpan w:val="9"/>
          </w:tcPr>
          <w:p w14:paraId="5BFD88ED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Gönüllülere/Katılımcılara yapılacak ödemeler</w:t>
            </w:r>
          </w:p>
        </w:tc>
      </w:tr>
      <w:tr w:rsidR="00C96665" w:rsidRPr="00514573" w14:paraId="5C3453B2" w14:textId="77777777" w:rsidTr="00393A54">
        <w:tc>
          <w:tcPr>
            <w:tcW w:w="354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B21E1AE" w14:textId="77777777" w:rsidR="00C96665" w:rsidRPr="00C5114F" w:rsidRDefault="00C96665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J.1</w:t>
            </w:r>
          </w:p>
        </w:tc>
        <w:tc>
          <w:tcPr>
            <w:tcW w:w="2136" w:type="pct"/>
            <w:gridSpan w:val="5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DDB7FDE" w14:textId="77777777" w:rsidR="00C96665" w:rsidRPr="00C5114F" w:rsidRDefault="00C96665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Gönüllülerin/ Katılımcıların masraflarının geri ödenmesi şeklinde ödemeler</w:t>
            </w:r>
          </w:p>
        </w:tc>
        <w:tc>
          <w:tcPr>
            <w:tcW w:w="1455" w:type="pct"/>
            <w:gridSpan w:val="3"/>
            <w:tcBorders>
              <w:left w:val="single" w:sz="12" w:space="0" w:color="4472C4" w:themeColor="accent1"/>
            </w:tcBorders>
          </w:tcPr>
          <w:p w14:paraId="58C52F34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Var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1754388064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55" w:type="pct"/>
          </w:tcPr>
          <w:p w14:paraId="1FB0C9A4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 xml:space="preserve">Yok 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Yok"/>
                <w:tag w:val="Yok"/>
                <w:id w:val="-1773935295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06022" w:rsidRPr="00514573" w14:paraId="6E75D7C3" w14:textId="77777777" w:rsidTr="00393A54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54" w:type="pct"/>
          </w:tcPr>
          <w:p w14:paraId="5E7BB991" w14:textId="77777777" w:rsidR="00006022" w:rsidRPr="00C5114F" w:rsidRDefault="00006022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J.1.1</w:t>
            </w:r>
          </w:p>
        </w:tc>
        <w:tc>
          <w:tcPr>
            <w:tcW w:w="2136" w:type="pct"/>
            <w:gridSpan w:val="5"/>
          </w:tcPr>
          <w:p w14:paraId="4B8ACAB7" w14:textId="77777777" w:rsidR="00006022" w:rsidRPr="00C5114F" w:rsidRDefault="00006022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Var ise; </w:t>
            </w:r>
            <w:r w:rsidRPr="00C5114F">
              <w:rPr>
                <w:rFonts w:ascii="Trebuchet MS" w:hAnsi="Trebuchet MS"/>
                <w:b/>
                <w:bCs/>
                <w:i/>
                <w:sz w:val="20"/>
                <w:szCs w:val="20"/>
              </w:rPr>
              <w:t>(Ulaşım ve hafif öğle yemeği gibi)</w:t>
            </w: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çalışma boyunca gönüllüye/ katılımcıya ödenmesi planlanan maksimum ödeme miktarını belirtiniz.</w:t>
            </w:r>
            <w:r w:rsidR="00C506DB">
              <w:rPr>
                <w:rFonts w:ascii="Trebuchet MS" w:hAnsi="Trebuchet MS"/>
                <w:b/>
                <w:bCs/>
                <w:sz w:val="20"/>
                <w:szCs w:val="20"/>
              </w:rPr>
              <w:t xml:space="preserve"> </w:t>
            </w:r>
          </w:p>
        </w:tc>
        <w:sdt>
          <w:sdtPr>
            <w:id w:val="-921096584"/>
            <w:lock w:val="sdtLocked"/>
            <w:placeholder>
              <w:docPart w:val="733D722D61D146D2BF8D361672481E7E"/>
            </w:placeholder>
          </w:sdtPr>
          <w:sdtEndPr/>
          <w:sdtContent>
            <w:sdt>
              <w:sdtPr>
                <w:id w:val="-1316641123"/>
                <w:placeholder>
                  <w:docPart w:val="28C94CE541DC43B08E804D9DD9FC6C89"/>
                </w:placeholder>
                <w:showingPlcHdr/>
              </w:sdtPr>
              <w:sdtEndPr/>
              <w:sdtContent>
                <w:tc>
                  <w:tcPr>
                    <w:tcW w:w="2510" w:type="pct"/>
                    <w:gridSpan w:val="4"/>
                  </w:tcPr>
                  <w:p w14:paraId="268F9C8F" w14:textId="140A68E2" w:rsidR="00006022" w:rsidRPr="00514573" w:rsidRDefault="00393A54" w:rsidP="00F42CF3">
                    <w:pPr>
                      <w:jc w:val="both"/>
                    </w:pPr>
                    <w:r w:rsidRPr="00393A54">
                      <w:rPr>
                        <w:rStyle w:val="YerTutucuMetni"/>
                        <w:rFonts w:ascii="Trebuchet MS" w:hAnsi="Trebuchet MS"/>
                      </w:rPr>
                      <w:t>Metin girmek için buraya tıklayın veya dokunun.</w:t>
                    </w:r>
                  </w:p>
                </w:tc>
              </w:sdtContent>
            </w:sdt>
          </w:sdtContent>
        </w:sdt>
      </w:tr>
      <w:tr w:rsidR="00C96665" w:rsidRPr="00514573" w14:paraId="777D4000" w14:textId="77777777" w:rsidTr="00393A54">
        <w:tc>
          <w:tcPr>
            <w:tcW w:w="354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39E34E6C" w14:textId="77777777" w:rsidR="00C96665" w:rsidRPr="00C5114F" w:rsidRDefault="00C96665" w:rsidP="00F42CF3">
            <w:pPr>
              <w:jc w:val="both"/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J.2</w:t>
            </w:r>
          </w:p>
        </w:tc>
        <w:tc>
          <w:tcPr>
            <w:tcW w:w="2136" w:type="pct"/>
            <w:gridSpan w:val="5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6044655E" w14:textId="77777777" w:rsidR="00C96665" w:rsidRPr="00C5114F" w:rsidRDefault="00C96665" w:rsidP="00046122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Gönüllülerin masraflarının geri ödenmesi şeklindeki ödemeler araştırma toplam bütçesinden karşılanacaktır.</w:t>
            </w:r>
          </w:p>
        </w:tc>
        <w:tc>
          <w:tcPr>
            <w:tcW w:w="1455" w:type="pct"/>
            <w:gridSpan w:val="3"/>
            <w:tcBorders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3AF1A2B6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Evet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-1955629752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55" w:type="pct"/>
            <w:tcBorders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62FBF89B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 xml:space="preserve">Hayır 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Yok"/>
                <w:tag w:val="Yok"/>
                <w:id w:val="-1532103599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96665" w:rsidRPr="00514573" w14:paraId="31C4F842" w14:textId="77777777" w:rsidTr="00393A54">
        <w:tc>
          <w:tcPr>
            <w:tcW w:w="354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65F1E1CF" w14:textId="77777777" w:rsidR="00C96665" w:rsidRPr="00C5114F" w:rsidRDefault="00C96665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K.1 </w:t>
            </w:r>
          </w:p>
        </w:tc>
        <w:tc>
          <w:tcPr>
            <w:tcW w:w="2067" w:type="pct"/>
            <w:gridSpan w:val="4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B70ADF3" w14:textId="77777777" w:rsidR="00C96665" w:rsidRPr="00C5114F" w:rsidRDefault="00C96665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Diğer ödemeler</w:t>
            </w:r>
          </w:p>
        </w:tc>
        <w:tc>
          <w:tcPr>
            <w:tcW w:w="1524" w:type="pct"/>
            <w:gridSpan w:val="4"/>
            <w:tcBorders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CCDFE64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>Var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Var"/>
                <w:tag w:val="Var"/>
                <w:id w:val="-219372971"/>
                <w:lock w:val="contentLocked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055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5A54E99" w14:textId="77777777" w:rsidR="00C96665" w:rsidRPr="00514573" w:rsidRDefault="00C5114F" w:rsidP="00B8061A">
            <w:pPr>
              <w:jc w:val="both"/>
            </w:pPr>
            <w:r w:rsidRPr="00C5114F">
              <w:rPr>
                <w:rFonts w:ascii="Trebuchet MS" w:hAnsi="Trebuchet MS"/>
                <w:sz w:val="20"/>
              </w:rPr>
              <w:t xml:space="preserve">Yok </w:t>
            </w:r>
            <w:r w:rsidR="00B8061A">
              <w:rPr>
                <w:rFonts w:ascii="Trebuchet MS" w:hAnsi="Trebuchet MS"/>
                <w:sz w:val="20"/>
              </w:rPr>
              <w:t xml:space="preserve"> </w:t>
            </w:r>
            <w:sdt>
              <w:sdtPr>
                <w:alias w:val="Yok"/>
                <w:tag w:val="Yok"/>
                <w:id w:val="15581324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666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006022" w:rsidRPr="00514573" w14:paraId="3CF960B8" w14:textId="77777777" w:rsidTr="00393A54">
        <w:tc>
          <w:tcPr>
            <w:tcW w:w="354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6C74CA0D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K.1.1 </w:t>
            </w:r>
          </w:p>
        </w:tc>
        <w:tc>
          <w:tcPr>
            <w:tcW w:w="2067" w:type="pct"/>
            <w:gridSpan w:val="4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77838E7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Varsa, belirtiniz.</w:t>
            </w:r>
          </w:p>
        </w:tc>
        <w:sdt>
          <w:sdtPr>
            <w:id w:val="-856658165"/>
            <w:placeholder>
              <w:docPart w:val="BA867DD49F064990AE220A08C9A02B97"/>
            </w:placeholder>
            <w:showingPlcHdr/>
          </w:sdtPr>
          <w:sdtEndPr/>
          <w:sdtContent>
            <w:tc>
              <w:tcPr>
                <w:tcW w:w="2579" w:type="pct"/>
                <w:gridSpan w:val="5"/>
                <w:tcBorders>
                  <w:top w:val="single" w:sz="12" w:space="0" w:color="4472C4" w:themeColor="accent1"/>
                  <w:left w:val="single" w:sz="12" w:space="0" w:color="4472C4" w:themeColor="accent1"/>
                  <w:bottom w:val="single" w:sz="12" w:space="0" w:color="4472C4" w:themeColor="accent1"/>
                  <w:right w:val="single" w:sz="12" w:space="0" w:color="4472C4" w:themeColor="accent1"/>
                </w:tcBorders>
              </w:tcPr>
              <w:p w14:paraId="3A2BCA37" w14:textId="24C2456F" w:rsidR="00006022" w:rsidRPr="00514573" w:rsidRDefault="00EA7B39" w:rsidP="00F42CF3">
                <w:r w:rsidRPr="00916451">
                  <w:rPr>
                    <w:rStyle w:val="YerTutucuMetni"/>
                  </w:rPr>
                  <w:t>Metin girmek için buraya tıklayın veya dokunun.</w:t>
                </w:r>
              </w:p>
            </w:tc>
          </w:sdtContent>
        </w:sdt>
      </w:tr>
      <w:tr w:rsidR="00006022" w:rsidRPr="00514573" w14:paraId="66B266C2" w14:textId="77777777" w:rsidTr="00393A54">
        <w:tblPrEx>
          <w:tblBorders>
            <w:top w:val="single" w:sz="12" w:space="0" w:color="4472C4" w:themeColor="accent1"/>
            <w:left w:val="single" w:sz="12" w:space="0" w:color="4472C4" w:themeColor="accent1"/>
            <w:bottom w:val="single" w:sz="12" w:space="0" w:color="4472C4" w:themeColor="accent1"/>
            <w:right w:val="single" w:sz="12" w:space="0" w:color="4472C4" w:themeColor="accent1"/>
            <w:insideH w:val="single" w:sz="12" w:space="0" w:color="4472C4" w:themeColor="accent1"/>
            <w:insideV w:val="single" w:sz="12" w:space="0" w:color="4472C4" w:themeColor="accent1"/>
          </w:tblBorders>
        </w:tblPrEx>
        <w:tc>
          <w:tcPr>
            <w:tcW w:w="354" w:type="pct"/>
          </w:tcPr>
          <w:p w14:paraId="142EAB63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</w:p>
        </w:tc>
        <w:tc>
          <w:tcPr>
            <w:tcW w:w="2192" w:type="pct"/>
            <w:gridSpan w:val="6"/>
          </w:tcPr>
          <w:p w14:paraId="5D71B8C6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nın toplam bütçesini belirtiniz.</w:t>
            </w:r>
          </w:p>
        </w:tc>
        <w:tc>
          <w:tcPr>
            <w:tcW w:w="2454" w:type="pct"/>
            <w:gridSpan w:val="3"/>
          </w:tcPr>
          <w:p w14:paraId="6ECA6C87" w14:textId="0D85F89E" w:rsidR="00006022" w:rsidRPr="00514573" w:rsidRDefault="00006022" w:rsidP="00F42CF3"/>
        </w:tc>
      </w:tr>
      <w:tr w:rsidR="00006022" w:rsidRPr="00514573" w14:paraId="06753D29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87E9044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 </w:t>
            </w:r>
          </w:p>
        </w:tc>
        <w:tc>
          <w:tcPr>
            <w:tcW w:w="4651" w:type="pct"/>
            <w:gridSpan w:val="9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A71451E" w14:textId="77777777" w:rsidR="00006022" w:rsidRPr="00C5114F" w:rsidRDefault="00006022" w:rsidP="00F42CF3">
            <w:pPr>
              <w:rPr>
                <w:rFonts w:ascii="Trebuchet MS" w:hAnsi="Trebuchet MS"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Gelirlerin kaynağı</w:t>
            </w:r>
          </w:p>
        </w:tc>
      </w:tr>
      <w:tr w:rsidR="00006022" w:rsidRPr="00514573" w14:paraId="0A061C73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AB7F648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1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E6FFE52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cı</w:t>
            </w:r>
          </w:p>
        </w:tc>
        <w:tc>
          <w:tcPr>
            <w:tcW w:w="3154" w:type="pct"/>
            <w:gridSpan w:val="7"/>
            <w:tcBorders>
              <w:top w:val="single" w:sz="12" w:space="0" w:color="4472C4" w:themeColor="accent1"/>
              <w:left w:val="single" w:sz="12" w:space="0" w:color="4472C4" w:themeColor="accent1"/>
            </w:tcBorders>
          </w:tcPr>
          <w:sdt>
            <w:sdtPr>
              <w:alias w:val="Var"/>
              <w:tag w:val="Var"/>
              <w:id w:val="27844432"/>
              <w:lock w:val="sdtLocked"/>
              <w15:color w:val="FF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7C8BA6" w14:textId="77777777" w:rsidR="00006022" w:rsidRPr="00514573" w:rsidRDefault="00A0101C" w:rsidP="00A0101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006022" w:rsidRPr="00514573" w14:paraId="14E4A295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77E23A6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1.1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D2A4FCD" w14:textId="77777777" w:rsidR="00006022" w:rsidRPr="00393A54" w:rsidRDefault="00006022" w:rsidP="00F42CF3">
            <w:pPr>
              <w:rPr>
                <w:rFonts w:ascii="Trebuchet MS" w:hAnsi="Trebuchet MS"/>
                <w:sz w:val="20"/>
                <w:szCs w:val="20"/>
              </w:rPr>
            </w:pPr>
            <w:r w:rsidRPr="00393A54">
              <w:rPr>
                <w:rFonts w:ascii="Trebuchet MS" w:hAnsi="Trebuchet MS"/>
                <w:sz w:val="20"/>
                <w:szCs w:val="20"/>
              </w:rPr>
              <w:t>Belirtiniz.</w:t>
            </w:r>
          </w:p>
        </w:tc>
        <w:sdt>
          <w:sdtPr>
            <w:id w:val="102999632"/>
            <w:lock w:val="sdtLocked"/>
            <w:placeholder>
              <w:docPart w:val="37CD1C72D0294345BCF9897CA1687F89"/>
            </w:placeholder>
            <w:showingPlcHdr/>
          </w:sdtPr>
          <w:sdtEndPr/>
          <w:sdtContent>
            <w:tc>
              <w:tcPr>
                <w:tcW w:w="3154" w:type="pct"/>
                <w:gridSpan w:val="7"/>
                <w:tcBorders>
                  <w:top w:val="single" w:sz="12" w:space="0" w:color="4472C4" w:themeColor="accent1"/>
                  <w:left w:val="single" w:sz="12" w:space="0" w:color="4472C4" w:themeColor="accent1"/>
                  <w:bottom w:val="single" w:sz="12" w:space="0" w:color="4472C4" w:themeColor="accent1"/>
                  <w:right w:val="single" w:sz="12" w:space="0" w:color="4472C4" w:themeColor="accent1"/>
                </w:tcBorders>
              </w:tcPr>
              <w:p w14:paraId="4B4443AA" w14:textId="23BD8F29" w:rsidR="00006022" w:rsidRPr="00514573" w:rsidRDefault="006E0B48" w:rsidP="00F42CF3">
                <w:r w:rsidRPr="006E0B48">
                  <w:rPr>
                    <w:rStyle w:val="YerTutucuMetni"/>
                    <w:rFonts w:ascii="Trebuchet MS" w:hAnsi="Trebuchet MS"/>
                  </w:rPr>
                  <w:t>Metin girmek için buraya tıklayın veya dokunun.</w:t>
                </w:r>
              </w:p>
            </w:tc>
          </w:sdtContent>
        </w:sdt>
      </w:tr>
      <w:tr w:rsidR="00006022" w:rsidRPr="00514573" w14:paraId="620D2020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23DEF18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2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3D0A31B4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Destekleyici</w:t>
            </w:r>
          </w:p>
        </w:tc>
        <w:tc>
          <w:tcPr>
            <w:tcW w:w="3154" w:type="pct"/>
            <w:gridSpan w:val="7"/>
            <w:tcBorders>
              <w:left w:val="single" w:sz="12" w:space="0" w:color="4472C4" w:themeColor="accent1"/>
            </w:tcBorders>
          </w:tcPr>
          <w:sdt>
            <w:sdtPr>
              <w:alias w:val="Var"/>
              <w:tag w:val="Var"/>
              <w:id w:val="66843578"/>
              <w:lock w:val="contentLocked"/>
              <w15:color w:val="FF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B2192E4" w14:textId="77777777" w:rsidR="00006022" w:rsidRPr="00514573" w:rsidRDefault="00A0101C" w:rsidP="00A0101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006022" w:rsidRPr="00514573" w14:paraId="29281A48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C9649A9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2.1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C94B0AA" w14:textId="77777777" w:rsidR="00006022" w:rsidRPr="00393A54" w:rsidRDefault="00006022" w:rsidP="00F42CF3">
            <w:pPr>
              <w:rPr>
                <w:rFonts w:ascii="Trebuchet MS" w:hAnsi="Trebuchet MS"/>
                <w:sz w:val="20"/>
                <w:szCs w:val="20"/>
              </w:rPr>
            </w:pPr>
            <w:r w:rsidRPr="00393A54">
              <w:rPr>
                <w:rFonts w:ascii="Trebuchet MS" w:hAnsi="Trebuchet MS"/>
                <w:sz w:val="20"/>
                <w:szCs w:val="20"/>
              </w:rPr>
              <w:t>Belirtiniz.</w:t>
            </w:r>
          </w:p>
        </w:tc>
        <w:sdt>
          <w:sdtPr>
            <w:id w:val="-1829132370"/>
            <w:lock w:val="sdtLocked"/>
            <w:placeholder>
              <w:docPart w:val="DefaultPlaceholder_-1854013440"/>
            </w:placeholder>
          </w:sdtPr>
          <w:sdtEndPr/>
          <w:sdtContent>
            <w:sdt>
              <w:sdtPr>
                <w:id w:val="1486589978"/>
                <w:placeholder>
                  <w:docPart w:val="DCE53FD600D541DF991C76E3657638C9"/>
                </w:placeholder>
              </w:sdtPr>
              <w:sdtEndPr/>
              <w:sdtContent>
                <w:sdt>
                  <w:sdtPr>
                    <w:id w:val="-969049699"/>
                    <w:placeholder>
                      <w:docPart w:val="BEDECAB4817D4AE3BCE8C12373A1AA96"/>
                    </w:placeholder>
                    <w:showingPlcHdr/>
                  </w:sdtPr>
                  <w:sdtEndPr/>
                  <w:sdtContent>
                    <w:tc>
                      <w:tcPr>
                        <w:tcW w:w="3154" w:type="pct"/>
                        <w:gridSpan w:val="7"/>
                        <w:tcBorders>
                          <w:top w:val="single" w:sz="12" w:space="0" w:color="4472C4" w:themeColor="accent1"/>
                          <w:left w:val="single" w:sz="12" w:space="0" w:color="4472C4" w:themeColor="accent1"/>
                          <w:bottom w:val="single" w:sz="12" w:space="0" w:color="4472C4" w:themeColor="accent1"/>
                          <w:right w:val="single" w:sz="12" w:space="0" w:color="4472C4" w:themeColor="accent1"/>
                        </w:tcBorders>
                      </w:tcPr>
                      <w:p w14:paraId="0F4A1C30" w14:textId="6D2B9899" w:rsidR="00006022" w:rsidRPr="00514573" w:rsidRDefault="006E0B48" w:rsidP="00F42CF3">
                        <w:r w:rsidRPr="006E0B48">
                          <w:rPr>
                            <w:rStyle w:val="YerTutucuMetni"/>
                            <w:rFonts w:ascii="Trebuchet MS" w:hAnsi="Trebuchet MS"/>
                          </w:rPr>
                          <w:t>Metin girmek için buraya tıklayın veya dokunun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006022" w:rsidRPr="00514573" w14:paraId="17A183DE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2850285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3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43BE4AEF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Araştırma fonları</w:t>
            </w:r>
          </w:p>
        </w:tc>
        <w:tc>
          <w:tcPr>
            <w:tcW w:w="3154" w:type="pct"/>
            <w:gridSpan w:val="7"/>
            <w:tcBorders>
              <w:left w:val="single" w:sz="12" w:space="0" w:color="4472C4" w:themeColor="accent1"/>
            </w:tcBorders>
          </w:tcPr>
          <w:sdt>
            <w:sdtPr>
              <w:alias w:val="Var"/>
              <w:tag w:val="Var"/>
              <w:id w:val="-1581599555"/>
              <w:lock w:val="contentLocked"/>
              <w15:color w:val="FF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4D8984" w14:textId="77777777" w:rsidR="00006022" w:rsidRPr="00514573" w:rsidRDefault="00A0101C" w:rsidP="00A0101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006022" w:rsidRPr="00514573" w14:paraId="3167A2CD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A4C9951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3.1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7A27EB5" w14:textId="77777777" w:rsidR="00006022" w:rsidRPr="00393A54" w:rsidRDefault="00006022" w:rsidP="00F42CF3">
            <w:pPr>
              <w:rPr>
                <w:rFonts w:ascii="Trebuchet MS" w:hAnsi="Trebuchet MS"/>
                <w:sz w:val="20"/>
                <w:szCs w:val="20"/>
              </w:rPr>
            </w:pPr>
            <w:r w:rsidRPr="00393A54">
              <w:rPr>
                <w:rFonts w:ascii="Trebuchet MS" w:hAnsi="Trebuchet MS"/>
                <w:sz w:val="20"/>
                <w:szCs w:val="20"/>
              </w:rPr>
              <w:t>Belirtiniz.</w:t>
            </w:r>
          </w:p>
        </w:tc>
        <w:sdt>
          <w:sdtPr>
            <w:id w:val="1779292645"/>
            <w:lock w:val="sdtLocked"/>
            <w:placeholder>
              <w:docPart w:val="DefaultPlaceholder_-1854013440"/>
            </w:placeholder>
          </w:sdtPr>
          <w:sdtEndPr/>
          <w:sdtContent>
            <w:sdt>
              <w:sdtPr>
                <w:id w:val="884149545"/>
                <w:placeholder>
                  <w:docPart w:val="628D2EC4C55D4678B23C58F61F2CDCE5"/>
                </w:placeholder>
              </w:sdtPr>
              <w:sdtEndPr/>
              <w:sdtContent>
                <w:sdt>
                  <w:sdtPr>
                    <w:id w:val="398338334"/>
                    <w:placeholder>
                      <w:docPart w:val="1E61710DBCD14D669859C129BC005B71"/>
                    </w:placeholder>
                    <w:showingPlcHdr/>
                  </w:sdtPr>
                  <w:sdtEndPr/>
                  <w:sdtContent>
                    <w:tc>
                      <w:tcPr>
                        <w:tcW w:w="3154" w:type="pct"/>
                        <w:gridSpan w:val="7"/>
                        <w:tcBorders>
                          <w:top w:val="single" w:sz="12" w:space="0" w:color="4472C4" w:themeColor="accent1"/>
                          <w:left w:val="single" w:sz="12" w:space="0" w:color="4472C4" w:themeColor="accent1"/>
                          <w:bottom w:val="single" w:sz="12" w:space="0" w:color="4472C4" w:themeColor="accent1"/>
                          <w:right w:val="single" w:sz="12" w:space="0" w:color="4472C4" w:themeColor="accent1"/>
                        </w:tcBorders>
                      </w:tcPr>
                      <w:p w14:paraId="0FE3CE22" w14:textId="5ACD0375" w:rsidR="00006022" w:rsidRPr="00514573" w:rsidRDefault="006E0B48" w:rsidP="00F42CF3">
                        <w:r w:rsidRPr="006E0B48">
                          <w:rPr>
                            <w:rStyle w:val="YerTutucuMetni"/>
                            <w:rFonts w:ascii="Trebuchet MS" w:hAnsi="Trebuchet MS"/>
                          </w:rPr>
                          <w:t>Metin girmek için buraya tıklayın veya dokunun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006022" w:rsidRPr="00514573" w14:paraId="02BC6851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6FDD7201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4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D6B80E8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Kurum genel bütçesi</w:t>
            </w:r>
          </w:p>
        </w:tc>
        <w:tc>
          <w:tcPr>
            <w:tcW w:w="3154" w:type="pct"/>
            <w:gridSpan w:val="7"/>
            <w:tcBorders>
              <w:left w:val="single" w:sz="12" w:space="0" w:color="4472C4" w:themeColor="accent1"/>
            </w:tcBorders>
          </w:tcPr>
          <w:sdt>
            <w:sdtPr>
              <w:alias w:val="Var"/>
              <w:tag w:val="Var"/>
              <w:id w:val="628514895"/>
              <w:lock w:val="contentLocked"/>
              <w15:color w:val="FF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03D1787" w14:textId="77777777" w:rsidR="00006022" w:rsidRPr="00514573" w:rsidRDefault="00A0101C" w:rsidP="00A0101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006022" w:rsidRPr="00514573" w14:paraId="306D1463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10FAAFD7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 xml:space="preserve">M.4.1 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C38785C" w14:textId="77777777" w:rsidR="00006022" w:rsidRPr="00393A54" w:rsidRDefault="00006022" w:rsidP="00F42CF3">
            <w:pPr>
              <w:rPr>
                <w:rFonts w:ascii="Trebuchet MS" w:hAnsi="Trebuchet MS"/>
                <w:sz w:val="20"/>
                <w:szCs w:val="20"/>
              </w:rPr>
            </w:pPr>
            <w:r w:rsidRPr="00393A54">
              <w:rPr>
                <w:rFonts w:ascii="Trebuchet MS" w:hAnsi="Trebuchet MS"/>
                <w:sz w:val="20"/>
                <w:szCs w:val="20"/>
              </w:rPr>
              <w:t>Belirtiniz.</w:t>
            </w:r>
          </w:p>
        </w:tc>
        <w:sdt>
          <w:sdtPr>
            <w:id w:val="-1505885224"/>
            <w:lock w:val="sdtLocked"/>
            <w:placeholder>
              <w:docPart w:val="DefaultPlaceholder_-1854013440"/>
            </w:placeholder>
          </w:sdtPr>
          <w:sdtEndPr/>
          <w:sdtContent>
            <w:sdt>
              <w:sdtPr>
                <w:id w:val="-1990164947"/>
                <w:placeholder>
                  <w:docPart w:val="2EF5599BC8BA4FACADDD2C6E2E538FB6"/>
                </w:placeholder>
              </w:sdtPr>
              <w:sdtEndPr/>
              <w:sdtContent>
                <w:sdt>
                  <w:sdtPr>
                    <w:id w:val="-1047374994"/>
                    <w:placeholder>
                      <w:docPart w:val="EDDF794879EF418C825326EF37DD5F8A"/>
                    </w:placeholder>
                    <w:showingPlcHdr/>
                  </w:sdtPr>
                  <w:sdtEndPr/>
                  <w:sdtContent>
                    <w:tc>
                      <w:tcPr>
                        <w:tcW w:w="3154" w:type="pct"/>
                        <w:gridSpan w:val="7"/>
                        <w:tcBorders>
                          <w:top w:val="single" w:sz="12" w:space="0" w:color="4472C4" w:themeColor="accent1"/>
                          <w:left w:val="single" w:sz="12" w:space="0" w:color="4472C4" w:themeColor="accent1"/>
                          <w:bottom w:val="single" w:sz="12" w:space="0" w:color="4472C4" w:themeColor="accent1"/>
                          <w:right w:val="single" w:sz="12" w:space="0" w:color="4472C4" w:themeColor="accent1"/>
                        </w:tcBorders>
                      </w:tcPr>
                      <w:p w14:paraId="1D6E6D8A" w14:textId="04ACEA59" w:rsidR="00006022" w:rsidRPr="00514573" w:rsidRDefault="006E0B48" w:rsidP="00F42CF3">
                        <w:r w:rsidRPr="006E0B48">
                          <w:rPr>
                            <w:rStyle w:val="YerTutucuMetni"/>
                            <w:rFonts w:ascii="Trebuchet MS" w:hAnsi="Trebuchet MS"/>
                          </w:rPr>
                          <w:t>Metin girmek için buraya tıklayın veya dokunun.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006022" w:rsidRPr="00514573" w14:paraId="2BC312FE" w14:textId="77777777" w:rsidTr="00393A54">
        <w:trPr>
          <w:trHeight w:val="58"/>
        </w:trPr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63B3D7DB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M.5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056CC7C0" w14:textId="77777777" w:rsidR="00006022" w:rsidRPr="00C5114F" w:rsidRDefault="00006022" w:rsidP="00F42CF3">
            <w:pPr>
              <w:rPr>
                <w:rFonts w:ascii="Trebuchet MS" w:hAnsi="Trebuchet MS"/>
                <w:b/>
                <w:bCs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szCs w:val="20"/>
              </w:rPr>
              <w:t>Diğer kaynakları</w:t>
            </w:r>
          </w:p>
        </w:tc>
        <w:tc>
          <w:tcPr>
            <w:tcW w:w="3154" w:type="pct"/>
            <w:gridSpan w:val="7"/>
            <w:tcBorders>
              <w:left w:val="single" w:sz="12" w:space="0" w:color="4472C4" w:themeColor="accent1"/>
            </w:tcBorders>
          </w:tcPr>
          <w:sdt>
            <w:sdtPr>
              <w:alias w:val="Var"/>
              <w:tag w:val="Var"/>
              <w:id w:val="442737430"/>
              <w:lock w:val="contentLocked"/>
              <w15:color w:val="FF00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37C666" w14:textId="77777777" w:rsidR="00006022" w:rsidRPr="00514573" w:rsidRDefault="00A0101C" w:rsidP="00A0101C">
                <w:pPr>
                  <w:jc w:val="both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006022" w:rsidRPr="00514573" w14:paraId="171BAADC" w14:textId="77777777" w:rsidTr="00393A54">
        <w:tc>
          <w:tcPr>
            <w:tcW w:w="349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75BC6F3D" w14:textId="77777777" w:rsidR="00006022" w:rsidRPr="00C5114F" w:rsidRDefault="00006022" w:rsidP="00F42CF3">
            <w:pPr>
              <w:rPr>
                <w:rFonts w:ascii="Trebuchet MS" w:hAnsi="Trebuchet MS"/>
                <w:b/>
                <w:sz w:val="20"/>
                <w:szCs w:val="20"/>
              </w:rPr>
            </w:pPr>
            <w:r w:rsidRPr="00C5114F">
              <w:rPr>
                <w:rFonts w:ascii="Trebuchet MS" w:hAnsi="Trebuchet MS"/>
                <w:b/>
                <w:sz w:val="20"/>
                <w:szCs w:val="20"/>
              </w:rPr>
              <w:t>M.5.1</w:t>
            </w:r>
          </w:p>
        </w:tc>
        <w:tc>
          <w:tcPr>
            <w:tcW w:w="1497" w:type="pct"/>
            <w:gridSpan w:val="2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5904769D" w14:textId="77777777" w:rsidR="00006022" w:rsidRPr="00393A54" w:rsidRDefault="00006022" w:rsidP="00F42CF3">
            <w:pPr>
              <w:rPr>
                <w:rFonts w:ascii="Trebuchet MS" w:hAnsi="Trebuchet MS"/>
                <w:sz w:val="20"/>
                <w:szCs w:val="20"/>
              </w:rPr>
            </w:pPr>
            <w:r w:rsidRPr="00393A54">
              <w:rPr>
                <w:rFonts w:ascii="Trebuchet MS" w:hAnsi="Trebuchet MS"/>
                <w:sz w:val="20"/>
                <w:szCs w:val="20"/>
              </w:rPr>
              <w:t>Belirtiniz.</w:t>
            </w:r>
          </w:p>
        </w:tc>
        <w:sdt>
          <w:sdtPr>
            <w:id w:val="-798691160"/>
            <w:lock w:val="sdtLocked"/>
            <w:placeholder>
              <w:docPart w:val="DefaultPlaceholder_-1854013440"/>
            </w:placeholder>
          </w:sdtPr>
          <w:sdtEndPr/>
          <w:sdtContent>
            <w:sdt>
              <w:sdtPr>
                <w:id w:val="-1444613534"/>
                <w:placeholder>
                  <w:docPart w:val="D62E70F5934C44BD9BAE9D6163A2A5A7"/>
                </w:placeholder>
                <w:showingPlcHdr/>
              </w:sdtPr>
              <w:sdtEndPr/>
              <w:sdtContent>
                <w:tc>
                  <w:tcPr>
                    <w:tcW w:w="3154" w:type="pct"/>
                    <w:gridSpan w:val="7"/>
                    <w:tcBorders>
                      <w:top w:val="single" w:sz="12" w:space="0" w:color="4472C4" w:themeColor="accent1"/>
                      <w:left w:val="single" w:sz="12" w:space="0" w:color="4472C4" w:themeColor="accent1"/>
                      <w:bottom w:val="single" w:sz="12" w:space="0" w:color="4472C4" w:themeColor="accent1"/>
                      <w:right w:val="single" w:sz="12" w:space="0" w:color="4472C4" w:themeColor="accent1"/>
                    </w:tcBorders>
                  </w:tcPr>
                  <w:p w14:paraId="1B473DD4" w14:textId="02BD7D66" w:rsidR="00006022" w:rsidRPr="00514573" w:rsidRDefault="00393A54" w:rsidP="00F42CF3">
                    <w:r w:rsidRPr="006E0B48">
                      <w:rPr>
                        <w:rStyle w:val="YerTutucuMetni"/>
                        <w:rFonts w:ascii="Trebuchet MS" w:hAnsi="Trebuchet MS"/>
                      </w:rPr>
                      <w:t>Metin girmek için buraya tıklayın veya dokunun.</w:t>
                    </w:r>
                  </w:p>
                </w:tc>
              </w:sdtContent>
            </w:sdt>
          </w:sdtContent>
        </w:sdt>
      </w:tr>
    </w:tbl>
    <w:p w14:paraId="1B768048" w14:textId="77777777" w:rsidR="00006022" w:rsidRPr="001460AC" w:rsidRDefault="00006022" w:rsidP="00006022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42"/>
      </w:tblGrid>
      <w:tr w:rsidR="00006022" w:rsidRPr="00514573" w14:paraId="7EFEFC67" w14:textId="77777777" w:rsidTr="00C5114F">
        <w:tc>
          <w:tcPr>
            <w:tcW w:w="5000" w:type="pct"/>
            <w:tcBorders>
              <w:top w:val="single" w:sz="12" w:space="0" w:color="4472C4" w:themeColor="accent1"/>
              <w:left w:val="single" w:sz="12" w:space="0" w:color="4472C4" w:themeColor="accent1"/>
              <w:bottom w:val="single" w:sz="12" w:space="0" w:color="4472C4" w:themeColor="accent1"/>
              <w:right w:val="single" w:sz="12" w:space="0" w:color="4472C4" w:themeColor="accent1"/>
            </w:tcBorders>
          </w:tcPr>
          <w:p w14:paraId="2C241323" w14:textId="77777777" w:rsidR="00006022" w:rsidRPr="00C5114F" w:rsidRDefault="00006022" w:rsidP="00F42CF3">
            <w:pPr>
              <w:jc w:val="both"/>
              <w:rPr>
                <w:rFonts w:ascii="Trebuchet MS" w:hAnsi="Trebuchet MS"/>
              </w:rPr>
            </w:pPr>
            <w:r w:rsidRPr="00C5114F">
              <w:rPr>
                <w:rFonts w:ascii="Trebuchet MS" w:hAnsi="Trebuchet MS"/>
                <w:sz w:val="20"/>
                <w:szCs w:val="20"/>
              </w:rPr>
              <w:t>Araştırma nedeni ile yapılacak her tür harcamanın kamuya ait fon ve bütçelerden veya özel sigortalardan karşılanmayacağını veya kişiye ödettirilmeyeceğini, projeyi destekleyen kişi veya kuruluş tarafından ödeneceğini taahhüt ederim.</w:t>
            </w:r>
          </w:p>
        </w:tc>
      </w:tr>
    </w:tbl>
    <w:p w14:paraId="172601B1" w14:textId="77777777" w:rsidR="00006022" w:rsidRPr="001460AC" w:rsidRDefault="00006022" w:rsidP="00006022"/>
    <w:tbl>
      <w:tblPr>
        <w:tblW w:w="5000" w:type="pct"/>
        <w:tblBorders>
          <w:top w:val="single" w:sz="12" w:space="0" w:color="4472C4" w:themeColor="accent1"/>
          <w:left w:val="single" w:sz="12" w:space="0" w:color="4472C4" w:themeColor="accent1"/>
          <w:bottom w:val="single" w:sz="12" w:space="0" w:color="4472C4" w:themeColor="accent1"/>
          <w:right w:val="single" w:sz="12" w:space="0" w:color="4472C4" w:themeColor="accent1"/>
          <w:insideH w:val="single" w:sz="12" w:space="0" w:color="4472C4" w:themeColor="accent1"/>
          <w:insideV w:val="single" w:sz="12" w:space="0" w:color="4472C4" w:themeColor="accent1"/>
        </w:tblBorders>
        <w:tblLook w:val="01E0" w:firstRow="1" w:lastRow="1" w:firstColumn="1" w:lastColumn="1" w:noHBand="0" w:noVBand="0"/>
      </w:tblPr>
      <w:tblGrid>
        <w:gridCol w:w="3671"/>
        <w:gridCol w:w="6271"/>
      </w:tblGrid>
      <w:tr w:rsidR="00006022" w:rsidRPr="00C5114F" w14:paraId="7F29995E" w14:textId="77777777" w:rsidTr="004C5B0E">
        <w:tc>
          <w:tcPr>
            <w:tcW w:w="1846" w:type="pct"/>
          </w:tcPr>
          <w:p w14:paraId="281BA9F6" w14:textId="0BF9200F" w:rsidR="00A0101C" w:rsidRPr="00C5114F" w:rsidRDefault="00006022" w:rsidP="00F42CF3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 xml:space="preserve">Araştırmacının </w:t>
            </w:r>
          </w:p>
          <w:p w14:paraId="485400DB" w14:textId="77777777" w:rsidR="00006022" w:rsidRPr="00C5114F" w:rsidRDefault="00A0101C" w:rsidP="00F42CF3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U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nvanı /</w:t>
            </w: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A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 xml:space="preserve">dı / </w:t>
            </w: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S</w:t>
            </w:r>
            <w:r w:rsidR="00006022"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 xml:space="preserve">oyadı </w:t>
            </w:r>
          </w:p>
        </w:tc>
        <w:tc>
          <w:tcPr>
            <w:tcW w:w="3154" w:type="pct"/>
          </w:tcPr>
          <w:sdt>
            <w:sdtPr>
              <w:rPr>
                <w:rFonts w:ascii="Adelle Rg" w:hAnsi="Adelle Rg"/>
                <w:sz w:val="22"/>
                <w:szCs w:val="22"/>
                <w:lang w:val="tr-TR"/>
              </w:rPr>
              <w:id w:val="-1238402166"/>
              <w:lock w:val="sdtLocked"/>
              <w:placeholder>
                <w:docPart w:val="DefaultPlaceholder_-1854013440"/>
              </w:placeholder>
              <w:showingPlcHdr/>
            </w:sdtPr>
            <w:sdtEndPr/>
            <w:sdtContent>
              <w:p w14:paraId="59B1BE21" w14:textId="5EDFAE39" w:rsidR="00006022" w:rsidRPr="00393A54" w:rsidRDefault="00393A54" w:rsidP="00F42CF3">
                <w:pPr>
                  <w:pStyle w:val="GvdeMetniGirintisi"/>
                  <w:ind w:left="0"/>
                  <w:jc w:val="both"/>
                  <w:rPr>
                    <w:rFonts w:ascii="Adelle Rg" w:hAnsi="Adelle Rg"/>
                    <w:sz w:val="22"/>
                    <w:szCs w:val="22"/>
                    <w:lang w:val="tr-TR"/>
                  </w:rPr>
                </w:pPr>
                <w:r w:rsidRPr="00926685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sdtContent>
          </w:sdt>
          <w:p w14:paraId="7DBBD69F" w14:textId="77777777" w:rsidR="00A0101C" w:rsidRPr="00393A54" w:rsidRDefault="00A0101C" w:rsidP="00F42CF3">
            <w:pPr>
              <w:pStyle w:val="GvdeMetniGirintisi"/>
              <w:ind w:left="0"/>
              <w:jc w:val="both"/>
              <w:rPr>
                <w:rFonts w:ascii="Adelle Rg" w:hAnsi="Adelle Rg"/>
                <w:sz w:val="22"/>
                <w:szCs w:val="22"/>
                <w:lang w:val="tr-TR"/>
              </w:rPr>
            </w:pPr>
          </w:p>
          <w:p w14:paraId="2A259749" w14:textId="77777777" w:rsidR="00A0101C" w:rsidRPr="00393A54" w:rsidRDefault="00A0101C" w:rsidP="00F42CF3">
            <w:pPr>
              <w:pStyle w:val="GvdeMetniGirintisi"/>
              <w:ind w:left="0"/>
              <w:jc w:val="both"/>
              <w:rPr>
                <w:rFonts w:ascii="Adelle Rg" w:hAnsi="Adelle Rg"/>
                <w:sz w:val="22"/>
                <w:szCs w:val="22"/>
                <w:lang w:val="tr-TR"/>
              </w:rPr>
            </w:pPr>
          </w:p>
        </w:tc>
      </w:tr>
      <w:tr w:rsidR="00006022" w:rsidRPr="00C5114F" w14:paraId="64656B6B" w14:textId="77777777" w:rsidTr="004C5B0E">
        <w:tc>
          <w:tcPr>
            <w:tcW w:w="1846" w:type="pct"/>
          </w:tcPr>
          <w:p w14:paraId="79EDA0C8" w14:textId="77777777" w:rsidR="00006022" w:rsidRPr="00C5114F" w:rsidRDefault="00006022" w:rsidP="00F42CF3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Açık adresi</w:t>
            </w:r>
          </w:p>
        </w:tc>
        <w:sdt>
          <w:sdtPr>
            <w:rPr>
              <w:rStyle w:val="FORM"/>
            </w:rPr>
            <w:id w:val="-1525710076"/>
            <w:lock w:val="sdtLocked"/>
            <w:placeholder>
              <w:docPart w:val="DefaultPlaceholder_-1854013440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6654F5C5" w14:textId="48E25A14" w:rsidR="00B8061A" w:rsidRPr="006E0B48" w:rsidRDefault="00393A54" w:rsidP="00F42CF3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2"/>
                    <w:szCs w:val="22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006022" w:rsidRPr="00C5114F" w14:paraId="3A036B70" w14:textId="77777777" w:rsidTr="004C5B0E">
        <w:tc>
          <w:tcPr>
            <w:tcW w:w="1846" w:type="pct"/>
          </w:tcPr>
          <w:p w14:paraId="21D6D472" w14:textId="77777777" w:rsidR="00006022" w:rsidRPr="00C5114F" w:rsidRDefault="00006022" w:rsidP="00F42CF3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Telefon numarası</w:t>
            </w:r>
          </w:p>
        </w:tc>
        <w:sdt>
          <w:sdtPr>
            <w:rPr>
              <w:rStyle w:val="FORM"/>
            </w:rPr>
            <w:id w:val="-380568488"/>
            <w:lock w:val="sdtLocked"/>
            <w:placeholder>
              <w:docPart w:val="DefaultPlaceholder_-1854013440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49A0D475" w14:textId="1CD06B4F" w:rsidR="00006022" w:rsidRPr="006E0B48" w:rsidRDefault="00393A54" w:rsidP="00F42CF3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2"/>
                    <w:szCs w:val="22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7B00491B" w14:textId="77777777" w:rsidTr="004C5B0E">
        <w:tc>
          <w:tcPr>
            <w:tcW w:w="1846" w:type="pct"/>
          </w:tcPr>
          <w:p w14:paraId="303D86D9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Faks</w:t>
            </w:r>
          </w:p>
        </w:tc>
        <w:sdt>
          <w:sdtPr>
            <w:rPr>
              <w:rStyle w:val="FORM"/>
            </w:rPr>
            <w:id w:val="-737023790"/>
            <w:placeholder>
              <w:docPart w:val="108E44B2D1424B16BAFFD0767839CFAB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436B0088" w14:textId="25962B0C" w:rsidR="00393A54" w:rsidRPr="006E0B48" w:rsidRDefault="00393A54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2"/>
                    <w:szCs w:val="22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168D7137" w14:textId="77777777" w:rsidTr="004C5B0E">
        <w:tc>
          <w:tcPr>
            <w:tcW w:w="1846" w:type="pct"/>
          </w:tcPr>
          <w:p w14:paraId="550179A2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E-posta</w:t>
            </w:r>
          </w:p>
        </w:tc>
        <w:sdt>
          <w:sdtPr>
            <w:rPr>
              <w:rStyle w:val="FORM"/>
            </w:rPr>
            <w:id w:val="-569960637"/>
            <w:placeholder>
              <w:docPart w:val="FE17EF5C0BB343BB9BB7B037EC00D2CE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34A41A30" w14:textId="68069791" w:rsidR="00393A54" w:rsidRPr="006E0B48" w:rsidRDefault="00393A54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2"/>
                    <w:szCs w:val="22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5356B557" w14:textId="77777777" w:rsidTr="004C5B0E">
        <w:tc>
          <w:tcPr>
            <w:tcW w:w="1846" w:type="pct"/>
          </w:tcPr>
          <w:p w14:paraId="4B3D1349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Tarih (gün, ay, yıl olarak belirtiniz.)</w:t>
            </w:r>
          </w:p>
        </w:tc>
        <w:sdt>
          <w:sdtPr>
            <w:rPr>
              <w:rStyle w:val="FORM"/>
            </w:rPr>
            <w:id w:val="1476567965"/>
            <w:lock w:val="sdtLocked"/>
            <w:placeholder>
              <w:docPart w:val="DefaultPlaceholder_-185401343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0119BC3A" w14:textId="77B32347" w:rsidR="00393A54" w:rsidRPr="006E0B48" w:rsidRDefault="00393A54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2"/>
                    <w:szCs w:val="22"/>
                    <w:lang w:val="tr-TR"/>
                  </w:rPr>
                </w:pPr>
                <w:r w:rsidRPr="006E0B48">
                  <w:rPr>
                    <w:rStyle w:val="YerTutucuMetni"/>
                    <w:rFonts w:ascii="Trebuchet MS" w:eastAsiaTheme="minorHAnsi" w:hAnsi="Trebuchet MS"/>
                    <w:sz w:val="22"/>
                    <w:szCs w:val="22"/>
                  </w:rPr>
                  <w:t>Tarih girmek için tıklayın veya dokunun.</w:t>
                </w:r>
              </w:p>
            </w:tc>
          </w:sdtContent>
        </w:sdt>
      </w:tr>
      <w:tr w:rsidR="00393A54" w:rsidRPr="00C5114F" w14:paraId="18FBE787" w14:textId="77777777" w:rsidTr="004C5B0E">
        <w:tc>
          <w:tcPr>
            <w:tcW w:w="1846" w:type="pct"/>
          </w:tcPr>
          <w:p w14:paraId="4077B441" w14:textId="7B4E630B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İmza</w:t>
            </w:r>
            <w:r w:rsidR="00852306">
              <w:t xml:space="preserve"> </w:t>
            </w:r>
            <w:r w:rsidR="00852306">
              <w:rPr>
                <w:rStyle w:val="DipnotBavurusu"/>
              </w:rPr>
              <w:footnoteReference w:customMarkFollows="1" w:id="3"/>
              <w:t>***</w:t>
            </w:r>
          </w:p>
        </w:tc>
        <w:tc>
          <w:tcPr>
            <w:tcW w:w="3154" w:type="pct"/>
          </w:tcPr>
          <w:p w14:paraId="5571DB5B" w14:textId="5A3BF736" w:rsidR="00393A54" w:rsidRPr="00393A54" w:rsidRDefault="00926685" w:rsidP="00393A54">
            <w:pPr>
              <w:pStyle w:val="GvdeMetniGirintisi"/>
              <w:ind w:left="0"/>
              <w:jc w:val="both"/>
              <w:rPr>
                <w:rFonts w:ascii="Adelle Rg" w:hAnsi="Adelle Rg"/>
                <w:sz w:val="22"/>
                <w:szCs w:val="22"/>
                <w:lang w:val="tr-TR"/>
              </w:rPr>
            </w:pPr>
            <w:r>
              <w:rPr>
                <w:rFonts w:ascii="Adelle Rg" w:hAnsi="Adelle Rg"/>
                <w:sz w:val="22"/>
                <w:szCs w:val="22"/>
                <w:lang w:val="tr-TR"/>
              </w:rPr>
              <w:pict w14:anchorId="52DBD52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İmza Satırı..." style="width:148.2pt;height:74.4pt">
                  <v:imagedata r:id="rId7" o:title=""/>
                  <o:lock v:ext="edit" ungrouping="t" rotation="t" cropping="t" verticies="t" text="t" grouping="t"/>
                  <o:signatureline v:ext="edit" id="{11D34379-BA3D-461F-A396-A3FA6CB66816}" provid="{00000000-0000-0000-0000-000000000000}" o:suggestedsigner2="Araştırmacı" allowcomments="t" issignatureline="t"/>
                </v:shape>
              </w:pict>
            </w:r>
          </w:p>
          <w:p w14:paraId="4B4B0B43" w14:textId="21EB2832" w:rsidR="00393A54" w:rsidRPr="00393A54" w:rsidRDefault="00393A54" w:rsidP="00393A54">
            <w:pPr>
              <w:pStyle w:val="GvdeMetniGirintisi"/>
              <w:ind w:left="0"/>
              <w:jc w:val="both"/>
              <w:rPr>
                <w:rFonts w:ascii="Adelle Rg" w:hAnsi="Adelle Rg"/>
                <w:sz w:val="22"/>
                <w:szCs w:val="22"/>
                <w:lang w:val="tr-TR"/>
              </w:rPr>
            </w:pPr>
          </w:p>
        </w:tc>
      </w:tr>
      <w:tr w:rsidR="00393A54" w:rsidRPr="00C5114F" w14:paraId="569B20B2" w14:textId="77777777" w:rsidTr="004C5B0E">
        <w:tc>
          <w:tcPr>
            <w:tcW w:w="1846" w:type="pct"/>
          </w:tcPr>
          <w:p w14:paraId="12EDE5E3" w14:textId="2E5D65B6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lastRenderedPageBreak/>
              <w:t xml:space="preserve">Destekleyicinin </w:t>
            </w:r>
          </w:p>
          <w:p w14:paraId="42C8C742" w14:textId="5013C7F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Unvanı /adı / soyadı</w:t>
            </w:r>
          </w:p>
          <w:p w14:paraId="2B9114A8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</w:p>
        </w:tc>
        <w:tc>
          <w:tcPr>
            <w:tcW w:w="3154" w:type="pct"/>
          </w:tcPr>
          <w:sdt>
            <w:sdtPr>
              <w:rPr>
                <w:rStyle w:val="FORM"/>
              </w:rPr>
              <w:id w:val="142242067"/>
              <w:lock w:val="sdtLocked"/>
              <w:placeholder>
                <w:docPart w:val="A67F970F24184401A7211839FB52EE89"/>
              </w:placeholder>
              <w:showingPlcHdr/>
            </w:sdtPr>
            <w:sdtEndPr>
              <w:rPr>
                <w:rStyle w:val="VarsaylanParagrafYazTipi"/>
                <w:rFonts w:ascii="Adelle Rg" w:hAnsi="Adelle Rg"/>
                <w:sz w:val="18"/>
                <w:szCs w:val="22"/>
                <w:lang w:val="tr-TR"/>
              </w:rPr>
            </w:sdtEndPr>
            <w:sdtContent>
              <w:p w14:paraId="1760EBE4" w14:textId="77777777" w:rsidR="00393A54" w:rsidRPr="00393A54" w:rsidRDefault="00393A54" w:rsidP="00393A54">
                <w:pPr>
                  <w:pStyle w:val="GvdeMetniGirintisi"/>
                  <w:ind w:left="0"/>
                  <w:jc w:val="both"/>
                  <w:rPr>
                    <w:rFonts w:ascii="Adelle Rg" w:hAnsi="Adelle Rg"/>
                    <w:sz w:val="22"/>
                    <w:szCs w:val="22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sdtContent>
          </w:sdt>
          <w:p w14:paraId="77D23729" w14:textId="77777777" w:rsidR="00393A54" w:rsidRPr="00393A54" w:rsidRDefault="00393A54" w:rsidP="00393A54">
            <w:pPr>
              <w:pStyle w:val="GvdeMetniGirintisi"/>
              <w:ind w:left="0"/>
              <w:jc w:val="both"/>
              <w:rPr>
                <w:rFonts w:ascii="Adelle Rg" w:hAnsi="Adelle Rg"/>
                <w:sz w:val="22"/>
                <w:szCs w:val="22"/>
                <w:lang w:val="tr-TR"/>
              </w:rPr>
            </w:pPr>
          </w:p>
        </w:tc>
      </w:tr>
      <w:tr w:rsidR="00393A54" w:rsidRPr="00C5114F" w14:paraId="5ED69D43" w14:textId="77777777" w:rsidTr="004C5B0E">
        <w:tc>
          <w:tcPr>
            <w:tcW w:w="1846" w:type="pct"/>
          </w:tcPr>
          <w:p w14:paraId="18422FCC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Açık adresi</w:t>
            </w:r>
          </w:p>
        </w:tc>
        <w:sdt>
          <w:sdtPr>
            <w:rPr>
              <w:rStyle w:val="FORM"/>
            </w:rPr>
            <w:id w:val="-184444001"/>
            <w:lock w:val="sdtLocked"/>
            <w:placeholder>
              <w:docPart w:val="B5CFF299389C4003A18D0F82392E00DC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</w:rPr>
          </w:sdtEndPr>
          <w:sdtContent>
            <w:tc>
              <w:tcPr>
                <w:tcW w:w="3154" w:type="pct"/>
              </w:tcPr>
              <w:p w14:paraId="618C4F99" w14:textId="408B9073" w:rsidR="00393A54" w:rsidRPr="00C5114F" w:rsidRDefault="006E0B48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0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4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34A3ADFF" w14:textId="77777777" w:rsidTr="004C5B0E">
        <w:tc>
          <w:tcPr>
            <w:tcW w:w="1846" w:type="pct"/>
          </w:tcPr>
          <w:p w14:paraId="6A5BF6C4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Telefon numarası</w:t>
            </w:r>
          </w:p>
        </w:tc>
        <w:sdt>
          <w:sdtPr>
            <w:rPr>
              <w:rStyle w:val="FORM"/>
            </w:rPr>
            <w:id w:val="1146631440"/>
            <w:placeholder>
              <w:docPart w:val="CA400A820C2B488987A57C01CAAFAB47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6516BED4" w14:textId="7DA77D87" w:rsidR="00393A54" w:rsidRPr="00C5114F" w:rsidRDefault="006E0B48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0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6D09C49D" w14:textId="77777777" w:rsidTr="004C5B0E">
        <w:tc>
          <w:tcPr>
            <w:tcW w:w="1846" w:type="pct"/>
          </w:tcPr>
          <w:p w14:paraId="0656E775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Faks</w:t>
            </w:r>
          </w:p>
        </w:tc>
        <w:sdt>
          <w:sdtPr>
            <w:rPr>
              <w:rStyle w:val="FORM"/>
            </w:rPr>
            <w:id w:val="716161405"/>
            <w:placeholder>
              <w:docPart w:val="8AE3328B64454CBBA0B708F59CEC4A67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4EFA227C" w14:textId="19290493" w:rsidR="00393A54" w:rsidRPr="00C5114F" w:rsidRDefault="006E0B48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0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176D8459" w14:textId="77777777" w:rsidTr="004C5B0E">
        <w:tc>
          <w:tcPr>
            <w:tcW w:w="1846" w:type="pct"/>
          </w:tcPr>
          <w:p w14:paraId="2AC8A583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E-posta</w:t>
            </w:r>
          </w:p>
        </w:tc>
        <w:sdt>
          <w:sdtPr>
            <w:rPr>
              <w:rStyle w:val="FORM"/>
            </w:rPr>
            <w:id w:val="1223872774"/>
            <w:placeholder>
              <w:docPart w:val="68A154D6DA2844ACBD12E79EDEB33E3D"/>
            </w:placeholder>
            <w:showingPlcHdr/>
          </w:sdtPr>
          <w:sdtEndPr>
            <w:rPr>
              <w:rStyle w:val="VarsaylanParagrafYazTipi"/>
              <w:rFonts w:ascii="Times New Roman" w:hAnsi="Times New Roman"/>
              <w:sz w:val="18"/>
              <w:szCs w:val="22"/>
              <w:lang w:val="tr-TR"/>
            </w:rPr>
          </w:sdtEndPr>
          <w:sdtContent>
            <w:tc>
              <w:tcPr>
                <w:tcW w:w="3154" w:type="pct"/>
              </w:tcPr>
              <w:p w14:paraId="6E824A69" w14:textId="232CCCE3" w:rsidR="00393A54" w:rsidRPr="00C5114F" w:rsidRDefault="006E0B48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0"/>
                    <w:lang w:val="tr-TR"/>
                  </w:rPr>
                </w:pPr>
                <w:r w:rsidRPr="006E0B48">
                  <w:rPr>
                    <w:rStyle w:val="YerTutucuMetni"/>
                    <w:rFonts w:ascii="Trebuchet MS" w:hAnsi="Trebuchet MS"/>
                    <w:sz w:val="22"/>
                    <w:szCs w:val="22"/>
                  </w:rPr>
                  <w:t>Metin girmek için buraya tıklayın veya dokunun.</w:t>
                </w:r>
              </w:p>
            </w:tc>
          </w:sdtContent>
        </w:sdt>
      </w:tr>
      <w:tr w:rsidR="00393A54" w:rsidRPr="00C5114F" w14:paraId="25F124FB" w14:textId="77777777" w:rsidTr="004C5B0E">
        <w:tc>
          <w:tcPr>
            <w:tcW w:w="1846" w:type="pct"/>
          </w:tcPr>
          <w:p w14:paraId="5F7B1AE1" w14:textId="77777777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Tarih (gün, ay, yıl olarak belirtiniz.)</w:t>
            </w:r>
          </w:p>
        </w:tc>
        <w:sdt>
          <w:sdtPr>
            <w:rPr>
              <w:rStyle w:val="FORM"/>
            </w:rPr>
            <w:id w:val="-643425750"/>
            <w:lock w:val="sdtLocked"/>
            <w:placeholder>
              <w:docPart w:val="DefaultPlaceholder_-1854013437"/>
            </w:placeholder>
            <w:showingPlcHdr/>
            <w:date>
              <w:dateFormat w:val="d.MM.yyyy"/>
              <w:lid w:val="tr-TR"/>
              <w:storeMappedDataAs w:val="dateTime"/>
              <w:calendar w:val="gregorian"/>
            </w:date>
          </w:sdtPr>
          <w:sdtEndPr>
            <w:rPr>
              <w:rStyle w:val="VarsaylanParagrafYazTipi"/>
              <w:rFonts w:ascii="Times New Roman" w:hAnsi="Times New Roman"/>
              <w:sz w:val="20"/>
              <w:lang w:val="tr-TR"/>
            </w:rPr>
          </w:sdtEndPr>
          <w:sdtContent>
            <w:tc>
              <w:tcPr>
                <w:tcW w:w="3154" w:type="pct"/>
              </w:tcPr>
              <w:p w14:paraId="10C30DB2" w14:textId="7F8384CC" w:rsidR="00393A54" w:rsidRPr="00C5114F" w:rsidRDefault="006E0B48" w:rsidP="00393A54">
                <w:pPr>
                  <w:pStyle w:val="GvdeMetniGirintisi"/>
                  <w:ind w:left="0"/>
                  <w:jc w:val="both"/>
                  <w:rPr>
                    <w:rFonts w:ascii="Trebuchet MS" w:hAnsi="Trebuchet MS"/>
                    <w:sz w:val="20"/>
                    <w:lang w:val="tr-TR"/>
                  </w:rPr>
                </w:pPr>
                <w:r w:rsidRPr="006E0B48">
                  <w:rPr>
                    <w:rStyle w:val="YerTutucuMetni"/>
                    <w:rFonts w:eastAsiaTheme="minorHAnsi"/>
                    <w:sz w:val="28"/>
                    <w:szCs w:val="32"/>
                  </w:rPr>
                  <w:t>Tarih girmek için tıklayın veya dokunun.</w:t>
                </w:r>
              </w:p>
            </w:tc>
          </w:sdtContent>
        </w:sdt>
      </w:tr>
      <w:tr w:rsidR="00393A54" w:rsidRPr="00C5114F" w14:paraId="0726134A" w14:textId="77777777" w:rsidTr="004C5B0E">
        <w:tc>
          <w:tcPr>
            <w:tcW w:w="1846" w:type="pct"/>
          </w:tcPr>
          <w:p w14:paraId="2F247751" w14:textId="519C3BE5" w:rsidR="00393A54" w:rsidRPr="00C5114F" w:rsidRDefault="00393A54" w:rsidP="00393A54">
            <w:pPr>
              <w:pStyle w:val="GvdeMetniGirintisi"/>
              <w:ind w:left="0"/>
              <w:jc w:val="both"/>
              <w:rPr>
                <w:rFonts w:ascii="Trebuchet MS" w:hAnsi="Trebuchet MS"/>
                <w:b/>
                <w:bCs/>
                <w:sz w:val="20"/>
                <w:lang w:val="tr-TR"/>
              </w:rPr>
            </w:pPr>
            <w:r w:rsidRPr="00C5114F">
              <w:rPr>
                <w:rFonts w:ascii="Trebuchet MS" w:hAnsi="Trebuchet MS"/>
                <w:b/>
                <w:bCs/>
                <w:sz w:val="20"/>
                <w:lang w:val="tr-TR"/>
              </w:rPr>
              <w:t>İmza</w:t>
            </w:r>
            <w:r w:rsidR="00852306">
              <w:rPr>
                <w:rStyle w:val="DipnotBavurusu"/>
                <w:rFonts w:ascii="Trebuchet MS" w:hAnsi="Trebuchet MS"/>
                <w:b/>
                <w:bCs/>
                <w:sz w:val="20"/>
                <w:lang w:val="tr-TR"/>
              </w:rPr>
              <w:footnoteReference w:customMarkFollows="1" w:id="4"/>
              <w:t>****</w:t>
            </w:r>
          </w:p>
        </w:tc>
        <w:tc>
          <w:tcPr>
            <w:tcW w:w="3154" w:type="pct"/>
          </w:tcPr>
          <w:p w14:paraId="7B4E552A" w14:textId="738A8E7A" w:rsidR="00393A54" w:rsidRPr="00C5114F" w:rsidRDefault="00926685" w:rsidP="00393A54">
            <w:pPr>
              <w:pStyle w:val="GvdeMetniGirintisi"/>
              <w:ind w:left="0"/>
              <w:jc w:val="both"/>
              <w:rPr>
                <w:rFonts w:ascii="Trebuchet MS" w:hAnsi="Trebuchet MS"/>
                <w:sz w:val="20"/>
                <w:lang w:val="tr-TR"/>
              </w:rPr>
            </w:pPr>
            <w:r>
              <w:rPr>
                <w:rFonts w:ascii="Trebuchet MS" w:hAnsi="Trebuchet MS"/>
                <w:sz w:val="20"/>
                <w:lang w:val="tr-TR"/>
              </w:rPr>
              <w:pict w14:anchorId="2588CEA4">
                <v:shape id="_x0000_i1026" type="#_x0000_t75" alt="Microsoft Office İmza Satırı..." style="width:192pt;height:96pt">
                  <v:imagedata r:id="rId8" o:title=""/>
                  <o:lock v:ext="edit" ungrouping="t" rotation="t" cropping="t" verticies="t" text="t" grouping="t"/>
                  <o:signatureline v:ext="edit" id="{37D33697-F20A-45C2-BE0C-3883691BBEC7}" provid="{00000000-0000-0000-0000-000000000000}" o:suggestedsigner2="Destek Veren" allowcomments="t" issignatureline="t"/>
                </v:shape>
              </w:pict>
            </w:r>
          </w:p>
        </w:tc>
      </w:tr>
    </w:tbl>
    <w:p w14:paraId="5ABEA811" w14:textId="77777777" w:rsidR="00006022" w:rsidRPr="001460AC" w:rsidRDefault="00006022" w:rsidP="00006022">
      <w:pPr>
        <w:pStyle w:val="GvdeMetniGirintisi"/>
        <w:ind w:left="0"/>
        <w:jc w:val="both"/>
        <w:rPr>
          <w:sz w:val="24"/>
          <w:szCs w:val="24"/>
          <w:lang w:val="tr-TR"/>
        </w:rPr>
      </w:pPr>
    </w:p>
    <w:p w14:paraId="14076FAB" w14:textId="77777777" w:rsidR="00DA7841" w:rsidRDefault="00DA7841"/>
    <w:sectPr w:rsidR="00DA7841" w:rsidSect="0075045F">
      <w:headerReference w:type="default" r:id="rId9"/>
      <w:footerReference w:type="even" r:id="rId10"/>
      <w:footerReference w:type="default" r:id="rId11"/>
      <w:pgSz w:w="12240" w:h="15840"/>
      <w:pgMar w:top="1440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3892A" w14:textId="77777777" w:rsidR="008A25EA" w:rsidRDefault="008A25EA">
      <w:r>
        <w:separator/>
      </w:r>
    </w:p>
  </w:endnote>
  <w:endnote w:type="continuationSeparator" w:id="0">
    <w:p w14:paraId="040E3DA3" w14:textId="77777777" w:rsidR="008A25EA" w:rsidRDefault="008A2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elle Rg">
    <w:panose1 w:val="02000503060000020004"/>
    <w:charset w:val="00"/>
    <w:family w:val="modern"/>
    <w:notTrueType/>
    <w:pitch w:val="variable"/>
    <w:sig w:usb0="80000087" w:usb1="0000004B" w:usb2="00000000" w:usb3="00000000" w:csb0="0000008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75B03" w14:textId="77777777" w:rsidR="00F42CF3" w:rsidRDefault="00A0101C" w:rsidP="00F42CF3">
    <w:pPr>
      <w:pStyle w:val="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755B83B6" w14:textId="77777777" w:rsidR="00F42CF3" w:rsidRDefault="00F42CF3" w:rsidP="00F42CF3">
    <w:pPr>
      <w:pStyle w:val="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3D47F" w14:textId="77777777" w:rsidR="00F42CF3" w:rsidRDefault="00A0101C" w:rsidP="00F42CF3">
    <w:pPr>
      <w:pStyle w:val="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</w:rPr>
      <w:t>1</w:t>
    </w:r>
    <w:r>
      <w:rPr>
        <w:rStyle w:val="SayfaNumaras"/>
      </w:rPr>
      <w:fldChar w:fldCharType="end"/>
    </w:r>
  </w:p>
  <w:p w14:paraId="21CC0692" w14:textId="77777777" w:rsidR="00F42CF3" w:rsidRPr="00E36500" w:rsidRDefault="00F42CF3" w:rsidP="00F42CF3">
    <w:pPr>
      <w:pStyle w:val="1"/>
      <w:ind w:right="360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74A4C" w14:textId="77777777" w:rsidR="008A25EA" w:rsidRDefault="008A25EA">
      <w:r>
        <w:separator/>
      </w:r>
    </w:p>
  </w:footnote>
  <w:footnote w:type="continuationSeparator" w:id="0">
    <w:p w14:paraId="538B2B25" w14:textId="77777777" w:rsidR="008A25EA" w:rsidRDefault="008A25EA">
      <w:r>
        <w:continuationSeparator/>
      </w:r>
    </w:p>
  </w:footnote>
  <w:footnote w:id="1">
    <w:p w14:paraId="48ECD43E" w14:textId="2F0B9EF4" w:rsidR="00852306" w:rsidRPr="00852306" w:rsidRDefault="00852306" w:rsidP="00852306">
      <w:pPr>
        <w:rPr>
          <w:rFonts w:ascii="Trebuchet MS" w:hAnsi="Trebuchet MS"/>
          <w:sz w:val="20"/>
          <w:szCs w:val="20"/>
        </w:rPr>
      </w:pPr>
      <w:r w:rsidRPr="00852306">
        <w:rPr>
          <w:rFonts w:ascii="Trebuchet MS" w:hAnsi="Trebuchet MS"/>
          <w:sz w:val="20"/>
          <w:szCs w:val="20"/>
        </w:rPr>
        <w:t xml:space="preserve">* </w:t>
      </w:r>
      <w:r w:rsidRPr="00852306">
        <w:rPr>
          <w:rFonts w:ascii="Trebuchet MS" w:hAnsi="Trebuchet MS"/>
          <w:sz w:val="20"/>
          <w:szCs w:val="20"/>
        </w:rPr>
        <w:t>Klinik Araştırmalar Bütçe Formu Versiyon No:1 den yararlanılarak hazırlanmıştır.</w:t>
      </w:r>
    </w:p>
  </w:footnote>
  <w:footnote w:id="2">
    <w:p w14:paraId="0321261B" w14:textId="41611446" w:rsidR="00852306" w:rsidRDefault="00852306">
      <w:pPr>
        <w:pStyle w:val="DipnotMetni"/>
      </w:pPr>
      <w:r>
        <w:rPr>
          <w:rStyle w:val="DipnotBavurusu"/>
        </w:rPr>
        <w:t>**</w:t>
      </w:r>
      <w:r>
        <w:t xml:space="preserve"> </w:t>
      </w:r>
      <w:r w:rsidRPr="00852306">
        <w:rPr>
          <w:rFonts w:ascii="Trebuchet MS" w:hAnsi="Trebuchet MS"/>
        </w:rPr>
        <w:t>Kırmızı işaretli kısım Etik kurul Sekreterli Tarafından Doldurulacaktır.</w:t>
      </w:r>
    </w:p>
  </w:footnote>
  <w:footnote w:id="3">
    <w:p w14:paraId="093A93C3" w14:textId="12E215F1" w:rsidR="00852306" w:rsidRDefault="00852306">
      <w:pPr>
        <w:pStyle w:val="DipnotMetni"/>
      </w:pPr>
      <w:r>
        <w:rPr>
          <w:rStyle w:val="DipnotBavurusu"/>
        </w:rPr>
        <w:t>***</w:t>
      </w:r>
      <w:r>
        <w:t xml:space="preserve"> </w:t>
      </w:r>
      <w:r>
        <w:rPr>
          <w:sz w:val="24"/>
          <w:szCs w:val="24"/>
        </w:rPr>
        <w:t>X ile gösterilen yerler digital olarak ve ıslak imzalı şekilde imzalnmalıdır. Digital imzalı olan EBYS üzerinden Araştırma ve Yayın Etik Kurulu Sekreterliğine iletilmelidir</w:t>
      </w:r>
    </w:p>
  </w:footnote>
  <w:footnote w:id="4">
    <w:p w14:paraId="71B2A079" w14:textId="3C0ADA47" w:rsidR="00852306" w:rsidRDefault="00852306">
      <w:pPr>
        <w:pStyle w:val="DipnotMetni"/>
      </w:pPr>
      <w:r>
        <w:rPr>
          <w:rStyle w:val="DipnotBavurusu"/>
        </w:rPr>
        <w:t>****</w:t>
      </w:r>
      <w:r>
        <w:t xml:space="preserve"> </w:t>
      </w:r>
      <w:r>
        <w:rPr>
          <w:sz w:val="24"/>
          <w:szCs w:val="24"/>
        </w:rPr>
        <w:t>X ile gösterilen yerler digital olarak ve ıslak imzalı şekilde imzalnmalıdır. Digital imzalı olan EBYS üzerinden Araştırma ve Yayın Etik Kurulu Sekreterliğine iletilmelidi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EE6F3" w14:textId="77777777" w:rsidR="00F42CF3" w:rsidRPr="00DA3AD0" w:rsidRDefault="00BF7295" w:rsidP="00DA3AD0">
    <w:pPr>
      <w:shd w:val="clear" w:color="auto" w:fill="4472C4" w:themeFill="accent1"/>
      <w:rPr>
        <w:rFonts w:ascii="Trebuchet MS" w:hAnsi="Trebuchet MS"/>
        <w:b/>
        <w:color w:val="FFFFFF" w:themeColor="background1"/>
      </w:rPr>
    </w:pPr>
    <w:r w:rsidRPr="00DA3AD0">
      <w:rPr>
        <w:color w:val="FFFFFF" w:themeColor="background1"/>
      </w:rPr>
      <w:drawing>
        <wp:anchor distT="0" distB="0" distL="114300" distR="114300" simplePos="0" relativeHeight="251659264" behindDoc="0" locked="0" layoutInCell="1" allowOverlap="1" wp14:anchorId="25EF0845" wp14:editId="643D1D08">
          <wp:simplePos x="0" y="0"/>
          <wp:positionH relativeFrom="margin">
            <wp:posOffset>5684520</wp:posOffset>
          </wp:positionH>
          <wp:positionV relativeFrom="paragraph">
            <wp:posOffset>-7620</wp:posOffset>
          </wp:positionV>
          <wp:extent cx="574964" cy="574964"/>
          <wp:effectExtent l="0" t="0" r="0" b="0"/>
          <wp:wrapNone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4964" cy="574964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0101C" w:rsidRPr="00DA3AD0">
      <w:rPr>
        <w:rFonts w:ascii="Trebuchet MS" w:hAnsi="Trebuchet MS"/>
        <w:b/>
        <w:color w:val="FFFFFF" w:themeColor="background1"/>
      </w:rPr>
      <w:t xml:space="preserve">AKDENİZ ÜNİVERSİTESİ </w:t>
    </w:r>
  </w:p>
  <w:p w14:paraId="20FEC561" w14:textId="0B5A0094" w:rsidR="00F42CF3" w:rsidRPr="00DA3AD0" w:rsidRDefault="00A0101C" w:rsidP="00DA3AD0">
    <w:pPr>
      <w:shd w:val="clear" w:color="auto" w:fill="4472C4" w:themeFill="accent1"/>
      <w:rPr>
        <w:rFonts w:ascii="Trebuchet MS" w:hAnsi="Trebuchet MS"/>
        <w:bCs/>
        <w:color w:val="FFFFFF" w:themeColor="background1"/>
        <w:sz w:val="16"/>
        <w:szCs w:val="16"/>
      </w:rPr>
    </w:pPr>
    <w:r w:rsidRPr="00DA3AD0">
      <w:rPr>
        <w:rFonts w:ascii="Trebuchet MS" w:hAnsi="Trebuchet MS"/>
        <w:b/>
        <w:color w:val="FFFFFF" w:themeColor="background1"/>
      </w:rPr>
      <w:t>BİLİMSEL ARAŞTIRMA VE YAYIN ETİĞİ KURULU</w:t>
    </w:r>
    <w:r w:rsidRPr="00DA3AD0">
      <w:rPr>
        <w:rFonts w:ascii="Trebuchet MS" w:hAnsi="Trebuchet MS"/>
        <w:b/>
        <w:color w:val="FFFFFF" w:themeColor="background1"/>
      </w:rPr>
      <w:br/>
    </w:r>
    <w:r w:rsidRPr="00DA3AD0">
      <w:rPr>
        <w:rFonts w:ascii="Trebuchet MS" w:hAnsi="Trebuchet MS"/>
        <w:bCs/>
        <w:color w:val="FFFFFF" w:themeColor="background1"/>
        <w:sz w:val="22"/>
        <w:szCs w:val="22"/>
      </w:rPr>
      <w:t>ARAŞTIRMA BÜTÇE FORMU</w:t>
    </w:r>
    <w:r w:rsidR="00D74296" w:rsidRPr="00DA3AD0">
      <w:rPr>
        <w:rFonts w:ascii="Trebuchet MS" w:hAnsi="Trebuchet MS"/>
        <w:b/>
        <w:color w:val="FFFFFF" w:themeColor="background1"/>
      </w:rPr>
      <w:tab/>
    </w:r>
    <w:r w:rsidR="00D74296" w:rsidRPr="00DA3AD0">
      <w:rPr>
        <w:rFonts w:ascii="Trebuchet MS" w:hAnsi="Trebuchet MS"/>
        <w:b/>
        <w:color w:val="FFFFFF" w:themeColor="background1"/>
      </w:rPr>
      <w:tab/>
    </w:r>
    <w:r w:rsidR="00D74296" w:rsidRPr="00DA3AD0">
      <w:rPr>
        <w:rFonts w:ascii="Trebuchet MS" w:hAnsi="Trebuchet MS"/>
        <w:bCs/>
        <w:color w:val="FFFFFF" w:themeColor="background1"/>
        <w:sz w:val="16"/>
        <w:szCs w:val="16"/>
      </w:rPr>
      <w:tab/>
    </w:r>
    <w:r w:rsidR="00D74296" w:rsidRPr="00DA3AD0">
      <w:rPr>
        <w:rFonts w:ascii="Trebuchet MS" w:hAnsi="Trebuchet MS"/>
        <w:bCs/>
        <w:color w:val="FFFFFF" w:themeColor="background1"/>
        <w:sz w:val="16"/>
        <w:szCs w:val="16"/>
      </w:rPr>
      <w:tab/>
    </w:r>
    <w:r w:rsidR="00D74296" w:rsidRPr="00DA3AD0">
      <w:rPr>
        <w:rFonts w:ascii="Trebuchet MS" w:hAnsi="Trebuchet MS"/>
        <w:bCs/>
        <w:color w:val="FFFFFF" w:themeColor="background1"/>
        <w:sz w:val="16"/>
        <w:szCs w:val="16"/>
      </w:rPr>
      <w:tab/>
    </w:r>
    <w:r w:rsidR="00D74296" w:rsidRPr="00DA3AD0">
      <w:rPr>
        <w:rFonts w:ascii="Trebuchet MS" w:hAnsi="Trebuchet MS"/>
        <w:bCs/>
        <w:color w:val="FFFFFF" w:themeColor="background1"/>
        <w:sz w:val="16"/>
        <w:szCs w:val="16"/>
      </w:rPr>
      <w:tab/>
    </w:r>
    <w:r w:rsidR="00926685" w:rsidRPr="00DA3AD0">
      <w:rPr>
        <w:rFonts w:ascii="Trebuchet MS" w:hAnsi="Trebuchet MS"/>
        <w:bCs/>
        <w:color w:val="FFFFFF" w:themeColor="background1"/>
        <w:sz w:val="16"/>
        <w:szCs w:val="16"/>
      </w:rPr>
      <w:tab/>
    </w:r>
    <w:r w:rsidR="00D74296" w:rsidRPr="00DA3AD0">
      <w:rPr>
        <w:rFonts w:ascii="Trebuchet MS" w:hAnsi="Trebuchet MS"/>
        <w:bCs/>
        <w:color w:val="FFFFFF" w:themeColor="background1"/>
        <w:sz w:val="16"/>
        <w:szCs w:val="16"/>
      </w:rPr>
      <w:t>Bütçe Formu Form No:</w:t>
    </w:r>
    <w:r w:rsidR="00BF7295" w:rsidRPr="00DA3AD0">
      <w:rPr>
        <w:rFonts w:ascii="Trebuchet MS" w:hAnsi="Trebuchet MS"/>
        <w:bCs/>
        <w:color w:val="FFFFFF" w:themeColor="background1"/>
        <w:sz w:val="16"/>
        <w:szCs w:val="16"/>
      </w:rPr>
      <w:t>0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c5fHk91hXr1ipxk6BjeyPxfHw3a4SGJdHuKUomEXuETA2y08Ck0XwoqNNgPcqplPUWNZqDXknvoUoO9U5FHWQ==" w:salt="FjU0OmDYamoXb9gEgfhSf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TQ1t7AwsTAwNzVQ0lEKTi0uzszPAykwNKwFAC4DJVYtAAAA"/>
  </w:docVars>
  <w:rsids>
    <w:rsidRoot w:val="00006022"/>
    <w:rsid w:val="00002567"/>
    <w:rsid w:val="00006022"/>
    <w:rsid w:val="000067EF"/>
    <w:rsid w:val="00013149"/>
    <w:rsid w:val="00013F04"/>
    <w:rsid w:val="000141E1"/>
    <w:rsid w:val="000147BD"/>
    <w:rsid w:val="00015679"/>
    <w:rsid w:val="000157D2"/>
    <w:rsid w:val="00017602"/>
    <w:rsid w:val="00026EB5"/>
    <w:rsid w:val="0002763C"/>
    <w:rsid w:val="00033D36"/>
    <w:rsid w:val="000362DF"/>
    <w:rsid w:val="0004497F"/>
    <w:rsid w:val="00046122"/>
    <w:rsid w:val="00046849"/>
    <w:rsid w:val="00056533"/>
    <w:rsid w:val="0006220A"/>
    <w:rsid w:val="00070EF9"/>
    <w:rsid w:val="00070F27"/>
    <w:rsid w:val="0007199C"/>
    <w:rsid w:val="00071AA0"/>
    <w:rsid w:val="00074EB9"/>
    <w:rsid w:val="00075290"/>
    <w:rsid w:val="00077EDC"/>
    <w:rsid w:val="00082DBB"/>
    <w:rsid w:val="000839F1"/>
    <w:rsid w:val="00095FAB"/>
    <w:rsid w:val="0009650C"/>
    <w:rsid w:val="000A058B"/>
    <w:rsid w:val="000A2D97"/>
    <w:rsid w:val="000A2F9E"/>
    <w:rsid w:val="000A4606"/>
    <w:rsid w:val="000B3FB4"/>
    <w:rsid w:val="000B6427"/>
    <w:rsid w:val="000B77C3"/>
    <w:rsid w:val="000B7F24"/>
    <w:rsid w:val="000C393C"/>
    <w:rsid w:val="000C7BF0"/>
    <w:rsid w:val="000D13C8"/>
    <w:rsid w:val="000D16AD"/>
    <w:rsid w:val="000D4BCC"/>
    <w:rsid w:val="000D5105"/>
    <w:rsid w:val="000D5C10"/>
    <w:rsid w:val="000D65E5"/>
    <w:rsid w:val="000E40C9"/>
    <w:rsid w:val="000E56BF"/>
    <w:rsid w:val="000E7C93"/>
    <w:rsid w:val="000E7DD4"/>
    <w:rsid w:val="000F1391"/>
    <w:rsid w:val="000F2A3F"/>
    <w:rsid w:val="000F497E"/>
    <w:rsid w:val="0010162B"/>
    <w:rsid w:val="00105BAA"/>
    <w:rsid w:val="0010731D"/>
    <w:rsid w:val="00110555"/>
    <w:rsid w:val="001118AB"/>
    <w:rsid w:val="001206E4"/>
    <w:rsid w:val="0012288F"/>
    <w:rsid w:val="00122D84"/>
    <w:rsid w:val="00123EB3"/>
    <w:rsid w:val="001249FA"/>
    <w:rsid w:val="00127395"/>
    <w:rsid w:val="0013086A"/>
    <w:rsid w:val="001400AB"/>
    <w:rsid w:val="00142335"/>
    <w:rsid w:val="001457B9"/>
    <w:rsid w:val="001537B0"/>
    <w:rsid w:val="001545EB"/>
    <w:rsid w:val="00154E81"/>
    <w:rsid w:val="00157F14"/>
    <w:rsid w:val="00161EE4"/>
    <w:rsid w:val="00162905"/>
    <w:rsid w:val="00163618"/>
    <w:rsid w:val="00163C88"/>
    <w:rsid w:val="00164FFF"/>
    <w:rsid w:val="00166FE6"/>
    <w:rsid w:val="0017062A"/>
    <w:rsid w:val="00171741"/>
    <w:rsid w:val="0017422E"/>
    <w:rsid w:val="001777E3"/>
    <w:rsid w:val="0018447C"/>
    <w:rsid w:val="00184A24"/>
    <w:rsid w:val="00193B76"/>
    <w:rsid w:val="0019476E"/>
    <w:rsid w:val="001948B1"/>
    <w:rsid w:val="001961C8"/>
    <w:rsid w:val="001A1AC3"/>
    <w:rsid w:val="001B06C1"/>
    <w:rsid w:val="001B135B"/>
    <w:rsid w:val="001B473B"/>
    <w:rsid w:val="001B71B8"/>
    <w:rsid w:val="001B75DC"/>
    <w:rsid w:val="001C0A0C"/>
    <w:rsid w:val="001C311C"/>
    <w:rsid w:val="001C3B8F"/>
    <w:rsid w:val="001C65C3"/>
    <w:rsid w:val="001C79C1"/>
    <w:rsid w:val="001C7C7F"/>
    <w:rsid w:val="001D112A"/>
    <w:rsid w:val="001D6AE3"/>
    <w:rsid w:val="001E0A08"/>
    <w:rsid w:val="001E7DD7"/>
    <w:rsid w:val="001F06BE"/>
    <w:rsid w:val="001F70EA"/>
    <w:rsid w:val="002001C0"/>
    <w:rsid w:val="002104E1"/>
    <w:rsid w:val="002125D7"/>
    <w:rsid w:val="002138F3"/>
    <w:rsid w:val="00215445"/>
    <w:rsid w:val="00216F82"/>
    <w:rsid w:val="002213D2"/>
    <w:rsid w:val="00221792"/>
    <w:rsid w:val="00221930"/>
    <w:rsid w:val="00225A12"/>
    <w:rsid w:val="00226C8B"/>
    <w:rsid w:val="00230988"/>
    <w:rsid w:val="00234D72"/>
    <w:rsid w:val="0023654A"/>
    <w:rsid w:val="00240195"/>
    <w:rsid w:val="002423AD"/>
    <w:rsid w:val="00250D3D"/>
    <w:rsid w:val="00253E0C"/>
    <w:rsid w:val="0025543F"/>
    <w:rsid w:val="0026467D"/>
    <w:rsid w:val="00264847"/>
    <w:rsid w:val="00265141"/>
    <w:rsid w:val="0026741B"/>
    <w:rsid w:val="00272D05"/>
    <w:rsid w:val="00286B0D"/>
    <w:rsid w:val="0029108B"/>
    <w:rsid w:val="0029405F"/>
    <w:rsid w:val="00297696"/>
    <w:rsid w:val="002A27BB"/>
    <w:rsid w:val="002A2B55"/>
    <w:rsid w:val="002A3759"/>
    <w:rsid w:val="002A7387"/>
    <w:rsid w:val="002B56A3"/>
    <w:rsid w:val="002B6331"/>
    <w:rsid w:val="002C14DC"/>
    <w:rsid w:val="002C466D"/>
    <w:rsid w:val="002C4AC0"/>
    <w:rsid w:val="002C6C25"/>
    <w:rsid w:val="002D09AA"/>
    <w:rsid w:val="002D0D7E"/>
    <w:rsid w:val="002D1B54"/>
    <w:rsid w:val="002D2CEC"/>
    <w:rsid w:val="002D4031"/>
    <w:rsid w:val="002D59B4"/>
    <w:rsid w:val="002D7867"/>
    <w:rsid w:val="002E4FB2"/>
    <w:rsid w:val="002E5D87"/>
    <w:rsid w:val="002F613E"/>
    <w:rsid w:val="00302D48"/>
    <w:rsid w:val="00307AAD"/>
    <w:rsid w:val="00312E4F"/>
    <w:rsid w:val="0031513D"/>
    <w:rsid w:val="003156BF"/>
    <w:rsid w:val="00321AF9"/>
    <w:rsid w:val="00323ECF"/>
    <w:rsid w:val="003261F3"/>
    <w:rsid w:val="00326C2C"/>
    <w:rsid w:val="00334064"/>
    <w:rsid w:val="003361A6"/>
    <w:rsid w:val="00336CD8"/>
    <w:rsid w:val="00341222"/>
    <w:rsid w:val="00344090"/>
    <w:rsid w:val="003446BA"/>
    <w:rsid w:val="00351378"/>
    <w:rsid w:val="00352ED7"/>
    <w:rsid w:val="0035336F"/>
    <w:rsid w:val="00354454"/>
    <w:rsid w:val="0036008D"/>
    <w:rsid w:val="00362DDD"/>
    <w:rsid w:val="003643DC"/>
    <w:rsid w:val="003705DA"/>
    <w:rsid w:val="00371B08"/>
    <w:rsid w:val="003724B9"/>
    <w:rsid w:val="0037420B"/>
    <w:rsid w:val="003757A2"/>
    <w:rsid w:val="0038170A"/>
    <w:rsid w:val="003827F2"/>
    <w:rsid w:val="00382883"/>
    <w:rsid w:val="003841F4"/>
    <w:rsid w:val="0038534B"/>
    <w:rsid w:val="003912B7"/>
    <w:rsid w:val="00392687"/>
    <w:rsid w:val="003939A2"/>
    <w:rsid w:val="00393A54"/>
    <w:rsid w:val="00394B6A"/>
    <w:rsid w:val="00396622"/>
    <w:rsid w:val="00396EC6"/>
    <w:rsid w:val="00397885"/>
    <w:rsid w:val="00397B0F"/>
    <w:rsid w:val="00397F41"/>
    <w:rsid w:val="003A45F7"/>
    <w:rsid w:val="003A4619"/>
    <w:rsid w:val="003B4D57"/>
    <w:rsid w:val="003C47DA"/>
    <w:rsid w:val="003C4DF4"/>
    <w:rsid w:val="003C70D8"/>
    <w:rsid w:val="003C7146"/>
    <w:rsid w:val="003C7627"/>
    <w:rsid w:val="003D0121"/>
    <w:rsid w:val="003D02A7"/>
    <w:rsid w:val="003D0526"/>
    <w:rsid w:val="003D1D9B"/>
    <w:rsid w:val="003D6500"/>
    <w:rsid w:val="003D7B39"/>
    <w:rsid w:val="003D7FDC"/>
    <w:rsid w:val="003E16E6"/>
    <w:rsid w:val="003E50B9"/>
    <w:rsid w:val="003F1326"/>
    <w:rsid w:val="004025F5"/>
    <w:rsid w:val="00404200"/>
    <w:rsid w:val="0040522D"/>
    <w:rsid w:val="00414374"/>
    <w:rsid w:val="00416B2C"/>
    <w:rsid w:val="004236D0"/>
    <w:rsid w:val="0042522E"/>
    <w:rsid w:val="004256DB"/>
    <w:rsid w:val="00430119"/>
    <w:rsid w:val="00430F2D"/>
    <w:rsid w:val="004310E2"/>
    <w:rsid w:val="00441C78"/>
    <w:rsid w:val="004424D7"/>
    <w:rsid w:val="00445CB7"/>
    <w:rsid w:val="00447406"/>
    <w:rsid w:val="00447C0C"/>
    <w:rsid w:val="004517F4"/>
    <w:rsid w:val="0045195E"/>
    <w:rsid w:val="004544BB"/>
    <w:rsid w:val="0045539F"/>
    <w:rsid w:val="00455A12"/>
    <w:rsid w:val="00462FE8"/>
    <w:rsid w:val="0046323A"/>
    <w:rsid w:val="00464CC8"/>
    <w:rsid w:val="0047082E"/>
    <w:rsid w:val="00472B09"/>
    <w:rsid w:val="00476689"/>
    <w:rsid w:val="00476755"/>
    <w:rsid w:val="00477111"/>
    <w:rsid w:val="00483D6B"/>
    <w:rsid w:val="00484045"/>
    <w:rsid w:val="00484991"/>
    <w:rsid w:val="004968A4"/>
    <w:rsid w:val="00496966"/>
    <w:rsid w:val="004A0A44"/>
    <w:rsid w:val="004A4C92"/>
    <w:rsid w:val="004A4F07"/>
    <w:rsid w:val="004B0296"/>
    <w:rsid w:val="004B2DC9"/>
    <w:rsid w:val="004B4E74"/>
    <w:rsid w:val="004B5396"/>
    <w:rsid w:val="004B5992"/>
    <w:rsid w:val="004B67AB"/>
    <w:rsid w:val="004B79FF"/>
    <w:rsid w:val="004B7BC8"/>
    <w:rsid w:val="004C21DB"/>
    <w:rsid w:val="004C5B0E"/>
    <w:rsid w:val="004C7D1D"/>
    <w:rsid w:val="004D2733"/>
    <w:rsid w:val="004D4241"/>
    <w:rsid w:val="004D7A93"/>
    <w:rsid w:val="004E2BF3"/>
    <w:rsid w:val="004E41AB"/>
    <w:rsid w:val="004E42A9"/>
    <w:rsid w:val="004E42FF"/>
    <w:rsid w:val="004E483F"/>
    <w:rsid w:val="004E77D9"/>
    <w:rsid w:val="004F0169"/>
    <w:rsid w:val="004F2CBD"/>
    <w:rsid w:val="004F4137"/>
    <w:rsid w:val="004F685D"/>
    <w:rsid w:val="004F76CD"/>
    <w:rsid w:val="00501DB6"/>
    <w:rsid w:val="0050537C"/>
    <w:rsid w:val="005073AC"/>
    <w:rsid w:val="0051675D"/>
    <w:rsid w:val="0052333A"/>
    <w:rsid w:val="0052368C"/>
    <w:rsid w:val="00526C0F"/>
    <w:rsid w:val="00527BA2"/>
    <w:rsid w:val="00534F5A"/>
    <w:rsid w:val="00541577"/>
    <w:rsid w:val="0054475D"/>
    <w:rsid w:val="00547013"/>
    <w:rsid w:val="00547A5B"/>
    <w:rsid w:val="00554E11"/>
    <w:rsid w:val="00557882"/>
    <w:rsid w:val="00560800"/>
    <w:rsid w:val="00560D98"/>
    <w:rsid w:val="00564ED5"/>
    <w:rsid w:val="00566271"/>
    <w:rsid w:val="005673D0"/>
    <w:rsid w:val="00573AE6"/>
    <w:rsid w:val="005750E3"/>
    <w:rsid w:val="00582971"/>
    <w:rsid w:val="00584C06"/>
    <w:rsid w:val="00586EEB"/>
    <w:rsid w:val="00587E18"/>
    <w:rsid w:val="00596B8D"/>
    <w:rsid w:val="005A35F3"/>
    <w:rsid w:val="005B2821"/>
    <w:rsid w:val="005B386E"/>
    <w:rsid w:val="005B4491"/>
    <w:rsid w:val="005B5A34"/>
    <w:rsid w:val="005B5C19"/>
    <w:rsid w:val="005D62FD"/>
    <w:rsid w:val="005D7364"/>
    <w:rsid w:val="005E4224"/>
    <w:rsid w:val="005E538E"/>
    <w:rsid w:val="005E7922"/>
    <w:rsid w:val="005E7D3E"/>
    <w:rsid w:val="005F51A2"/>
    <w:rsid w:val="005F5D37"/>
    <w:rsid w:val="005F6F49"/>
    <w:rsid w:val="00602550"/>
    <w:rsid w:val="00604985"/>
    <w:rsid w:val="006068F4"/>
    <w:rsid w:val="00611215"/>
    <w:rsid w:val="00623DCD"/>
    <w:rsid w:val="00624A80"/>
    <w:rsid w:val="00627354"/>
    <w:rsid w:val="00630212"/>
    <w:rsid w:val="0063570F"/>
    <w:rsid w:val="006447B1"/>
    <w:rsid w:val="00644E42"/>
    <w:rsid w:val="0064591E"/>
    <w:rsid w:val="00645D1D"/>
    <w:rsid w:val="00646191"/>
    <w:rsid w:val="0065530C"/>
    <w:rsid w:val="00655854"/>
    <w:rsid w:val="00656614"/>
    <w:rsid w:val="00656865"/>
    <w:rsid w:val="00656B29"/>
    <w:rsid w:val="00661E35"/>
    <w:rsid w:val="006624A5"/>
    <w:rsid w:val="00673A15"/>
    <w:rsid w:val="00677AFF"/>
    <w:rsid w:val="00683797"/>
    <w:rsid w:val="00686C62"/>
    <w:rsid w:val="00690098"/>
    <w:rsid w:val="00693B26"/>
    <w:rsid w:val="00697AE2"/>
    <w:rsid w:val="006A11C3"/>
    <w:rsid w:val="006A42AD"/>
    <w:rsid w:val="006A6BF6"/>
    <w:rsid w:val="006A7265"/>
    <w:rsid w:val="006B30EA"/>
    <w:rsid w:val="006B7464"/>
    <w:rsid w:val="006D6FB8"/>
    <w:rsid w:val="006D7E45"/>
    <w:rsid w:val="006E01F3"/>
    <w:rsid w:val="006E0B48"/>
    <w:rsid w:val="006E2DB5"/>
    <w:rsid w:val="006E60FA"/>
    <w:rsid w:val="006E7192"/>
    <w:rsid w:val="006F08AE"/>
    <w:rsid w:val="006F1B43"/>
    <w:rsid w:val="006F67C4"/>
    <w:rsid w:val="00704B93"/>
    <w:rsid w:val="00704E86"/>
    <w:rsid w:val="00705669"/>
    <w:rsid w:val="007056CC"/>
    <w:rsid w:val="00705E66"/>
    <w:rsid w:val="007069D9"/>
    <w:rsid w:val="00707828"/>
    <w:rsid w:val="00711CF0"/>
    <w:rsid w:val="00715324"/>
    <w:rsid w:val="00724A83"/>
    <w:rsid w:val="00726FBD"/>
    <w:rsid w:val="00731B53"/>
    <w:rsid w:val="00733044"/>
    <w:rsid w:val="007348C9"/>
    <w:rsid w:val="00736D41"/>
    <w:rsid w:val="007374E4"/>
    <w:rsid w:val="00740C29"/>
    <w:rsid w:val="007467D4"/>
    <w:rsid w:val="0075045F"/>
    <w:rsid w:val="00750F91"/>
    <w:rsid w:val="00752CB2"/>
    <w:rsid w:val="00753EB4"/>
    <w:rsid w:val="00754B1B"/>
    <w:rsid w:val="00761E25"/>
    <w:rsid w:val="00765F99"/>
    <w:rsid w:val="00766F58"/>
    <w:rsid w:val="00771692"/>
    <w:rsid w:val="007726E4"/>
    <w:rsid w:val="00772F82"/>
    <w:rsid w:val="0078243B"/>
    <w:rsid w:val="0078337A"/>
    <w:rsid w:val="0078782D"/>
    <w:rsid w:val="00787D14"/>
    <w:rsid w:val="007923F8"/>
    <w:rsid w:val="0079285A"/>
    <w:rsid w:val="00793238"/>
    <w:rsid w:val="00793D48"/>
    <w:rsid w:val="00794613"/>
    <w:rsid w:val="00794882"/>
    <w:rsid w:val="007969C6"/>
    <w:rsid w:val="007A12BE"/>
    <w:rsid w:val="007A3D38"/>
    <w:rsid w:val="007A5261"/>
    <w:rsid w:val="007A7729"/>
    <w:rsid w:val="007B343A"/>
    <w:rsid w:val="007B4813"/>
    <w:rsid w:val="007B6085"/>
    <w:rsid w:val="007B6A2F"/>
    <w:rsid w:val="007B7514"/>
    <w:rsid w:val="007C0E5D"/>
    <w:rsid w:val="007C1BD9"/>
    <w:rsid w:val="007C33DB"/>
    <w:rsid w:val="007C4062"/>
    <w:rsid w:val="007C5F94"/>
    <w:rsid w:val="007C6C41"/>
    <w:rsid w:val="007C6E37"/>
    <w:rsid w:val="007C79B3"/>
    <w:rsid w:val="007D1612"/>
    <w:rsid w:val="007D2756"/>
    <w:rsid w:val="007D4519"/>
    <w:rsid w:val="007D69A7"/>
    <w:rsid w:val="007E61B6"/>
    <w:rsid w:val="007F6CEF"/>
    <w:rsid w:val="007F700A"/>
    <w:rsid w:val="007F7B8B"/>
    <w:rsid w:val="00801247"/>
    <w:rsid w:val="00802A12"/>
    <w:rsid w:val="00802B08"/>
    <w:rsid w:val="008049D2"/>
    <w:rsid w:val="00806006"/>
    <w:rsid w:val="00810489"/>
    <w:rsid w:val="00812C1E"/>
    <w:rsid w:val="0081313A"/>
    <w:rsid w:val="00815C2B"/>
    <w:rsid w:val="00816AE3"/>
    <w:rsid w:val="00816FAA"/>
    <w:rsid w:val="008174A7"/>
    <w:rsid w:val="00820B6F"/>
    <w:rsid w:val="00825662"/>
    <w:rsid w:val="0082640B"/>
    <w:rsid w:val="00830DA4"/>
    <w:rsid w:val="008330F3"/>
    <w:rsid w:val="0083565C"/>
    <w:rsid w:val="00840CC9"/>
    <w:rsid w:val="008465AA"/>
    <w:rsid w:val="0085182A"/>
    <w:rsid w:val="0085218E"/>
    <w:rsid w:val="00852306"/>
    <w:rsid w:val="00852A5B"/>
    <w:rsid w:val="00862AC8"/>
    <w:rsid w:val="00870DCC"/>
    <w:rsid w:val="00876FF1"/>
    <w:rsid w:val="00881817"/>
    <w:rsid w:val="008935AB"/>
    <w:rsid w:val="00896AFD"/>
    <w:rsid w:val="008A25EA"/>
    <w:rsid w:val="008A576A"/>
    <w:rsid w:val="008A7CBC"/>
    <w:rsid w:val="008B3D48"/>
    <w:rsid w:val="008B51E0"/>
    <w:rsid w:val="008B6C9E"/>
    <w:rsid w:val="008B7D7B"/>
    <w:rsid w:val="008C1B59"/>
    <w:rsid w:val="008C5C6B"/>
    <w:rsid w:val="008C787D"/>
    <w:rsid w:val="008D0D43"/>
    <w:rsid w:val="008D68DE"/>
    <w:rsid w:val="008E0E7C"/>
    <w:rsid w:val="008E3230"/>
    <w:rsid w:val="008E51D8"/>
    <w:rsid w:val="008F199C"/>
    <w:rsid w:val="008F73E0"/>
    <w:rsid w:val="0090455B"/>
    <w:rsid w:val="00904910"/>
    <w:rsid w:val="00906C61"/>
    <w:rsid w:val="00906F4B"/>
    <w:rsid w:val="009146C9"/>
    <w:rsid w:val="00915D00"/>
    <w:rsid w:val="0092166E"/>
    <w:rsid w:val="00925AD1"/>
    <w:rsid w:val="00926685"/>
    <w:rsid w:val="0093171F"/>
    <w:rsid w:val="00931D59"/>
    <w:rsid w:val="0093408F"/>
    <w:rsid w:val="0093458B"/>
    <w:rsid w:val="00937A5E"/>
    <w:rsid w:val="00940887"/>
    <w:rsid w:val="00940ACD"/>
    <w:rsid w:val="009431EC"/>
    <w:rsid w:val="009449E2"/>
    <w:rsid w:val="0095163A"/>
    <w:rsid w:val="0095407C"/>
    <w:rsid w:val="00955310"/>
    <w:rsid w:val="009559B2"/>
    <w:rsid w:val="0095660F"/>
    <w:rsid w:val="00961321"/>
    <w:rsid w:val="00967E54"/>
    <w:rsid w:val="0097243A"/>
    <w:rsid w:val="0097667E"/>
    <w:rsid w:val="00986673"/>
    <w:rsid w:val="0099239D"/>
    <w:rsid w:val="009A0AB4"/>
    <w:rsid w:val="009A1F8F"/>
    <w:rsid w:val="009A5EBD"/>
    <w:rsid w:val="009A6C2C"/>
    <w:rsid w:val="009A764F"/>
    <w:rsid w:val="009B13D8"/>
    <w:rsid w:val="009B731C"/>
    <w:rsid w:val="009C703A"/>
    <w:rsid w:val="009D3B3D"/>
    <w:rsid w:val="009D3BBE"/>
    <w:rsid w:val="009D4B62"/>
    <w:rsid w:val="009D5115"/>
    <w:rsid w:val="009E0438"/>
    <w:rsid w:val="009E4DB8"/>
    <w:rsid w:val="009E54B1"/>
    <w:rsid w:val="009E760A"/>
    <w:rsid w:val="009F3E46"/>
    <w:rsid w:val="009F48BA"/>
    <w:rsid w:val="00A0101C"/>
    <w:rsid w:val="00A014C6"/>
    <w:rsid w:val="00A02321"/>
    <w:rsid w:val="00A02989"/>
    <w:rsid w:val="00A0474A"/>
    <w:rsid w:val="00A04B83"/>
    <w:rsid w:val="00A1067E"/>
    <w:rsid w:val="00A1149E"/>
    <w:rsid w:val="00A128E7"/>
    <w:rsid w:val="00A148B3"/>
    <w:rsid w:val="00A1506D"/>
    <w:rsid w:val="00A177B7"/>
    <w:rsid w:val="00A20463"/>
    <w:rsid w:val="00A21459"/>
    <w:rsid w:val="00A226B9"/>
    <w:rsid w:val="00A226BA"/>
    <w:rsid w:val="00A22B0C"/>
    <w:rsid w:val="00A246EB"/>
    <w:rsid w:val="00A26438"/>
    <w:rsid w:val="00A267DD"/>
    <w:rsid w:val="00A306C6"/>
    <w:rsid w:val="00A32C86"/>
    <w:rsid w:val="00A34FBC"/>
    <w:rsid w:val="00A35306"/>
    <w:rsid w:val="00A36008"/>
    <w:rsid w:val="00A4005C"/>
    <w:rsid w:val="00A4229B"/>
    <w:rsid w:val="00A4583C"/>
    <w:rsid w:val="00A47D5F"/>
    <w:rsid w:val="00A50873"/>
    <w:rsid w:val="00A5090C"/>
    <w:rsid w:val="00A61623"/>
    <w:rsid w:val="00A6578D"/>
    <w:rsid w:val="00A7234E"/>
    <w:rsid w:val="00A74947"/>
    <w:rsid w:val="00A77CDC"/>
    <w:rsid w:val="00A8090F"/>
    <w:rsid w:val="00A87EB6"/>
    <w:rsid w:val="00A91214"/>
    <w:rsid w:val="00A965B4"/>
    <w:rsid w:val="00A97852"/>
    <w:rsid w:val="00AA7398"/>
    <w:rsid w:val="00AB15C0"/>
    <w:rsid w:val="00AB6F69"/>
    <w:rsid w:val="00AB7864"/>
    <w:rsid w:val="00AB7D7E"/>
    <w:rsid w:val="00AC1558"/>
    <w:rsid w:val="00AD0777"/>
    <w:rsid w:val="00AD12AE"/>
    <w:rsid w:val="00AD1B6C"/>
    <w:rsid w:val="00AD48B5"/>
    <w:rsid w:val="00AD531C"/>
    <w:rsid w:val="00AD5A9B"/>
    <w:rsid w:val="00AE43FE"/>
    <w:rsid w:val="00AF0980"/>
    <w:rsid w:val="00AF0CBE"/>
    <w:rsid w:val="00AF0EF5"/>
    <w:rsid w:val="00AF1A1D"/>
    <w:rsid w:val="00AF23C2"/>
    <w:rsid w:val="00AF2E29"/>
    <w:rsid w:val="00AF3C15"/>
    <w:rsid w:val="00B04418"/>
    <w:rsid w:val="00B06A0C"/>
    <w:rsid w:val="00B07631"/>
    <w:rsid w:val="00B07A5C"/>
    <w:rsid w:val="00B1258B"/>
    <w:rsid w:val="00B15FC9"/>
    <w:rsid w:val="00B32A8A"/>
    <w:rsid w:val="00B32B6D"/>
    <w:rsid w:val="00B345D3"/>
    <w:rsid w:val="00B34959"/>
    <w:rsid w:val="00B40FB0"/>
    <w:rsid w:val="00B415C6"/>
    <w:rsid w:val="00B45EA2"/>
    <w:rsid w:val="00B53CF6"/>
    <w:rsid w:val="00B56B20"/>
    <w:rsid w:val="00B56E8F"/>
    <w:rsid w:val="00B578E2"/>
    <w:rsid w:val="00B615DA"/>
    <w:rsid w:val="00B644AC"/>
    <w:rsid w:val="00B6738C"/>
    <w:rsid w:val="00B67A13"/>
    <w:rsid w:val="00B804A9"/>
    <w:rsid w:val="00B8061A"/>
    <w:rsid w:val="00B82FB4"/>
    <w:rsid w:val="00B83E65"/>
    <w:rsid w:val="00B87905"/>
    <w:rsid w:val="00B97601"/>
    <w:rsid w:val="00BA6DC7"/>
    <w:rsid w:val="00BA7FC5"/>
    <w:rsid w:val="00BB0528"/>
    <w:rsid w:val="00BB07FB"/>
    <w:rsid w:val="00BB274F"/>
    <w:rsid w:val="00BB5FB1"/>
    <w:rsid w:val="00BC104D"/>
    <w:rsid w:val="00BD1235"/>
    <w:rsid w:val="00BD2039"/>
    <w:rsid w:val="00BE56BF"/>
    <w:rsid w:val="00BE5F1A"/>
    <w:rsid w:val="00BE68F4"/>
    <w:rsid w:val="00BF62E8"/>
    <w:rsid w:val="00BF664E"/>
    <w:rsid w:val="00BF7295"/>
    <w:rsid w:val="00BF7749"/>
    <w:rsid w:val="00C0507B"/>
    <w:rsid w:val="00C056B9"/>
    <w:rsid w:val="00C10801"/>
    <w:rsid w:val="00C11841"/>
    <w:rsid w:val="00C12F02"/>
    <w:rsid w:val="00C17139"/>
    <w:rsid w:val="00C249E8"/>
    <w:rsid w:val="00C254FD"/>
    <w:rsid w:val="00C27091"/>
    <w:rsid w:val="00C3024A"/>
    <w:rsid w:val="00C41112"/>
    <w:rsid w:val="00C41338"/>
    <w:rsid w:val="00C42C7B"/>
    <w:rsid w:val="00C42C87"/>
    <w:rsid w:val="00C449EC"/>
    <w:rsid w:val="00C463BD"/>
    <w:rsid w:val="00C466D2"/>
    <w:rsid w:val="00C46EA4"/>
    <w:rsid w:val="00C47E24"/>
    <w:rsid w:val="00C506B1"/>
    <w:rsid w:val="00C506DB"/>
    <w:rsid w:val="00C5114F"/>
    <w:rsid w:val="00C53770"/>
    <w:rsid w:val="00C53EFD"/>
    <w:rsid w:val="00C60EA3"/>
    <w:rsid w:val="00C622B8"/>
    <w:rsid w:val="00C72BA6"/>
    <w:rsid w:val="00C763FB"/>
    <w:rsid w:val="00C77963"/>
    <w:rsid w:val="00C80403"/>
    <w:rsid w:val="00C8268C"/>
    <w:rsid w:val="00C83E44"/>
    <w:rsid w:val="00C87696"/>
    <w:rsid w:val="00C92627"/>
    <w:rsid w:val="00C92EE4"/>
    <w:rsid w:val="00C92FE7"/>
    <w:rsid w:val="00C96665"/>
    <w:rsid w:val="00C96F6A"/>
    <w:rsid w:val="00CA19B0"/>
    <w:rsid w:val="00CA2CF0"/>
    <w:rsid w:val="00CA4736"/>
    <w:rsid w:val="00CA4784"/>
    <w:rsid w:val="00CA5557"/>
    <w:rsid w:val="00CA6237"/>
    <w:rsid w:val="00CA6FBC"/>
    <w:rsid w:val="00CB0ED1"/>
    <w:rsid w:val="00CB1C75"/>
    <w:rsid w:val="00CB2B3C"/>
    <w:rsid w:val="00CB3CEA"/>
    <w:rsid w:val="00CB3D7C"/>
    <w:rsid w:val="00CC08EE"/>
    <w:rsid w:val="00CC2B0F"/>
    <w:rsid w:val="00CC44D7"/>
    <w:rsid w:val="00CC4B80"/>
    <w:rsid w:val="00CC6DF9"/>
    <w:rsid w:val="00CD0F26"/>
    <w:rsid w:val="00CD32C0"/>
    <w:rsid w:val="00CD73CD"/>
    <w:rsid w:val="00CD7672"/>
    <w:rsid w:val="00CE2305"/>
    <w:rsid w:val="00CE331C"/>
    <w:rsid w:val="00CE3E61"/>
    <w:rsid w:val="00CE4E88"/>
    <w:rsid w:val="00CE4E9F"/>
    <w:rsid w:val="00CE5175"/>
    <w:rsid w:val="00CE6032"/>
    <w:rsid w:val="00CE6037"/>
    <w:rsid w:val="00CF02CB"/>
    <w:rsid w:val="00CF474A"/>
    <w:rsid w:val="00CF5154"/>
    <w:rsid w:val="00D00CEA"/>
    <w:rsid w:val="00D04153"/>
    <w:rsid w:val="00D124E4"/>
    <w:rsid w:val="00D12883"/>
    <w:rsid w:val="00D13E12"/>
    <w:rsid w:val="00D2565A"/>
    <w:rsid w:val="00D30462"/>
    <w:rsid w:val="00D40AA5"/>
    <w:rsid w:val="00D54038"/>
    <w:rsid w:val="00D54364"/>
    <w:rsid w:val="00D54CB9"/>
    <w:rsid w:val="00D56A28"/>
    <w:rsid w:val="00D60F0F"/>
    <w:rsid w:val="00D613D4"/>
    <w:rsid w:val="00D63E4A"/>
    <w:rsid w:val="00D66264"/>
    <w:rsid w:val="00D678EE"/>
    <w:rsid w:val="00D70ADD"/>
    <w:rsid w:val="00D73C1F"/>
    <w:rsid w:val="00D74296"/>
    <w:rsid w:val="00D817A7"/>
    <w:rsid w:val="00D82594"/>
    <w:rsid w:val="00D84760"/>
    <w:rsid w:val="00D84A31"/>
    <w:rsid w:val="00D84E57"/>
    <w:rsid w:val="00D85B9A"/>
    <w:rsid w:val="00D947AB"/>
    <w:rsid w:val="00D95D48"/>
    <w:rsid w:val="00D966D5"/>
    <w:rsid w:val="00DA2037"/>
    <w:rsid w:val="00DA3814"/>
    <w:rsid w:val="00DA3AD0"/>
    <w:rsid w:val="00DA58EA"/>
    <w:rsid w:val="00DA72B0"/>
    <w:rsid w:val="00DA7841"/>
    <w:rsid w:val="00DB3C1C"/>
    <w:rsid w:val="00DB700A"/>
    <w:rsid w:val="00DC146E"/>
    <w:rsid w:val="00DC2804"/>
    <w:rsid w:val="00DC3A4D"/>
    <w:rsid w:val="00DC523F"/>
    <w:rsid w:val="00DC5562"/>
    <w:rsid w:val="00DC59E5"/>
    <w:rsid w:val="00DC5D72"/>
    <w:rsid w:val="00DC63DA"/>
    <w:rsid w:val="00DC78F4"/>
    <w:rsid w:val="00DC7A10"/>
    <w:rsid w:val="00DD0B8D"/>
    <w:rsid w:val="00DD138A"/>
    <w:rsid w:val="00DD3874"/>
    <w:rsid w:val="00DD4701"/>
    <w:rsid w:val="00DD6600"/>
    <w:rsid w:val="00DD78DF"/>
    <w:rsid w:val="00DE1B36"/>
    <w:rsid w:val="00DE1FA1"/>
    <w:rsid w:val="00DE24B0"/>
    <w:rsid w:val="00DE5572"/>
    <w:rsid w:val="00DE581C"/>
    <w:rsid w:val="00DF11E5"/>
    <w:rsid w:val="00DF3E45"/>
    <w:rsid w:val="00DF5BA6"/>
    <w:rsid w:val="00DF5D21"/>
    <w:rsid w:val="00DF780A"/>
    <w:rsid w:val="00E0038F"/>
    <w:rsid w:val="00E01A85"/>
    <w:rsid w:val="00E01F07"/>
    <w:rsid w:val="00E02EA9"/>
    <w:rsid w:val="00E02F4F"/>
    <w:rsid w:val="00E0468A"/>
    <w:rsid w:val="00E04CE4"/>
    <w:rsid w:val="00E072B3"/>
    <w:rsid w:val="00E132D2"/>
    <w:rsid w:val="00E16994"/>
    <w:rsid w:val="00E24579"/>
    <w:rsid w:val="00E26ED5"/>
    <w:rsid w:val="00E3036F"/>
    <w:rsid w:val="00E318B6"/>
    <w:rsid w:val="00E3380F"/>
    <w:rsid w:val="00E33867"/>
    <w:rsid w:val="00E34CD6"/>
    <w:rsid w:val="00E37C5E"/>
    <w:rsid w:val="00E401FF"/>
    <w:rsid w:val="00E469F2"/>
    <w:rsid w:val="00E53980"/>
    <w:rsid w:val="00E5510B"/>
    <w:rsid w:val="00E57313"/>
    <w:rsid w:val="00E71EC4"/>
    <w:rsid w:val="00E72349"/>
    <w:rsid w:val="00E76588"/>
    <w:rsid w:val="00E76D19"/>
    <w:rsid w:val="00E76EE4"/>
    <w:rsid w:val="00E848B4"/>
    <w:rsid w:val="00E85A30"/>
    <w:rsid w:val="00E86035"/>
    <w:rsid w:val="00E86EE0"/>
    <w:rsid w:val="00E91442"/>
    <w:rsid w:val="00E94DC9"/>
    <w:rsid w:val="00E96D8E"/>
    <w:rsid w:val="00E97AA9"/>
    <w:rsid w:val="00EA0927"/>
    <w:rsid w:val="00EA2232"/>
    <w:rsid w:val="00EA4AE5"/>
    <w:rsid w:val="00EA5F38"/>
    <w:rsid w:val="00EA7B39"/>
    <w:rsid w:val="00EA7E72"/>
    <w:rsid w:val="00EB082A"/>
    <w:rsid w:val="00EB244A"/>
    <w:rsid w:val="00EB60D2"/>
    <w:rsid w:val="00EB7420"/>
    <w:rsid w:val="00EC644B"/>
    <w:rsid w:val="00ED24CF"/>
    <w:rsid w:val="00ED2CD8"/>
    <w:rsid w:val="00ED3529"/>
    <w:rsid w:val="00EE19E5"/>
    <w:rsid w:val="00EE24AD"/>
    <w:rsid w:val="00EE6B7E"/>
    <w:rsid w:val="00EF5589"/>
    <w:rsid w:val="00F02A56"/>
    <w:rsid w:val="00F05802"/>
    <w:rsid w:val="00F06187"/>
    <w:rsid w:val="00F07683"/>
    <w:rsid w:val="00F07808"/>
    <w:rsid w:val="00F10888"/>
    <w:rsid w:val="00F11597"/>
    <w:rsid w:val="00F118EA"/>
    <w:rsid w:val="00F151FD"/>
    <w:rsid w:val="00F15264"/>
    <w:rsid w:val="00F155A7"/>
    <w:rsid w:val="00F169E0"/>
    <w:rsid w:val="00F20068"/>
    <w:rsid w:val="00F20AD1"/>
    <w:rsid w:val="00F20D1C"/>
    <w:rsid w:val="00F210F7"/>
    <w:rsid w:val="00F23101"/>
    <w:rsid w:val="00F24218"/>
    <w:rsid w:val="00F26B06"/>
    <w:rsid w:val="00F26EF7"/>
    <w:rsid w:val="00F33A9F"/>
    <w:rsid w:val="00F33B9C"/>
    <w:rsid w:val="00F35487"/>
    <w:rsid w:val="00F36437"/>
    <w:rsid w:val="00F3651B"/>
    <w:rsid w:val="00F406CA"/>
    <w:rsid w:val="00F42CF3"/>
    <w:rsid w:val="00F45951"/>
    <w:rsid w:val="00F45D24"/>
    <w:rsid w:val="00F45E50"/>
    <w:rsid w:val="00F5159A"/>
    <w:rsid w:val="00F557AF"/>
    <w:rsid w:val="00F561B0"/>
    <w:rsid w:val="00F562D0"/>
    <w:rsid w:val="00F56305"/>
    <w:rsid w:val="00F60AC8"/>
    <w:rsid w:val="00F623C8"/>
    <w:rsid w:val="00F628C4"/>
    <w:rsid w:val="00F62967"/>
    <w:rsid w:val="00F645B8"/>
    <w:rsid w:val="00F65218"/>
    <w:rsid w:val="00F70536"/>
    <w:rsid w:val="00F7464C"/>
    <w:rsid w:val="00F805E7"/>
    <w:rsid w:val="00F83B11"/>
    <w:rsid w:val="00F8483A"/>
    <w:rsid w:val="00F90CF2"/>
    <w:rsid w:val="00F9212A"/>
    <w:rsid w:val="00F95D8F"/>
    <w:rsid w:val="00FA0931"/>
    <w:rsid w:val="00FB0E1A"/>
    <w:rsid w:val="00FB307D"/>
    <w:rsid w:val="00FB7234"/>
    <w:rsid w:val="00FC17F8"/>
    <w:rsid w:val="00FC314E"/>
    <w:rsid w:val="00FC34B7"/>
    <w:rsid w:val="00FC70EF"/>
    <w:rsid w:val="00FD6AC6"/>
    <w:rsid w:val="00FD7767"/>
    <w:rsid w:val="00FE1955"/>
    <w:rsid w:val="00FE1A40"/>
    <w:rsid w:val="00FE1CE2"/>
    <w:rsid w:val="00FE2500"/>
    <w:rsid w:val="00FF0AFA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BC20D8"/>
  <w15:chartTrackingRefBased/>
  <w15:docId w15:val="{BBF0FEB4-E7CF-43AB-948A-7805C3450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01C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rsid w:val="00006022"/>
    <w:pPr>
      <w:ind w:left="360"/>
    </w:pPr>
    <w:rPr>
      <w:sz w:val="18"/>
      <w:szCs w:val="20"/>
      <w:lang w:val="en-AU"/>
    </w:rPr>
  </w:style>
  <w:style w:type="character" w:customStyle="1" w:styleId="GvdeMetniGirintisiChar">
    <w:name w:val="Gövde Metni Girintisi Char"/>
    <w:basedOn w:val="VarsaylanParagrafYazTipi"/>
    <w:link w:val="GvdeMetniGirintisi"/>
    <w:rsid w:val="00006022"/>
    <w:rPr>
      <w:rFonts w:ascii="Times New Roman" w:eastAsia="Times New Roman" w:hAnsi="Times New Roman" w:cs="Times New Roman"/>
      <w:sz w:val="18"/>
      <w:szCs w:val="20"/>
      <w:lang w:val="en-AU"/>
    </w:rPr>
  </w:style>
  <w:style w:type="paragraph" w:customStyle="1" w:styleId="1">
    <w:name w:val="1"/>
    <w:basedOn w:val="Normal"/>
    <w:next w:val="AltBilgi"/>
    <w:rsid w:val="00006022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006022"/>
  </w:style>
  <w:style w:type="paragraph" w:styleId="AltBilgi">
    <w:name w:val="footer"/>
    <w:basedOn w:val="Normal"/>
    <w:link w:val="AltBilgiChar"/>
    <w:uiPriority w:val="99"/>
    <w:unhideWhenUsed/>
    <w:rsid w:val="0000602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0602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D7429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D7429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YerTutucuMetni">
    <w:name w:val="Placeholder Text"/>
    <w:basedOn w:val="VarsaylanParagrafYazTipi"/>
    <w:uiPriority w:val="99"/>
    <w:semiHidden/>
    <w:rsid w:val="007D4519"/>
    <w:rPr>
      <w:color w:val="808080"/>
    </w:rPr>
  </w:style>
  <w:style w:type="table" w:styleId="TabloKlavuzu">
    <w:name w:val="Table Grid"/>
    <w:basedOn w:val="NormalTablo"/>
    <w:uiPriority w:val="39"/>
    <w:rsid w:val="00F561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75045F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5045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75045F"/>
    <w:rPr>
      <w:vertAlign w:val="superscript"/>
    </w:rPr>
  </w:style>
  <w:style w:type="character" w:styleId="Gl">
    <w:name w:val="Strong"/>
    <w:basedOn w:val="VarsaylanParagrafYazTipi"/>
    <w:uiPriority w:val="22"/>
    <w:qFormat/>
    <w:rsid w:val="000A4606"/>
    <w:rPr>
      <w:b/>
      <w:bCs/>
    </w:rPr>
  </w:style>
  <w:style w:type="character" w:customStyle="1" w:styleId="FORM">
    <w:name w:val="FORM"/>
    <w:basedOn w:val="VarsaylanParagrafYazTipi"/>
    <w:uiPriority w:val="1"/>
    <w:rsid w:val="006E0B48"/>
    <w:rPr>
      <w:rFonts w:ascii="Trebuchet MS" w:hAnsi="Trebuchet M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BB76A8-7A50-46EE-B627-0FE901E82369}"/>
      </w:docPartPr>
      <w:docPartBody>
        <w:p w:rsidR="002A00C6" w:rsidRDefault="00EF3818"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83D6DD75DA0465BAB33F98E40FC1D0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E3202AF-155B-4792-B4F6-8A4314356E51}"/>
      </w:docPartPr>
      <w:docPartBody>
        <w:p w:rsidR="00831BD6" w:rsidRDefault="002F318D" w:rsidP="002F318D">
          <w:pPr>
            <w:pStyle w:val="683D6DD75DA0465BAB33F98E40FC1D0E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4721689433747B39F9CA8F16D43B5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22AF057-015D-4533-AA83-E4C4CC99AFEA}"/>
      </w:docPartPr>
      <w:docPartBody>
        <w:p w:rsidR="00831BD6" w:rsidRDefault="002F318D" w:rsidP="002F318D">
          <w:pPr>
            <w:pStyle w:val="E4721689433747B39F9CA8F16D43B574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AFBB31E854A4574962424D5D157FFC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EA1D91B-2BBC-4CD7-823B-8D549AD2A9B9}"/>
      </w:docPartPr>
      <w:docPartBody>
        <w:p w:rsidR="00831BD6" w:rsidRDefault="002F318D" w:rsidP="002F318D">
          <w:pPr>
            <w:pStyle w:val="6AFBB31E854A4574962424D5D157FFCF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4A02AB38B5345178D26FAE23830FCC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97F41C7-927B-4FF3-92AA-CD17F1915A35}"/>
      </w:docPartPr>
      <w:docPartBody>
        <w:p w:rsidR="00831BD6" w:rsidRDefault="002F318D" w:rsidP="002F318D">
          <w:pPr>
            <w:pStyle w:val="B4A02AB38B5345178D26FAE23830FCC5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C2702DFA5CD4A648A2D6213B15F49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FCDB6FC-2170-45B8-A9CC-98E199B91394}"/>
      </w:docPartPr>
      <w:docPartBody>
        <w:p w:rsidR="00831BD6" w:rsidRDefault="002F318D" w:rsidP="002F318D">
          <w:pPr>
            <w:pStyle w:val="6C2702DFA5CD4A648A2D6213B15F49A7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2F198C0FDCE4BB9A521FCBA75AA1BE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EE8DEEF-26AB-489A-BBD1-6E7D077BD94B}"/>
      </w:docPartPr>
      <w:docPartBody>
        <w:p w:rsidR="00831BD6" w:rsidRDefault="002F318D" w:rsidP="002F318D">
          <w:pPr>
            <w:pStyle w:val="52F198C0FDCE4BB9A521FCBA75AA1BEC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8C57F7EAE6049F890DB9205CF8F1AC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708F01-23F7-4130-9D0A-F49AF91CEC94}"/>
      </w:docPartPr>
      <w:docPartBody>
        <w:p w:rsidR="00831BD6" w:rsidRDefault="002F318D" w:rsidP="002F318D">
          <w:pPr>
            <w:pStyle w:val="28C57F7EAE6049F890DB9205CF8F1AC4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204313A82FD4FA89CDE4CDF1A5338D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3A200CB-B502-4D6A-94AC-4A2FE5941033}"/>
      </w:docPartPr>
      <w:docPartBody>
        <w:p w:rsidR="00F90251" w:rsidRDefault="002F318D" w:rsidP="002F318D">
          <w:pPr>
            <w:pStyle w:val="1204313A82FD4FA89CDE4CDF1A5338DB"/>
          </w:pPr>
          <w:r w:rsidRPr="00B8061A">
            <w:rPr>
              <w:rStyle w:val="YerTutucuMetni"/>
              <w:rFonts w:ascii="Trebuchet MS" w:eastAsiaTheme="minorHAnsi" w:hAnsi="Trebuchet MS"/>
              <w:b/>
              <w:bCs/>
              <w:sz w:val="20"/>
              <w:szCs w:val="20"/>
            </w:rPr>
            <w:t>Metin girmek için buraya tıklayın veya dokunun.</w:t>
          </w:r>
        </w:p>
      </w:docPartBody>
    </w:docPart>
    <w:docPart>
      <w:docPartPr>
        <w:name w:val="8AB76A27AAD84E32B2F46D50578484F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3A044A1-72D6-4F88-9DA4-F2D72BAE7CB3}"/>
      </w:docPartPr>
      <w:docPartBody>
        <w:p w:rsidR="00F90251" w:rsidRDefault="002F318D" w:rsidP="002F318D">
          <w:pPr>
            <w:pStyle w:val="8AB76A27AAD84E32B2F46D50578484F0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3DB8D6D13644437B570D1034A4E256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C014B82-24D3-441D-8BDF-B365B505C5E9}"/>
      </w:docPartPr>
      <w:docPartBody>
        <w:p w:rsidR="00F90251" w:rsidRDefault="002F318D" w:rsidP="002F318D">
          <w:pPr>
            <w:pStyle w:val="B3DB8D6D13644437B570D1034A4E2566"/>
          </w:pPr>
          <w:r w:rsidRPr="00637EF2">
            <w:rPr>
              <w:rStyle w:val="YerTutucuMetni"/>
              <w:rFonts w:eastAsiaTheme="minorHAnsi"/>
            </w:rPr>
            <w:t>Tarih girmek için tıklayın veya dokunun.</w:t>
          </w:r>
        </w:p>
      </w:docPartBody>
    </w:docPart>
    <w:docPart>
      <w:docPartPr>
        <w:name w:val="986501F238ED4A429914ADF447E0DC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5B4D9B9-7F5B-4321-A2CD-CE7DEBE18498}"/>
      </w:docPartPr>
      <w:docPartBody>
        <w:p w:rsidR="00F90251" w:rsidRDefault="002F318D" w:rsidP="002F318D">
          <w:pPr>
            <w:pStyle w:val="986501F238ED4A429914ADF447E0DC78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8C6F5625C5B41E586BA17FB74DD11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A88831B-B8C6-4863-913E-0110F3C1F448}"/>
      </w:docPartPr>
      <w:docPartBody>
        <w:p w:rsidR="00F90251" w:rsidRDefault="002F318D" w:rsidP="002F318D">
          <w:pPr>
            <w:pStyle w:val="78C6F5625C5B41E586BA17FB74DD1174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EDA893CF13F41EABA687B86B172D0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914A1A4-DE94-4B15-993D-5B0CC7991CED}"/>
      </w:docPartPr>
      <w:docPartBody>
        <w:p w:rsidR="00F90251" w:rsidRDefault="002F318D" w:rsidP="002F318D">
          <w:pPr>
            <w:pStyle w:val="0EDA893CF13F41EABA687B86B172D032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07124FED6EC47888B47DCDFDC86466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7AD2122-F886-4028-991B-77716D892230}"/>
      </w:docPartPr>
      <w:docPartBody>
        <w:p w:rsidR="00F90251" w:rsidRDefault="002F318D" w:rsidP="002F318D">
          <w:pPr>
            <w:pStyle w:val="807124FED6EC47888B47DCDFDC864660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A1ABB216EBC4354A51781AEB83C39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11D5E9D-99B1-4C60-B9B7-A55968B11FD9}"/>
      </w:docPartPr>
      <w:docPartBody>
        <w:p w:rsidR="00F90251" w:rsidRDefault="002F318D" w:rsidP="002F318D">
          <w:pPr>
            <w:pStyle w:val="7A1ABB216EBC4354A51781AEB83C3939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D0270366CF44532BD11B7EF14BF02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3C13C24-FCBF-484C-8558-86AD4630D8FE}"/>
      </w:docPartPr>
      <w:docPartBody>
        <w:p w:rsidR="00F90251" w:rsidRDefault="002F318D" w:rsidP="002F318D">
          <w:pPr>
            <w:pStyle w:val="4D0270366CF44532BD11B7EF14BF02C9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5C4E1C442D141BFAFF101650E2E5A0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9AC7315-0DD6-4175-A594-3CAE0A0835A2}"/>
      </w:docPartPr>
      <w:docPartBody>
        <w:p w:rsidR="00F90251" w:rsidRDefault="002F318D" w:rsidP="002F318D">
          <w:pPr>
            <w:pStyle w:val="C5C4E1C442D141BFAFF101650E2E5A08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5E72708C0734BA7878C3F643062E5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2E14DCB-4E6E-4EC0-9119-FF77B103BAF3}"/>
      </w:docPartPr>
      <w:docPartBody>
        <w:p w:rsidR="00F90251" w:rsidRDefault="002F318D" w:rsidP="002F318D">
          <w:pPr>
            <w:pStyle w:val="E5E72708C0734BA7878C3F643062E544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AD723AA447E4E709992AF10AF3B201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2402B85-7477-492F-999F-4575D2161C23}"/>
      </w:docPartPr>
      <w:docPartBody>
        <w:p w:rsidR="00F90251" w:rsidRDefault="002F318D" w:rsidP="002F318D">
          <w:pPr>
            <w:pStyle w:val="8AD723AA447E4E709992AF10AF3B2012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33D722D61D146D2BF8D361672481E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D608F3B-7265-4C8D-A033-A3C79463E7C3}"/>
      </w:docPartPr>
      <w:docPartBody>
        <w:p w:rsidR="00F90251" w:rsidRDefault="002F318D" w:rsidP="002F318D">
          <w:pPr>
            <w:pStyle w:val="733D722D61D146D2BF8D361672481E7E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A867DD49F064990AE220A08C9A02B9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49DD0C3-055F-4204-B1F9-579FE0451441}"/>
      </w:docPartPr>
      <w:docPartBody>
        <w:p w:rsidR="00F90251" w:rsidRDefault="002F318D" w:rsidP="002F318D">
          <w:pPr>
            <w:pStyle w:val="BA867DD49F064990AE220A08C9A02B97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7CD1C72D0294345BCF9897CA1687F8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C6F4E3E-80D5-4309-9960-522CC3F0D8BB}"/>
      </w:docPartPr>
      <w:docPartBody>
        <w:p w:rsidR="00F90251" w:rsidRDefault="002F318D" w:rsidP="002F318D">
          <w:pPr>
            <w:pStyle w:val="37CD1C72D0294345BCF9897CA1687F89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08E44B2D1424B16BAFFD0767839CFA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684B335-76FF-4C29-8A83-3DD46189C1D5}"/>
      </w:docPartPr>
      <w:docPartBody>
        <w:p w:rsidR="002562E9" w:rsidRDefault="00F90251" w:rsidP="00F90251">
          <w:pPr>
            <w:pStyle w:val="108E44B2D1424B16BAFFD0767839CFAB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E17EF5C0BB343BB9BB7B037EC00D2C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B7F7445-12A6-498F-8277-15673358B2E4}"/>
      </w:docPartPr>
      <w:docPartBody>
        <w:p w:rsidR="002562E9" w:rsidRDefault="00F90251" w:rsidP="00F90251">
          <w:pPr>
            <w:pStyle w:val="FE17EF5C0BB343BB9BB7B037EC00D2CE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8B8FD88-BD88-4752-940D-634FF6D8A5C4}"/>
      </w:docPartPr>
      <w:docPartBody>
        <w:p w:rsidR="002562E9" w:rsidRDefault="00F90251">
          <w:r w:rsidRPr="00AE374F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67F970F24184401A7211839FB52EE8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7B4E6F5-F16E-4589-A452-E6BB6F93E234}"/>
      </w:docPartPr>
      <w:docPartBody>
        <w:p w:rsidR="002562E9" w:rsidRDefault="00F90251" w:rsidP="00F90251">
          <w:pPr>
            <w:pStyle w:val="A67F970F24184401A7211839FB52EE89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CE53FD600D541DF991C76E3657638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E7E9D43-0BA3-49BE-A20C-7B11595E01C2}"/>
      </w:docPartPr>
      <w:docPartBody>
        <w:p w:rsidR="002562E9" w:rsidRDefault="00F90251" w:rsidP="00F90251">
          <w:pPr>
            <w:pStyle w:val="DCE53FD600D541DF991C76E3657638C9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28D2EC4C55D4678B23C58F61F2CDCE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C98770B-8F57-4EF3-A1E8-A64EFCED87DE}"/>
      </w:docPartPr>
      <w:docPartBody>
        <w:p w:rsidR="002562E9" w:rsidRDefault="00F90251" w:rsidP="00F90251">
          <w:pPr>
            <w:pStyle w:val="628D2EC4C55D4678B23C58F61F2CDCE5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EF5599BC8BA4FACADDD2C6E2E538FB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52C7908-B719-4C2A-8AD1-C8583CCD5E1B}"/>
      </w:docPartPr>
      <w:docPartBody>
        <w:p w:rsidR="002562E9" w:rsidRDefault="00F90251" w:rsidP="00F90251">
          <w:pPr>
            <w:pStyle w:val="2EF5599BC8BA4FACADDD2C6E2E538FB6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62E70F5934C44BD9BAE9D6163A2A5A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3ECCBF-41AE-4E8F-9FCB-743F413EE3A1}"/>
      </w:docPartPr>
      <w:docPartBody>
        <w:p w:rsidR="002562E9" w:rsidRDefault="00F90251" w:rsidP="00F90251">
          <w:pPr>
            <w:pStyle w:val="D62E70F5934C44BD9BAE9D6163A2A5A7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8C94CE541DC43B08E804D9DD9FC6C8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3B0D369-9CFB-4DD4-A780-E1844617DACA}"/>
      </w:docPartPr>
      <w:docPartBody>
        <w:p w:rsidR="002562E9" w:rsidRDefault="00F90251" w:rsidP="00F90251">
          <w:pPr>
            <w:pStyle w:val="28C94CE541DC43B08E804D9DD9FC6C89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DDF794879EF418C825326EF37DD5F8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31AFFA-B7CA-4AD1-9E77-0BF633033DF4}"/>
      </w:docPartPr>
      <w:docPartBody>
        <w:p w:rsidR="002562E9" w:rsidRDefault="00F90251" w:rsidP="00F90251">
          <w:pPr>
            <w:pStyle w:val="EDDF794879EF418C825326EF37DD5F8A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E61710DBCD14D669859C129BC005B7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A61B719-34ED-442E-83E1-D6F1A46F7DA5}"/>
      </w:docPartPr>
      <w:docPartBody>
        <w:p w:rsidR="002562E9" w:rsidRDefault="00F90251" w:rsidP="00F90251">
          <w:pPr>
            <w:pStyle w:val="1E61710DBCD14D669859C129BC005B71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EDECAB4817D4AE3BCE8C12373A1AA9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EADF2B-3FA1-43A6-856D-08EB2AF64EEC}"/>
      </w:docPartPr>
      <w:docPartBody>
        <w:p w:rsidR="002562E9" w:rsidRDefault="00F90251" w:rsidP="00F90251">
          <w:pPr>
            <w:pStyle w:val="BEDECAB4817D4AE3BCE8C12373A1AA96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5CFF299389C4003A18D0F82392E00D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5096105-45EE-4D88-A95D-D7B73A755DEE}"/>
      </w:docPartPr>
      <w:docPartBody>
        <w:p w:rsidR="002562E9" w:rsidRDefault="00F90251" w:rsidP="00F90251">
          <w:pPr>
            <w:pStyle w:val="B5CFF299389C4003A18D0F82392E00DC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A400A820C2B488987A57C01CAAFAB4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F716F15-BA7E-43D2-921F-428C0A641F08}"/>
      </w:docPartPr>
      <w:docPartBody>
        <w:p w:rsidR="002562E9" w:rsidRDefault="00F90251" w:rsidP="00F90251">
          <w:pPr>
            <w:pStyle w:val="CA400A820C2B488987A57C01CAAFAB47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AE3328B64454CBBA0B708F59CEC4A6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50D4073-89E3-400C-A967-973BD3304D60}"/>
      </w:docPartPr>
      <w:docPartBody>
        <w:p w:rsidR="002562E9" w:rsidRDefault="00F90251" w:rsidP="00F90251">
          <w:pPr>
            <w:pStyle w:val="8AE3328B64454CBBA0B708F59CEC4A67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8A154D6DA2844ACBD12E79EDEB33E3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D5536BF-897B-410B-8079-2E8A7AC89FD8}"/>
      </w:docPartPr>
      <w:docPartBody>
        <w:p w:rsidR="002562E9" w:rsidRDefault="00F90251" w:rsidP="00F90251">
          <w:pPr>
            <w:pStyle w:val="68A154D6DA2844ACBD12E79EDEB33E3D"/>
          </w:pPr>
          <w:r w:rsidRPr="00916451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elle Rg">
    <w:panose1 w:val="02000503060000020004"/>
    <w:charset w:val="00"/>
    <w:family w:val="modern"/>
    <w:notTrueType/>
    <w:pitch w:val="variable"/>
    <w:sig w:usb0="80000087" w:usb1="0000004B" w:usb2="00000000" w:usb3="00000000" w:csb0="0000008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3818"/>
    <w:rsid w:val="00082282"/>
    <w:rsid w:val="002135D3"/>
    <w:rsid w:val="00232210"/>
    <w:rsid w:val="002562E9"/>
    <w:rsid w:val="002A00C6"/>
    <w:rsid w:val="002F318D"/>
    <w:rsid w:val="004D77FA"/>
    <w:rsid w:val="00831BD6"/>
    <w:rsid w:val="0090499D"/>
    <w:rsid w:val="00972206"/>
    <w:rsid w:val="00A143E2"/>
    <w:rsid w:val="00AB4F3C"/>
    <w:rsid w:val="00B84ED7"/>
    <w:rsid w:val="00D9245C"/>
    <w:rsid w:val="00EF3818"/>
    <w:rsid w:val="00F90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90251"/>
    <w:rPr>
      <w:color w:val="808080"/>
    </w:rPr>
  </w:style>
  <w:style w:type="paragraph" w:customStyle="1" w:styleId="683D6DD75DA0465BAB33F98E40FC1D0E">
    <w:name w:val="683D6DD75DA0465BAB33F98E40FC1D0E"/>
    <w:rsid w:val="00A143E2"/>
  </w:style>
  <w:style w:type="paragraph" w:customStyle="1" w:styleId="E4721689433747B39F9CA8F16D43B574">
    <w:name w:val="E4721689433747B39F9CA8F16D43B574"/>
    <w:rsid w:val="00A143E2"/>
  </w:style>
  <w:style w:type="paragraph" w:customStyle="1" w:styleId="6AFBB31E854A4574962424D5D157FFCF">
    <w:name w:val="6AFBB31E854A4574962424D5D157FFCF"/>
    <w:rsid w:val="00A143E2"/>
  </w:style>
  <w:style w:type="paragraph" w:customStyle="1" w:styleId="B4A02AB38B5345178D26FAE23830FCC5">
    <w:name w:val="B4A02AB38B5345178D26FAE23830FCC5"/>
    <w:rsid w:val="00A143E2"/>
  </w:style>
  <w:style w:type="paragraph" w:customStyle="1" w:styleId="6C2702DFA5CD4A648A2D6213B15F49A7">
    <w:name w:val="6C2702DFA5CD4A648A2D6213B15F49A7"/>
    <w:rsid w:val="00A143E2"/>
  </w:style>
  <w:style w:type="paragraph" w:customStyle="1" w:styleId="52F198C0FDCE4BB9A521FCBA75AA1BEC">
    <w:name w:val="52F198C0FDCE4BB9A521FCBA75AA1BEC"/>
    <w:rsid w:val="00A143E2"/>
  </w:style>
  <w:style w:type="paragraph" w:customStyle="1" w:styleId="28C57F7EAE6049F890DB9205CF8F1AC4">
    <w:name w:val="28C57F7EAE6049F890DB9205CF8F1AC4"/>
    <w:rsid w:val="00A143E2"/>
  </w:style>
  <w:style w:type="paragraph" w:customStyle="1" w:styleId="1204313A82FD4FA89CDE4CDF1A5338DB">
    <w:name w:val="1204313A82FD4FA89CDE4CDF1A5338DB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8AB76A27AAD84E32B2F46D50578484F0">
    <w:name w:val="8AB76A27AAD84E32B2F46D50578484F0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683D6DD75DA0465BAB33F98E40FC1D0E1">
    <w:name w:val="683D6DD75DA0465BAB33F98E40FC1D0E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B3DB8D6D13644437B570D1034A4E2566">
    <w:name w:val="B3DB8D6D13644437B570D1034A4E2566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986501F238ED4A429914ADF447E0DC78">
    <w:name w:val="986501F238ED4A429914ADF447E0DC78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78C6F5625C5B41E586BA17FB74DD1174">
    <w:name w:val="78C6F5625C5B41E586BA17FB74DD1174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E4721689433747B39F9CA8F16D43B5741">
    <w:name w:val="E4721689433747B39F9CA8F16D43B574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6AFBB31E854A4574962424D5D157FFCF1">
    <w:name w:val="6AFBB31E854A4574962424D5D157FFCF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B4A02AB38B5345178D26FAE23830FCC51">
    <w:name w:val="B4A02AB38B5345178D26FAE23830FCC5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6C2702DFA5CD4A648A2D6213B15F49A71">
    <w:name w:val="6C2702DFA5CD4A648A2D6213B15F49A7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0EDA893CF13F41EABA687B86B172D032">
    <w:name w:val="0EDA893CF13F41EABA687B86B172D032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807124FED6EC47888B47DCDFDC864660">
    <w:name w:val="807124FED6EC47888B47DCDFDC864660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7A1ABB216EBC4354A51781AEB83C3939">
    <w:name w:val="7A1ABB216EBC4354A51781AEB83C3939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4D0270366CF44532BD11B7EF14BF02C9">
    <w:name w:val="4D0270366CF44532BD11B7EF14BF02C9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C5C4E1C442D141BFAFF101650E2E5A08">
    <w:name w:val="C5C4E1C442D141BFAFF101650E2E5A08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52F198C0FDCE4BB9A521FCBA75AA1BEC1">
    <w:name w:val="52F198C0FDCE4BB9A521FCBA75AA1BEC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28C57F7EAE6049F890DB9205CF8F1AC41">
    <w:name w:val="28C57F7EAE6049F890DB9205CF8F1AC41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E5E72708C0734BA7878C3F643062E544">
    <w:name w:val="E5E72708C0734BA7878C3F643062E544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8AD723AA447E4E709992AF10AF3B2012">
    <w:name w:val="8AD723AA447E4E709992AF10AF3B2012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733D722D61D146D2BF8D361672481E7E">
    <w:name w:val="733D722D61D146D2BF8D361672481E7E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BA867DD49F064990AE220A08C9A02B97">
    <w:name w:val="BA867DD49F064990AE220A08C9A02B97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37CD1C72D0294345BCF9897CA1687F89">
    <w:name w:val="37CD1C72D0294345BCF9897CA1687F89"/>
    <w:rsid w:val="002F318D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108E44B2D1424B16BAFFD0767839CFAB">
    <w:name w:val="108E44B2D1424B16BAFFD0767839CFAB"/>
    <w:rsid w:val="00F90251"/>
  </w:style>
  <w:style w:type="paragraph" w:customStyle="1" w:styleId="4900CC28D17A41A3A49AD356E8CFB5DD">
    <w:name w:val="4900CC28D17A41A3A49AD356E8CFB5DD"/>
    <w:rsid w:val="00F90251"/>
  </w:style>
  <w:style w:type="paragraph" w:customStyle="1" w:styleId="FE17EF5C0BB343BB9BB7B037EC00D2CE">
    <w:name w:val="FE17EF5C0BB343BB9BB7B037EC00D2CE"/>
    <w:rsid w:val="00F90251"/>
  </w:style>
  <w:style w:type="paragraph" w:customStyle="1" w:styleId="A67F970F24184401A7211839FB52EE89">
    <w:name w:val="A67F970F24184401A7211839FB52EE89"/>
    <w:rsid w:val="00F90251"/>
  </w:style>
  <w:style w:type="paragraph" w:customStyle="1" w:styleId="DCE53FD600D541DF991C76E3657638C9">
    <w:name w:val="DCE53FD600D541DF991C76E3657638C9"/>
    <w:rsid w:val="00F90251"/>
  </w:style>
  <w:style w:type="paragraph" w:customStyle="1" w:styleId="628D2EC4C55D4678B23C58F61F2CDCE5">
    <w:name w:val="628D2EC4C55D4678B23C58F61F2CDCE5"/>
    <w:rsid w:val="00F90251"/>
  </w:style>
  <w:style w:type="paragraph" w:customStyle="1" w:styleId="2EF5599BC8BA4FACADDD2C6E2E538FB6">
    <w:name w:val="2EF5599BC8BA4FACADDD2C6E2E538FB6"/>
    <w:rsid w:val="00F90251"/>
  </w:style>
  <w:style w:type="paragraph" w:customStyle="1" w:styleId="D62E70F5934C44BD9BAE9D6163A2A5A7">
    <w:name w:val="D62E70F5934C44BD9BAE9D6163A2A5A7"/>
    <w:rsid w:val="00F90251"/>
  </w:style>
  <w:style w:type="paragraph" w:customStyle="1" w:styleId="28C94CE541DC43B08E804D9DD9FC6C89">
    <w:name w:val="28C94CE541DC43B08E804D9DD9FC6C89"/>
    <w:rsid w:val="00F90251"/>
  </w:style>
  <w:style w:type="paragraph" w:customStyle="1" w:styleId="EDDF794879EF418C825326EF37DD5F8A">
    <w:name w:val="EDDF794879EF418C825326EF37DD5F8A"/>
    <w:rsid w:val="00F90251"/>
  </w:style>
  <w:style w:type="paragraph" w:customStyle="1" w:styleId="1E61710DBCD14D669859C129BC005B71">
    <w:name w:val="1E61710DBCD14D669859C129BC005B71"/>
    <w:rsid w:val="00F90251"/>
  </w:style>
  <w:style w:type="paragraph" w:customStyle="1" w:styleId="BEDECAB4817D4AE3BCE8C12373A1AA96">
    <w:name w:val="BEDECAB4817D4AE3BCE8C12373A1AA96"/>
    <w:rsid w:val="00F90251"/>
  </w:style>
  <w:style w:type="paragraph" w:customStyle="1" w:styleId="B5CFF299389C4003A18D0F82392E00DC">
    <w:name w:val="B5CFF299389C4003A18D0F82392E00DC"/>
    <w:rsid w:val="00F90251"/>
  </w:style>
  <w:style w:type="paragraph" w:customStyle="1" w:styleId="CA400A820C2B488987A57C01CAAFAB47">
    <w:name w:val="CA400A820C2B488987A57C01CAAFAB47"/>
    <w:rsid w:val="00F90251"/>
  </w:style>
  <w:style w:type="paragraph" w:customStyle="1" w:styleId="8AE3328B64454CBBA0B708F59CEC4A67">
    <w:name w:val="8AE3328B64454CBBA0B708F59CEC4A67"/>
    <w:rsid w:val="00F90251"/>
  </w:style>
  <w:style w:type="paragraph" w:customStyle="1" w:styleId="68A154D6DA2844ACBD12E79EDEB33E3D">
    <w:name w:val="68A154D6DA2844ACBD12E79EDEB33E3D"/>
    <w:rsid w:val="00F902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9D9A1-4DA5-44EB-8519-51EFDC683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ik Kurul</vt:lpstr>
    </vt:vector>
  </TitlesOfParts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ik Kurul</dc:title>
  <dc:subject/>
  <dc:creator>OSMAN ERAVŞAR</dc:creator>
  <cp:keywords/>
  <dc:description/>
  <cp:lastModifiedBy>OSMAN</cp:lastModifiedBy>
  <cp:revision>13</cp:revision>
  <dcterms:created xsi:type="dcterms:W3CDTF">2020-03-21T14:22:00Z</dcterms:created>
  <dcterms:modified xsi:type="dcterms:W3CDTF">2020-03-24T14:02:00Z</dcterms:modified>
</cp:coreProperties>
</file>